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1E019" w14:textId="1BE99F83" w:rsidR="006F156E" w:rsidRDefault="008855D3" w:rsidP="006F156E">
      <w:pPr>
        <w:pStyle w:val="NoSpacing"/>
        <w:rPr>
          <w:rFonts w:asciiTheme="majorHAnsi" w:eastAsiaTheme="majorEastAsia" w:hAnsiTheme="majorHAnsi" w:cstheme="majorBidi"/>
          <w:sz w:val="72"/>
          <w:szCs w:val="72"/>
          <w:lang w:eastAsia="en-U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23CF0AA" wp14:editId="6C99367C">
                <wp:simplePos x="0" y="0"/>
                <wp:positionH relativeFrom="rightMargin">
                  <wp:posOffset>-5989003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4E1D1D" id="Rectangle 4" o:spid="_x0000_s1026" style="position:absolute;margin-left:-471.6pt;margin-top:-103.4pt;width:7.15pt;height:820.8pt;z-index:2516577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" o:allowincell="f" fillcolor="#003a70 [3206]" strokecolor="#003a70 [3206]">
                <w10:wrap anchorx="margin" anchory="page"/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28BCA4AA" wp14:editId="47BB5D03">
                <wp:simplePos x="0" y="0"/>
                <wp:positionH relativeFrom="rightMargin">
                  <wp:posOffset>73977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A106D2" id="Rectangle 4" o:spid="_x0000_s1026" style="position:absolute;margin-left:5.8pt;margin-top:-103.4pt;width:7.15pt;height:820.8pt;z-index:2516546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" o:allowincell="f" fillcolor="#003a70 [3206]" strokecolor="#003a70 [3206]">
                <w10:wrap anchorx="margin" anchory="page"/>
              </v:rect>
            </w:pict>
          </mc:Fallback>
        </mc:AlternateContent>
      </w:r>
      <w:r w:rsidR="006F156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7CADF094" wp14:editId="7A6BB79A">
                <wp:simplePos x="0" y="0"/>
                <wp:positionH relativeFrom="page">
                  <wp:align>center</wp:align>
                </wp:positionH>
                <wp:positionV relativeFrom="topMargin">
                  <wp:posOffset>844550</wp:posOffset>
                </wp:positionV>
                <wp:extent cx="8143875" cy="800100"/>
                <wp:effectExtent l="57150" t="19050" r="68580" b="91440"/>
                <wp:wrapNone/>
                <wp:docPr id="23762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01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62B663B" id="Rectangle 3" o:spid="_x0000_s1026" style="position:absolute;margin-left:0;margin-top:66.5pt;width:641.25pt;height:63pt;z-index:251659776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" o:allowincell="f" fillcolor="#003a70 [3206]" strokecolor="#003a70 [3206]">
                <v:shadow on="t" color="black" opacity="22937f" origin=",.5" offset="0,.63889mm"/>
                <w10:wrap anchorx="page" anchory="margin"/>
              </v:rect>
            </w:pict>
          </mc:Fallback>
        </mc:AlternateContent>
      </w:r>
      <w:r w:rsidR="00676A7D" w:rsidRPr="00676A7D">
        <w:rPr>
          <w:rFonts w:asciiTheme="majorHAnsi" w:eastAsiaTheme="majorEastAsia" w:hAnsiTheme="majorHAnsi" w:cstheme="majorBidi"/>
          <w:noProof/>
          <w:sz w:val="72"/>
          <w:szCs w:val="72"/>
          <w:lang w:eastAsia="en-US"/>
        </w:rPr>
        <w:drawing>
          <wp:inline distT="0" distB="0" distL="0" distR="0" wp14:anchorId="0EECFEE5" wp14:editId="34FB536F">
            <wp:extent cx="1412077" cy="343826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077" cy="34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ajorHAnsi" w:eastAsiaTheme="majorEastAsia" w:hAnsiTheme="majorHAnsi" w:cstheme="majorBidi"/>
          <w:sz w:val="72"/>
          <w:szCs w:val="72"/>
          <w:lang w:eastAsia="en-US"/>
        </w:rPr>
        <w:id w:val="-1823573788"/>
        <w:docPartObj>
          <w:docPartGallery w:val="Cover Pages"/>
          <w:docPartUnique/>
        </w:docPartObj>
      </w:sdtPr>
      <w:sdtEndPr>
        <w:rPr>
          <w:rFonts w:ascii="Tahoma" w:eastAsia="Times New Roman" w:hAnsi="Tahoma" w:cs="Times New Roman"/>
          <w:sz w:val="24"/>
          <w:szCs w:val="24"/>
        </w:rPr>
      </w:sdtEndPr>
      <w:sdtContent>
        <w:p w14:paraId="0C5F2941" w14:textId="405D2451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39BE53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5A905A6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04A8A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6C31C5F" w14:textId="0E616C27" w:rsidR="006F156E" w:rsidRPr="00A36D76" w:rsidRDefault="00E82ACF" w:rsidP="008855D3">
          <w:pPr>
            <w:pStyle w:val="NoSpacing"/>
            <w:jc w:val="center"/>
            <w:rPr>
              <w:rFonts w:asciiTheme="majorHAnsi" w:eastAsiaTheme="majorEastAsia" w:hAnsiTheme="majorHAnsi" w:cstheme="majorBidi"/>
              <w:b/>
              <w: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>
            <w:rPr>
              <w:rFonts w:asciiTheme="majorHAnsi" w:eastAsiaTheme="majorEastAsia" w:hAnsiTheme="majorHAnsi" w:cstheme="majorBidi"/>
              <w:b/>
              <w:small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Docker</w:t>
          </w:r>
        </w:p>
        <w:sdt>
          <w:sdtPr>
            <w:rPr>
              <w:rFonts w:asciiTheme="majorHAnsi" w:eastAsiaTheme="majorEastAsia" w:hAnsiTheme="majorHAnsi" w:cstheme="majorBidi"/>
              <w:b/>
              <w:smallCaps/>
              <w:color w:val="750101" w:themeColor="accent6"/>
              <w:sz w:val="48"/>
              <w:szCs w:val="7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alias w:val="Subtitle"/>
            <w:id w:val="784165373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Content>
            <w:p w14:paraId="16244A25" w14:textId="77777777" w:rsidR="006F156E" w:rsidRPr="006F156E" w:rsidRDefault="006F156E" w:rsidP="008855D3">
              <w:pPr>
                <w:jc w:val="center"/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pPr>
              <w:r w:rsidRPr="006F156E"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Exercise Manual</w:t>
              </w:r>
            </w:p>
          </w:sdtContent>
        </w:sdt>
        <w:p w14:paraId="093D3AEC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0D0A1C2C" w14:textId="77777777" w:rsidR="006F156E" w:rsidRDefault="006F156E" w:rsidP="006F156E"/>
        <w:p w14:paraId="57E76C72" w14:textId="77777777" w:rsidR="006F156E" w:rsidRDefault="00000000" w:rsidP="006F156E"/>
      </w:sdtContent>
    </w:sdt>
    <w:p w14:paraId="64382E8C" w14:textId="77777777" w:rsidR="006F156E" w:rsidRDefault="006F156E" w:rsidP="006F156E"/>
    <w:p w14:paraId="5A5EA898" w14:textId="4CCC2157" w:rsidR="006F156E" w:rsidRDefault="006F156E" w:rsidP="006F156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45421A70" wp14:editId="4E27EED5">
                <wp:simplePos x="0" y="0"/>
                <wp:positionH relativeFrom="page">
                  <wp:align>center</wp:align>
                </wp:positionH>
                <wp:positionV relativeFrom="page">
                  <wp:posOffset>8427720</wp:posOffset>
                </wp:positionV>
                <wp:extent cx="8143875" cy="804545"/>
                <wp:effectExtent l="57150" t="19050" r="68580" b="91440"/>
                <wp:wrapNone/>
                <wp:docPr id="23762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454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2F4CD5E3" id="Rectangle 2" o:spid="_x0000_s1026" style="position:absolute;margin-left:0;margin-top:663.6pt;width:641.25pt;height:63.35pt;z-index:251666432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" o:allowincell="f" fillcolor="#003a70 [3206]" strokecolor="#003a70 [3206]">
                <v:shadow on="t" color="black" opacity="22937f" origin=",.5" offset="0,.63889mm"/>
                <w10:wrap anchorx="page" anchory="page"/>
              </v:rect>
            </w:pict>
          </mc:Fallback>
        </mc:AlternateContent>
      </w:r>
      <w:r>
        <w:br w:type="page"/>
      </w:r>
    </w:p>
    <w:p w14:paraId="7C76B318" w14:textId="77777777" w:rsidR="006F156E" w:rsidRDefault="006F156E" w:rsidP="006F156E"/>
    <w:p w14:paraId="70C1A4CA" w14:textId="77777777" w:rsidR="006F156E" w:rsidRDefault="006F156E" w:rsidP="006F156E">
      <w:pPr>
        <w:spacing w:before="4320"/>
        <w:jc w:val="center"/>
      </w:pPr>
      <w:r>
        <w:t>This page intentionally left blank.</w:t>
      </w:r>
    </w:p>
    <w:p w14:paraId="4FDBCA00" w14:textId="77777777" w:rsidR="006F156E" w:rsidRDefault="006F156E" w:rsidP="006F156E"/>
    <w:p w14:paraId="3DE13C24" w14:textId="77777777" w:rsidR="006F156E" w:rsidRDefault="006F156E" w:rsidP="006F156E">
      <w:pPr>
        <w:pStyle w:val="Title"/>
        <w:sectPr w:rsidR="006F156E" w:rsidSect="00676A7D">
          <w:headerReference w:type="default" r:id="rId13"/>
          <w:footerReference w:type="default" r:id="rId14"/>
          <w:footerReference w:type="first" r:id="rId15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 w:start="1"/>
          <w:cols w:space="720"/>
          <w:titlePg/>
          <w:docGrid w:linePitch="360"/>
        </w:sectPr>
      </w:pPr>
    </w:p>
    <w:p w14:paraId="04CCF844" w14:textId="77777777" w:rsidR="00FF7861" w:rsidRDefault="00FF7861" w:rsidP="00FF7861">
      <w:pPr>
        <w:spacing w:before="480"/>
        <w:rPr>
          <w:rFonts w:cs="Tahoma"/>
          <w:b/>
          <w:color w:val="003A70" w:themeColor="accent3"/>
          <w:sz w:val="32"/>
        </w:rPr>
      </w:pPr>
      <w:r w:rsidRPr="005B04EF">
        <w:rPr>
          <w:rFonts w:cs="Tahoma"/>
          <w:b/>
          <w:color w:val="003A70" w:themeColor="accent3"/>
          <w:sz w:val="32"/>
        </w:rPr>
        <w:lastRenderedPageBreak/>
        <w:t>Table of Contents</w:t>
      </w:r>
    </w:p>
    <w:p w14:paraId="465CEB3F" w14:textId="77777777" w:rsidR="00FF7861" w:rsidRPr="005B04EF" w:rsidRDefault="00FF7861" w:rsidP="00FF7861">
      <w:pPr>
        <w:rPr>
          <w:rFonts w:cs="Tahoma"/>
          <w:b/>
          <w:color w:val="003A70" w:themeColor="accent3"/>
          <w:sz w:val="32"/>
        </w:rPr>
      </w:pPr>
    </w:p>
    <w:p w14:paraId="65EEFE24" w14:textId="7B9D9930" w:rsidR="00F8152F" w:rsidRDefault="006351C9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 w:rsidRPr="000135CA">
        <w:rPr>
          <w:rFonts w:ascii="Tahoma" w:hAnsi="Tahoma" w:cs="Tahoma"/>
        </w:rPr>
        <w:fldChar w:fldCharType="begin"/>
      </w:r>
      <w:r w:rsidRPr="000135CA">
        <w:rPr>
          <w:rFonts w:ascii="Tahoma" w:hAnsi="Tahoma" w:cs="Tahoma"/>
        </w:rPr>
        <w:instrText xml:space="preserve"> TOC  \* MERGEFORMAT </w:instrText>
      </w:r>
      <w:r w:rsidRPr="000135CA">
        <w:rPr>
          <w:rFonts w:ascii="Tahoma" w:hAnsi="Tahoma" w:cs="Tahoma"/>
        </w:rPr>
        <w:fldChar w:fldCharType="separate"/>
      </w:r>
      <w:r w:rsidR="00F8152F">
        <w:t>Exercise 1.1: Checking Docker System</w:t>
      </w:r>
      <w:r w:rsidR="00F8152F">
        <w:tab/>
      </w:r>
      <w:r w:rsidR="00F8152F">
        <w:fldChar w:fldCharType="begin"/>
      </w:r>
      <w:r w:rsidR="00F8152F">
        <w:instrText xml:space="preserve"> PAGEREF _Toc74876567 \h </w:instrText>
      </w:r>
      <w:r w:rsidR="00F8152F">
        <w:fldChar w:fldCharType="separate"/>
      </w:r>
      <w:r w:rsidR="00F8152F">
        <w:t>1</w:t>
      </w:r>
      <w:r w:rsidR="00F8152F">
        <w:fldChar w:fldCharType="end"/>
      </w:r>
    </w:p>
    <w:p w14:paraId="1C98A6F0" w14:textId="0B4C1A80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1: </w:t>
      </w:r>
      <w:r w:rsidRPr="00A0670B">
        <w:rPr>
          <w:rFonts w:ascii="Courier New" w:hAnsi="Courier New" w:cs="Courier New"/>
        </w:rPr>
        <w:t>docker run</w:t>
      </w:r>
      <w:r>
        <w:t xml:space="preserve"> Part I</w:t>
      </w:r>
      <w:r>
        <w:tab/>
      </w:r>
      <w:r>
        <w:fldChar w:fldCharType="begin"/>
      </w:r>
      <w:r>
        <w:instrText xml:space="preserve"> PAGEREF _Toc74876568 \h </w:instrText>
      </w:r>
      <w:r>
        <w:fldChar w:fldCharType="separate"/>
      </w:r>
      <w:r>
        <w:t>5</w:t>
      </w:r>
      <w:r>
        <w:fldChar w:fldCharType="end"/>
      </w:r>
    </w:p>
    <w:p w14:paraId="27490255" w14:textId="240853ED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2: </w:t>
      </w:r>
      <w:r w:rsidRPr="00A0670B">
        <w:rPr>
          <w:rFonts w:ascii="Courier New" w:hAnsi="Courier New" w:cs="Courier New"/>
        </w:rPr>
        <w:t>docker run</w:t>
      </w:r>
      <w:r>
        <w:t xml:space="preserve"> Part II</w:t>
      </w:r>
      <w:r>
        <w:tab/>
      </w:r>
      <w:r>
        <w:fldChar w:fldCharType="begin"/>
      </w:r>
      <w:r>
        <w:instrText xml:space="preserve"> PAGEREF _Toc74876569 \h </w:instrText>
      </w:r>
      <w:r>
        <w:fldChar w:fldCharType="separate"/>
      </w:r>
      <w:r>
        <w:t>9</w:t>
      </w:r>
      <w:r>
        <w:fldChar w:fldCharType="end"/>
      </w:r>
    </w:p>
    <w:p w14:paraId="36EB32BF" w14:textId="66658353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>Exercise 4.1: Volumes</w:t>
      </w:r>
      <w:r>
        <w:tab/>
      </w:r>
      <w:r>
        <w:fldChar w:fldCharType="begin"/>
      </w:r>
      <w:r>
        <w:instrText xml:space="preserve"> PAGEREF _Toc74876570 \h </w:instrText>
      </w:r>
      <w:r>
        <w:fldChar w:fldCharType="separate"/>
      </w:r>
      <w:r>
        <w:t>15</w:t>
      </w:r>
      <w:r>
        <w:fldChar w:fldCharType="end"/>
      </w:r>
    </w:p>
    <w:p w14:paraId="2750E28E" w14:textId="7806A83E" w:rsidR="00E82ACF" w:rsidRPr="00495E8A" w:rsidRDefault="006351C9" w:rsidP="00495E8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0135CA">
        <w:rPr>
          <w:rFonts w:cs="Tahoma"/>
        </w:rPr>
        <w:fldChar w:fldCharType="end"/>
      </w:r>
      <w:r w:rsidR="0043701B">
        <w:br w:type="page"/>
      </w:r>
    </w:p>
    <w:p w14:paraId="445C30F9" w14:textId="77777777" w:rsidR="00E82ACF" w:rsidRDefault="00E82ACF" w:rsidP="004363D0">
      <w:pPr>
        <w:spacing w:before="4320"/>
        <w:jc w:val="right"/>
      </w:pPr>
    </w:p>
    <w:p w14:paraId="651018F5" w14:textId="71F0F7B8" w:rsidR="00E82ACF" w:rsidRDefault="00E82ACF" w:rsidP="00E82ACF">
      <w:pPr>
        <w:spacing w:before="4320"/>
        <w:jc w:val="center"/>
      </w:pPr>
      <w:r>
        <w:t>This page intentionally left blank.</w:t>
      </w:r>
    </w:p>
    <w:p w14:paraId="000AFDB4" w14:textId="359A51C3" w:rsidR="006F156E" w:rsidRPr="00E82ACF" w:rsidRDefault="00E82ACF" w:rsidP="006F156E">
      <w:pPr>
        <w:sectPr w:rsidR="006F156E" w:rsidRPr="00E82ACF" w:rsidSect="00676A7D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/>
          <w:cols w:space="720"/>
          <w:titlePg/>
          <w:docGrid w:linePitch="360"/>
        </w:sectPr>
      </w:pPr>
      <w:r>
        <w:br w:type="page"/>
      </w:r>
    </w:p>
    <w:p w14:paraId="4C55C865" w14:textId="77777777" w:rsidR="0025121A" w:rsidRDefault="0025121A" w:rsidP="00670B85">
      <w:pPr>
        <w:pStyle w:val="Heading1"/>
      </w:pPr>
      <w:bookmarkStart w:id="0" w:name="_Toc359585357"/>
      <w:bookmarkStart w:id="1" w:name="_Toc359585392"/>
      <w:bookmarkStart w:id="2" w:name="_Toc359585422"/>
      <w:bookmarkStart w:id="3" w:name="_Toc74876567"/>
      <w:bookmarkStart w:id="4" w:name="_Toc355329979"/>
      <w:r>
        <w:lastRenderedPageBreak/>
        <w:t xml:space="preserve">Exercise 1.1: </w:t>
      </w:r>
      <w:bookmarkEnd w:id="0"/>
      <w:bookmarkEnd w:id="1"/>
      <w:bookmarkEnd w:id="2"/>
      <w:r>
        <w:t>Checking Docker System</w:t>
      </w:r>
      <w:bookmarkEnd w:id="3"/>
    </w:p>
    <w:p w14:paraId="11F59686" w14:textId="77777777" w:rsidR="0025121A" w:rsidRPr="00D406C9" w:rsidRDefault="0025121A" w:rsidP="0025121A">
      <w:pPr>
        <w:pStyle w:val="NumberedStep"/>
        <w:numPr>
          <w:ilvl w:val="0"/>
          <w:numId w:val="0"/>
        </w:numPr>
      </w:pPr>
      <w:r w:rsidRPr="00D406C9">
        <w:rPr>
          <w:b/>
        </w:rPr>
        <w:t>Purpose</w:t>
      </w:r>
      <w:r>
        <w:t>: To make sure D</w:t>
      </w:r>
      <w:r w:rsidRPr="00D406C9">
        <w:t>ocker is working correctly</w:t>
      </w:r>
      <w:r>
        <w:t>.</w:t>
      </w:r>
    </w:p>
    <w:p w14:paraId="159C3F44" w14:textId="77777777" w:rsidR="0025121A" w:rsidRPr="00D406C9" w:rsidRDefault="0025121A" w:rsidP="0025121A">
      <w:pPr>
        <w:pStyle w:val="NumberedStep"/>
        <w:numPr>
          <w:ilvl w:val="0"/>
          <w:numId w:val="0"/>
        </w:numPr>
        <w:rPr>
          <w:b/>
        </w:rPr>
      </w:pPr>
      <w:r w:rsidRPr="00D406C9">
        <w:rPr>
          <w:b/>
        </w:rPr>
        <w:t>Steps</w:t>
      </w:r>
    </w:p>
    <w:p w14:paraId="2633CA1A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>
        <w:t xml:space="preserve">Execute: </w:t>
      </w:r>
      <w:r w:rsidRPr="00FF5C01">
        <w:rPr>
          <w:rFonts w:ascii="Courier New" w:hAnsi="Courier New" w:cs="Courier New"/>
          <w:bCs/>
        </w:rPr>
        <w:t>cd ~/</w:t>
      </w:r>
      <w:proofErr w:type="spellStart"/>
      <w:r w:rsidRPr="00FF5C01">
        <w:rPr>
          <w:rFonts w:ascii="Courier New" w:hAnsi="Courier New" w:cs="Courier New"/>
          <w:bCs/>
        </w:rPr>
        <w:t>ROI.Training</w:t>
      </w:r>
      <w:proofErr w:type="spellEnd"/>
      <w:r w:rsidRPr="00FF5C01">
        <w:rPr>
          <w:rFonts w:ascii="Courier New" w:hAnsi="Courier New" w:cs="Courier New"/>
          <w:bCs/>
        </w:rPr>
        <w:t>/Docker</w:t>
      </w:r>
    </w:p>
    <w:p w14:paraId="2BDD1C57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>Open a terminal window.</w:t>
      </w:r>
    </w:p>
    <w:p w14:paraId="5C9507BA" w14:textId="007FEBB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 xml:space="preserve">Execute: </w:t>
      </w:r>
      <w:r w:rsidRPr="00FF5C01">
        <w:rPr>
          <w:rFonts w:ascii="Courier New" w:hAnsi="Courier New" w:cs="Courier New"/>
          <w:bCs/>
        </w:rPr>
        <w:t>docker version</w:t>
      </w:r>
    </w:p>
    <w:p w14:paraId="5C564768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You should see something similar to</w:t>
      </w:r>
      <w:r>
        <w:t>:</w:t>
      </w:r>
    </w:p>
    <w:p w14:paraId="74FE3CA4" w14:textId="4682825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</w:pPr>
      <w:r>
        <w:rPr>
          <w:noProof/>
        </w:rPr>
        <w:drawing>
          <wp:inline distT="0" distB="0" distL="0" distR="0" wp14:anchorId="3CE8ACF0" wp14:editId="46369CFF">
            <wp:extent cx="3836418" cy="4520565"/>
            <wp:effectExtent l="19050" t="19050" r="12065" b="133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2992868.174709/2016-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418" cy="45205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6953F1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Docker is written in Go and C</w:t>
      </w:r>
      <w:r>
        <w:t>.</w:t>
      </w:r>
    </w:p>
    <w:p w14:paraId="5BC621D6" w14:textId="6E30C4C7" w:rsidR="0025121A" w:rsidRPr="00FF5C01" w:rsidRDefault="0025121A" w:rsidP="004D601E">
      <w:pPr>
        <w:pStyle w:val="NumberedStep"/>
        <w:keepNext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>
        <w:lastRenderedPageBreak/>
        <w:t>Execute</w:t>
      </w:r>
      <w:r w:rsidRPr="00FF5C01">
        <w:t xml:space="preserve">: </w:t>
      </w:r>
      <w:r w:rsidRPr="00FF5C01">
        <w:rPr>
          <w:rFonts w:ascii="Courier New" w:hAnsi="Courier New" w:cs="Courier New"/>
        </w:rPr>
        <w:t>docker info</w:t>
      </w:r>
    </w:p>
    <w:p w14:paraId="5B0CEE0D" w14:textId="77777777" w:rsidR="0025121A" w:rsidRPr="00D406C9" w:rsidRDefault="0025121A" w:rsidP="00B97826">
      <w:pPr>
        <w:pStyle w:val="NumberedStep"/>
        <w:keepNext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You </w:t>
      </w:r>
      <w:r>
        <w:t>should see something similar to:</w:t>
      </w:r>
    </w:p>
    <w:p w14:paraId="1A15445D" w14:textId="209C54C9" w:rsidR="0025121A" w:rsidRPr="00D406C9" w:rsidRDefault="0025121A" w:rsidP="00FF5C01">
      <w:pPr>
        <w:pStyle w:val="NumberedStep"/>
        <w:keepNext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2A524202" wp14:editId="13E0B00B">
            <wp:extent cx="5314357" cy="7323099"/>
            <wp:effectExtent l="19050" t="19050" r="19685" b="1143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2993078.264588/2016-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357" cy="732309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EC5CE2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lastRenderedPageBreak/>
        <w:t>Notice the line Containers is followed by a number</w:t>
      </w:r>
      <w:r>
        <w:rPr>
          <w:rFonts w:cstheme="minorHAnsi"/>
        </w:rPr>
        <w:t>—</w:t>
      </w:r>
      <w:r w:rsidRPr="00D406C9">
        <w:t>the number of containers on the host. Container</w:t>
      </w:r>
      <w:r>
        <w:t>s</w:t>
      </w:r>
      <w:r w:rsidRPr="00D406C9">
        <w:t xml:space="preserve"> stay around until deleted. </w:t>
      </w:r>
    </w:p>
    <w:p w14:paraId="52B40D50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>
        <w:t xml:space="preserve">To see </w:t>
      </w:r>
      <w:r w:rsidRPr="00D406C9">
        <w:t>all of the container</w:t>
      </w:r>
      <w:r>
        <w:t>s, use</w:t>
      </w:r>
      <w:r w:rsidRPr="00D406C9">
        <w:t xml:space="preserve">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a</w:t>
      </w:r>
      <w:r w:rsidRPr="00FF5C01">
        <w:rPr>
          <w:bCs/>
        </w:rPr>
        <w:t>.</w:t>
      </w:r>
    </w:p>
    <w:p w14:paraId="606F8D47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only the active containers, use </w:t>
      </w:r>
      <w:r w:rsidRPr="00FF5C01">
        <w:rPr>
          <w:rFonts w:ascii="Courier New" w:hAnsi="Courier New" w:cs="Courier New"/>
          <w:bCs/>
        </w:rPr>
        <w:t>docker ps</w:t>
      </w:r>
      <w:r w:rsidRPr="00FF5C01">
        <w:rPr>
          <w:bCs/>
        </w:rPr>
        <w:t>.</w:t>
      </w:r>
    </w:p>
    <w:p w14:paraId="328BC71E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the last created container, use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l</w:t>
      </w:r>
      <w:r w:rsidRPr="00FF5C01">
        <w:rPr>
          <w:bCs/>
        </w:rPr>
        <w:t>.</w:t>
      </w:r>
    </w:p>
    <w:p w14:paraId="37629A13" w14:textId="77777777" w:rsidR="0025121A" w:rsidRPr="00FF5C01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FF5C01">
        <w:rPr>
          <w:bCs/>
        </w:rPr>
        <w:t>Notice the line Images is followed by a number</w:t>
      </w:r>
      <w:r w:rsidRPr="00FF5C01">
        <w:rPr>
          <w:rFonts w:cstheme="minorHAnsi"/>
          <w:bCs/>
        </w:rPr>
        <w:t>—</w:t>
      </w:r>
      <w:r w:rsidRPr="00FF5C01">
        <w:rPr>
          <w:bCs/>
        </w:rPr>
        <w:t>the number of images on the host. Images stay around until deleted.</w:t>
      </w:r>
    </w:p>
    <w:p w14:paraId="5CBD8C03" w14:textId="066B49CB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locally stored images, execute: </w:t>
      </w:r>
      <w:r w:rsidRPr="00FF5C01">
        <w:rPr>
          <w:rFonts w:ascii="Courier New" w:hAnsi="Courier New" w:cs="Courier New"/>
          <w:bCs/>
        </w:rPr>
        <w:t>docker images</w:t>
      </w:r>
      <w:r w:rsidRPr="00FF5C01">
        <w:rPr>
          <w:bCs/>
        </w:rPr>
        <w:t xml:space="preserve">  </w:t>
      </w:r>
    </w:p>
    <w:p w14:paraId="6EB1495F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H</w:t>
      </w:r>
      <w:r>
        <w:t xml:space="preserve">ow much memory is available? </w:t>
      </w:r>
      <w:r w:rsidRPr="00D406C9">
        <w:t>_____________________________</w:t>
      </w:r>
    </w:p>
    <w:p w14:paraId="2258AC23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How many CPUs? ________________________</w:t>
      </w:r>
    </w:p>
    <w:p w14:paraId="5FDD7FEA" w14:textId="12AF5977" w:rsidR="0025121A" w:rsidRPr="00EC301E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t xml:space="preserve">Execute: </w:t>
      </w:r>
      <w:r w:rsidRPr="00EC301E">
        <w:rPr>
          <w:rFonts w:ascii="Courier New" w:hAnsi="Courier New" w:cs="Courier New"/>
          <w:bCs/>
        </w:rPr>
        <w:t>docker run hello-world</w:t>
      </w:r>
    </w:p>
    <w:p w14:paraId="4F812BAB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This executes the container </w:t>
      </w:r>
      <w:r w:rsidRPr="00CF29FA">
        <w:rPr>
          <w:rFonts w:ascii="Courier New" w:hAnsi="Courier New" w:cs="Courier New"/>
        </w:rPr>
        <w:t>hello-world</w:t>
      </w:r>
      <w:r w:rsidRPr="00D406C9">
        <w:t>.</w:t>
      </w:r>
    </w:p>
    <w:p w14:paraId="29751C09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This is used by Docker to check the software was installed correctly.</w:t>
      </w:r>
    </w:p>
    <w:p w14:paraId="0CC141BD" w14:textId="38122BE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 w:rsidRPr="00335354">
        <w:rPr>
          <w:noProof/>
        </w:rPr>
        <w:drawing>
          <wp:inline distT="0" distB="0" distL="0" distR="0" wp14:anchorId="123F95FE" wp14:editId="2B991306">
            <wp:extent cx="4805272" cy="3520759"/>
            <wp:effectExtent l="19050" t="19050" r="14605" b="2286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arthur:Desktop:Screen Shot 2015-10-02 at 3.22.12 P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272" cy="352075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D03B989" w14:textId="777A2F75" w:rsidR="0025121A" w:rsidRPr="00D406C9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 w:rsidRPr="00D406C9">
        <w:t xml:space="preserve">Make sure you read the “To generate this message…” on the screen. </w:t>
      </w:r>
    </w:p>
    <w:p w14:paraId="2EBC51E8" w14:textId="77777777" w:rsidR="00764529" w:rsidRDefault="00764529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42F1C0B8" w14:textId="18C27621" w:rsidR="0025121A" w:rsidRPr="002317A5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lastRenderedPageBreak/>
        <w:t xml:space="preserve">There is no need to run the command </w:t>
      </w:r>
      <w:r w:rsidRPr="002317A5">
        <w:rPr>
          <w:rFonts w:ascii="Courier New" w:hAnsi="Courier New" w:cs="Courier New"/>
          <w:bCs/>
        </w:rPr>
        <w:t>docker run -it ubuntu  /bin/bash</w:t>
      </w:r>
      <w:r w:rsidR="006140D8" w:rsidRPr="00D406C9">
        <w:t>.</w:t>
      </w:r>
    </w:p>
    <w:p w14:paraId="4F7B27BD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If you do</w:t>
      </w:r>
      <w:r>
        <w:t>,</w:t>
      </w:r>
      <w:r w:rsidRPr="00D406C9">
        <w:t xml:space="preserve"> when done type </w:t>
      </w:r>
      <w:r>
        <w:t xml:space="preserve">in </w:t>
      </w:r>
      <w:r w:rsidRPr="002317A5">
        <w:rPr>
          <w:rFonts w:ascii="Courier New" w:hAnsi="Courier New" w:cs="Courier New"/>
          <w:bCs/>
        </w:rPr>
        <w:t>exit</w:t>
      </w:r>
      <w:r w:rsidRPr="002317A5">
        <w:rPr>
          <w:bCs/>
        </w:rPr>
        <w:t xml:space="preserve"> </w:t>
      </w:r>
      <w:r w:rsidRPr="009B7C7B">
        <w:t>to</w:t>
      </w:r>
      <w:r>
        <w:t xml:space="preserve"> stop the container. </w:t>
      </w:r>
      <w:r w:rsidRPr="00D406C9">
        <w:t>The container stops because the application stopped.</w:t>
      </w:r>
    </w:p>
    <w:p w14:paraId="42B04FC8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4D0E25A3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32C6AC38" w14:textId="77777777" w:rsidR="0025121A" w:rsidRDefault="0025121A" w:rsidP="0025121A">
      <w:pPr>
        <w:pStyle w:val="Heading1"/>
      </w:pPr>
      <w:bookmarkStart w:id="5" w:name="_Toc74876568"/>
      <w:r>
        <w:lastRenderedPageBreak/>
        <w:t xml:space="preserve">Exercise 2.1: </w:t>
      </w:r>
      <w:r w:rsidRPr="00974288">
        <w:rPr>
          <w:rFonts w:ascii="Courier New" w:hAnsi="Courier New" w:cs="Courier New"/>
        </w:rPr>
        <w:t>docker run</w:t>
      </w:r>
      <w:r>
        <w:t xml:space="preserve"> Part I</w:t>
      </w:r>
      <w:bookmarkEnd w:id="5"/>
    </w:p>
    <w:p w14:paraId="0AC9A2A9" w14:textId="0A5D9E13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Open a terminal window</w:t>
      </w:r>
      <w:r w:rsidR="002317A5" w:rsidRPr="002317A5">
        <w:t>.</w:t>
      </w:r>
    </w:p>
    <w:p w14:paraId="7471D75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T</w:t>
      </w:r>
      <w:r>
        <w:t>o see what images are available:</w:t>
      </w:r>
    </w:p>
    <w:p w14:paraId="4E5F8D1B" w14:textId="29D87CB2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images</w:t>
      </w:r>
    </w:p>
    <w:p w14:paraId="42B536ED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You </w:t>
      </w:r>
      <w:r>
        <w:t>should see something similar to:</w:t>
      </w:r>
    </w:p>
    <w:p w14:paraId="3D08EE13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CC4523" wp14:editId="54E40172">
            <wp:extent cx="4602794" cy="1121828"/>
            <wp:effectExtent l="19050" t="19050" r="26670" b="215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8799649.123613/2016-07-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94" cy="11218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AA22FC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>
        <w:t>When executing a single command, t</w:t>
      </w:r>
      <w:r w:rsidRPr="00974288">
        <w:t>he STDOUT and STDERR of the command being executed is returned from the container as STDOUT</w:t>
      </w:r>
      <w:r>
        <w:t>.</w:t>
      </w:r>
    </w:p>
    <w:p w14:paraId="5B10068A" w14:textId="713480E4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before="0" w:after="160" w:line="259" w:lineRule="auto"/>
        <w:ind w:left="810" w:right="0"/>
        <w:rPr>
          <w:bCs/>
        </w:rPr>
      </w:pPr>
      <w:r w:rsidRPr="00974288">
        <w:t xml:space="preserve">Execute: 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  <w:r w:rsidRPr="002317A5">
        <w:rPr>
          <w:rFonts w:ascii="Courier New" w:hAnsi="Courier New" w:cs="Courier New"/>
          <w:bCs/>
        </w:rPr>
        <w:t>=$(docker run ubuntu echo 'I love vi')</w:t>
      </w:r>
    </w:p>
    <w:p w14:paraId="10D7B1C7" w14:textId="0641AEEE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2317A5">
        <w:rPr>
          <w:bCs/>
        </w:rPr>
        <w:t xml:space="preserve">Execute: </w:t>
      </w:r>
      <w:r w:rsidRPr="002317A5">
        <w:rPr>
          <w:rFonts w:ascii="Courier New" w:hAnsi="Courier New" w:cs="Courier New"/>
          <w:bCs/>
        </w:rPr>
        <w:t>echo $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</w:p>
    <w:p w14:paraId="3DCBEA5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52EB1880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716F72" wp14:editId="323AC726">
            <wp:extent cx="3297802" cy="599002"/>
            <wp:effectExtent l="19050" t="19050" r="17145" b="107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8799771.984868/2016-07-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802" cy="59900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017C61C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STDOUT and STDERR</w:t>
      </w:r>
      <w:r>
        <w:t xml:space="preserve"> is returned from the container.</w:t>
      </w:r>
    </w:p>
    <w:p w14:paraId="4B17F152" w14:textId="20E09CEE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When you build an image</w:t>
      </w:r>
      <w:r w:rsidR="002317A5">
        <w:t>,</w:t>
      </w:r>
      <w:r w:rsidRPr="00974288">
        <w:t xml:space="preserve"> you </w:t>
      </w:r>
      <w:r>
        <w:t xml:space="preserve">can specify a default command. </w:t>
      </w:r>
      <w:r w:rsidRPr="00974288">
        <w:t xml:space="preserve">To execute the default command, do not add a command to the end of the </w:t>
      </w:r>
      <w:r w:rsidRPr="000F2013">
        <w:rPr>
          <w:rFonts w:ascii="Courier New" w:hAnsi="Courier New" w:cs="Courier New"/>
        </w:rPr>
        <w:t>docker run</w:t>
      </w:r>
      <w:r w:rsidRPr="00974288">
        <w:t xml:space="preserve"> command.</w:t>
      </w:r>
    </w:p>
    <w:p w14:paraId="7091A5C3" w14:textId="63F1205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de</w:t>
      </w:r>
      <w:r>
        <w:t xml:space="preserve">fault command for the </w:t>
      </w:r>
      <w:r>
        <w:rPr>
          <w:rFonts w:ascii="Courier New" w:hAnsi="Courier New" w:cs="Courier New"/>
        </w:rPr>
        <w:t>ubuntu</w:t>
      </w:r>
      <w:r w:rsidRPr="00974288">
        <w:t xml:space="preserve"> i</w:t>
      </w:r>
      <w:r>
        <w:t>mage i</w:t>
      </w:r>
      <w:r w:rsidRPr="00974288">
        <w:t xml:space="preserve">s </w:t>
      </w:r>
      <w:r w:rsidRPr="000F2013">
        <w:rPr>
          <w:rFonts w:ascii="Courier New" w:hAnsi="Courier New" w:cs="Courier New"/>
        </w:rPr>
        <w:t>/bin/bash</w:t>
      </w:r>
      <w:r w:rsidRPr="00974288">
        <w:t>. T</w:t>
      </w:r>
      <w:r>
        <w:t xml:space="preserve">his is an interactive command. </w:t>
      </w:r>
      <w:r w:rsidRPr="00974288">
        <w:t>To work with this command</w:t>
      </w:r>
      <w:r w:rsidR="002317A5">
        <w:t>,</w:t>
      </w:r>
      <w:r w:rsidRPr="00974288">
        <w:t xml:space="preserve"> you need to tell the container that the command being executed is interactive, use </w:t>
      </w:r>
      <w:r w:rsidRPr="000F2013">
        <w:rPr>
          <w:rFonts w:ascii="Courier New" w:hAnsi="Courier New" w:cs="Courier New"/>
        </w:rPr>
        <w:t>-</w:t>
      </w:r>
      <w:proofErr w:type="spellStart"/>
      <w:r w:rsidRPr="000F2013">
        <w:rPr>
          <w:rFonts w:ascii="Courier New" w:hAnsi="Courier New" w:cs="Courier New"/>
        </w:rPr>
        <w:t>i</w:t>
      </w:r>
      <w:proofErr w:type="spellEnd"/>
      <w:r>
        <w:t xml:space="preserve"> or </w:t>
      </w:r>
      <w:r w:rsidRPr="000F2013">
        <w:rPr>
          <w:rFonts w:ascii="Courier New" w:hAnsi="Courier New" w:cs="Courier New"/>
        </w:rPr>
        <w:t>--interactive=true</w:t>
      </w:r>
      <w:r w:rsidRPr="00974288">
        <w:t xml:space="preserve">. You will need a </w:t>
      </w:r>
      <w:proofErr w:type="spellStart"/>
      <w:r w:rsidRPr="00974288">
        <w:t>tty</w:t>
      </w:r>
      <w:proofErr w:type="spellEnd"/>
      <w:r w:rsidRPr="00974288">
        <w:t xml:space="preserve"> terminal connect</w:t>
      </w:r>
      <w:r>
        <w:t>ed to the terminal. T</w:t>
      </w:r>
      <w:r w:rsidRPr="00974288">
        <w:t xml:space="preserve">he option </w:t>
      </w:r>
      <w:r w:rsidRPr="000F2013">
        <w:rPr>
          <w:rFonts w:ascii="Courier New" w:hAnsi="Courier New" w:cs="Courier New"/>
        </w:rPr>
        <w:t>-t</w:t>
      </w:r>
      <w:r w:rsidRPr="00974288">
        <w:t xml:space="preserve"> or </w:t>
      </w:r>
      <w:r w:rsidRPr="000F2013">
        <w:rPr>
          <w:rFonts w:ascii="Courier New" w:hAnsi="Courier New" w:cs="Courier New"/>
        </w:rPr>
        <w:t>--</w:t>
      </w:r>
      <w:proofErr w:type="spellStart"/>
      <w:r w:rsidRPr="000F2013">
        <w:rPr>
          <w:rFonts w:ascii="Courier New" w:hAnsi="Courier New" w:cs="Courier New"/>
        </w:rPr>
        <w:t>tty</w:t>
      </w:r>
      <w:proofErr w:type="spellEnd"/>
      <w:r w:rsidRPr="000F2013">
        <w:rPr>
          <w:rFonts w:ascii="Courier New" w:hAnsi="Courier New" w:cs="Courier New"/>
        </w:rPr>
        <w:t>=true</w:t>
      </w:r>
      <w:r>
        <w:t xml:space="preserve"> will attach </w:t>
      </w:r>
      <w:r w:rsidRPr="00974288">
        <w:t>a terminal to the container.</w:t>
      </w:r>
    </w:p>
    <w:p w14:paraId="1E9114EA" w14:textId="34728731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run -it ubuntu</w:t>
      </w:r>
    </w:p>
    <w:p w14:paraId="3EDC1E37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1D7FE937" w14:textId="77777777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lastRenderedPageBreak/>
        <w:t>You should see something similar to</w:t>
      </w:r>
      <w:r>
        <w:t>:</w:t>
      </w:r>
    </w:p>
    <w:p w14:paraId="4F22B686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E6580F4" wp14:editId="3764D78A">
            <wp:extent cx="2058364" cy="420370"/>
            <wp:effectExtent l="19050" t="19050" r="18415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60758.235019/2017-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364" cy="4203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01C120D4" w14:textId="6B3559F5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id</w:t>
      </w:r>
      <w:r w:rsidRPr="002317A5">
        <w:rPr>
          <w:bCs/>
        </w:rPr>
        <w:t xml:space="preserve"> and </w:t>
      </w:r>
      <w:proofErr w:type="spellStart"/>
      <w:r w:rsidRPr="002317A5">
        <w:rPr>
          <w:rFonts w:ascii="Courier New" w:hAnsi="Courier New" w:cs="Courier New"/>
          <w:bCs/>
        </w:rPr>
        <w:t>pwd</w:t>
      </w:r>
      <w:proofErr w:type="spellEnd"/>
    </w:p>
    <w:p w14:paraId="691518F0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You should see something similar to</w:t>
      </w:r>
      <w:r>
        <w:t>:</w:t>
      </w:r>
    </w:p>
    <w:p w14:paraId="696AAAAB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CF7F9C4" wp14:editId="194CB6D8">
            <wp:extent cx="2887359" cy="955675"/>
            <wp:effectExtent l="19050" t="19050" r="27305" b="158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../var/folders/g2/4q01rpln0d76tvb1l4bc5pb00000gn/T/1483001020.318243/2016-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59" cy="955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226027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3399E">
        <w:t>The user id (</w:t>
      </w:r>
      <w:proofErr w:type="spellStart"/>
      <w:r w:rsidRPr="0093399E">
        <w:t>uid</w:t>
      </w:r>
      <w:proofErr w:type="spellEnd"/>
      <w:r w:rsidRPr="0093399E">
        <w:t xml:space="preserve">) is </w:t>
      </w:r>
      <w:r>
        <w:rPr>
          <w:rFonts w:ascii="Courier New" w:hAnsi="Courier New" w:cs="Courier New"/>
        </w:rPr>
        <w:t>root</w:t>
      </w:r>
      <w:r w:rsidRPr="0093399E">
        <w:t xml:space="preserve"> and the initial working directory is </w:t>
      </w:r>
      <w:r>
        <w:rPr>
          <w:rFonts w:ascii="Courier New" w:hAnsi="Courier New" w:cs="Courier New"/>
        </w:rPr>
        <w:t>/</w:t>
      </w:r>
      <w:r>
        <w:t>.</w:t>
      </w:r>
    </w:p>
    <w:p w14:paraId="0DCF7F94" w14:textId="1A7BA975" w:rsidR="0025121A" w:rsidRPr="00260B6F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>Execute</w:t>
      </w:r>
      <w:r w:rsidRPr="00260B6F">
        <w:t xml:space="preserve">: </w:t>
      </w:r>
      <w:r w:rsidRPr="00260B6F">
        <w:rPr>
          <w:rFonts w:ascii="Courier New" w:hAnsi="Courier New" w:cs="Courier New"/>
        </w:rPr>
        <w:t>exit</w:t>
      </w:r>
    </w:p>
    <w:p w14:paraId="6C5E0836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>This will log you out of this container.</w:t>
      </w:r>
    </w:p>
    <w:p w14:paraId="6E6DE957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container </w:t>
      </w:r>
      <w:r>
        <w:t xml:space="preserve">does not get deleted. </w:t>
      </w:r>
      <w:r w:rsidRPr="00974288">
        <w:t xml:space="preserve">We will see how to restart the container shortly. </w:t>
      </w:r>
    </w:p>
    <w:p w14:paraId="099D93D6" w14:textId="35BD1F9E" w:rsidR="0025121A" w:rsidRPr="00884996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-360" w:hanging="450"/>
        <w:rPr>
          <w:bCs/>
        </w:rPr>
      </w:pPr>
      <w:r w:rsidRPr="00974288">
        <w:t xml:space="preserve">Execute: </w:t>
      </w:r>
      <w:r w:rsidRPr="00260B6F">
        <w:rPr>
          <w:rFonts w:ascii="Courier New" w:hAnsi="Courier New" w:cs="Courier New"/>
          <w:bCs/>
        </w:rPr>
        <w:t xml:space="preserve">docker run -it --rm -u root -w /root </w:t>
      </w:r>
      <w:r w:rsidRPr="00884996">
        <w:rPr>
          <w:rFonts w:ascii="Courier New" w:hAnsi="Courier New" w:cs="Courier New"/>
          <w:bCs/>
        </w:rPr>
        <w:t>ubuntu</w:t>
      </w:r>
    </w:p>
    <w:p w14:paraId="7D3D3B80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312097A2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31E334D" wp14:editId="72EE2C2D">
            <wp:extent cx="3828766" cy="400685"/>
            <wp:effectExtent l="19050" t="19050" r="19685" b="184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3001145.374242/2016-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766" cy="400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65FEB0" w14:textId="77777777" w:rsidR="0025121A" w:rsidRPr="00884996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884996">
        <w:rPr>
          <w:rFonts w:ascii="Courier New" w:hAnsi="Courier New" w:cs="Courier New"/>
          <w:bCs/>
        </w:rPr>
        <w:t>id</w:t>
      </w:r>
      <w:r w:rsidRPr="00884996">
        <w:rPr>
          <w:bCs/>
        </w:rPr>
        <w:t xml:space="preserve"> and </w:t>
      </w:r>
      <w:proofErr w:type="spellStart"/>
      <w:r w:rsidRPr="00884996">
        <w:rPr>
          <w:rFonts w:ascii="Courier New" w:hAnsi="Courier New" w:cs="Courier New"/>
          <w:bCs/>
        </w:rPr>
        <w:t>pwd</w:t>
      </w:r>
      <w:proofErr w:type="spellEnd"/>
    </w:p>
    <w:p w14:paraId="45E881CD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A26B86">
        <w:t>You</w:t>
      </w:r>
      <w:r>
        <w:t xml:space="preserve"> should see something similar to:</w:t>
      </w:r>
    </w:p>
    <w:p w14:paraId="03C8637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2E86EEAF" wp14:editId="2DBC72E1">
            <wp:extent cx="2878249" cy="786860"/>
            <wp:effectExtent l="19050" t="19050" r="17780" b="1333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1198.722563/2016-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249" cy="7868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9CF62B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user</w:t>
      </w:r>
      <w:r>
        <w:t xml:space="preserve"> id (</w:t>
      </w:r>
      <w:proofErr w:type="spellStart"/>
      <w:r>
        <w:t>uid</w:t>
      </w:r>
      <w:proofErr w:type="spellEnd"/>
      <w:r>
        <w:t>) is</w:t>
      </w:r>
      <w:r w:rsidRPr="00974288">
        <w:t xml:space="preserve"> root</w:t>
      </w:r>
      <w:r>
        <w:t xml:space="preserve"> and the initial working directory is </w:t>
      </w:r>
      <w:r w:rsidRPr="00DA3877">
        <w:rPr>
          <w:rFonts w:ascii="Courier New" w:hAnsi="Courier New" w:cs="Courier New"/>
        </w:rPr>
        <w:t>/root</w:t>
      </w:r>
      <w:r>
        <w:t>.</w:t>
      </w:r>
    </w:p>
    <w:p w14:paraId="559CA7F6" w14:textId="77777777" w:rsidR="0025121A" w:rsidRPr="00ED3C83" w:rsidRDefault="0025121A" w:rsidP="006E781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right="0"/>
      </w:pPr>
      <w:r>
        <w:br w:type="page"/>
      </w:r>
    </w:p>
    <w:p w14:paraId="75E4681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lastRenderedPageBreak/>
        <w:t xml:space="preserve">The </w:t>
      </w:r>
      <w:r w:rsidRPr="008F64BB">
        <w:rPr>
          <w:rFonts w:ascii="Courier New" w:hAnsi="Courier New" w:cs="Courier New"/>
          <w:sz w:val="28"/>
          <w:szCs w:val="28"/>
        </w:rPr>
        <w:t>–</w:t>
      </w:r>
      <w:r w:rsidRPr="000F2013">
        <w:rPr>
          <w:rFonts w:ascii="Courier New" w:hAnsi="Courier New" w:cs="Courier New"/>
        </w:rPr>
        <w:t>u &lt;username&gt;</w:t>
      </w:r>
      <w:r w:rsidRPr="00974288">
        <w:t xml:space="preserve"> </w:t>
      </w:r>
      <w:r>
        <w:t xml:space="preserve">option </w:t>
      </w:r>
      <w:r w:rsidRPr="00974288">
        <w:t xml:space="preserve">sets the user for this </w:t>
      </w:r>
      <w:r>
        <w:t>container.</w:t>
      </w:r>
    </w:p>
    <w:p w14:paraId="567B72B5" w14:textId="77777777" w:rsidR="0025121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-rm</w:t>
      </w:r>
      <w:r w:rsidRPr="00974288">
        <w:t xml:space="preserve"> option removes the container when </w:t>
      </w:r>
      <w:r>
        <w:t>it</w:t>
      </w:r>
      <w:r w:rsidRPr="00974288">
        <w:t xml:space="preserve"> exits. </w:t>
      </w:r>
    </w:p>
    <w:p w14:paraId="58EC76EC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will not be seen with a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0F2013">
        <w:rPr>
          <w:rFonts w:ascii="Courier New" w:hAnsi="Courier New" w:cs="Courier New"/>
        </w:rPr>
        <w:t xml:space="preserve"> -a</w:t>
      </w:r>
      <w:r w:rsidRPr="00974288">
        <w:t xml:space="preserve"> command.</w:t>
      </w:r>
    </w:p>
    <w:p w14:paraId="029B2E87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-w &lt;path&gt; sets the starting directory for the container</w:t>
      </w:r>
    </w:p>
    <w:p w14:paraId="1654AF03" w14:textId="55A081F9" w:rsidR="0025121A" w:rsidRPr="00A46FDF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974288">
        <w:t xml:space="preserve">Execute: </w:t>
      </w:r>
      <w:r w:rsidRPr="00A46FDF">
        <w:rPr>
          <w:rFonts w:ascii="Courier New" w:hAnsi="Courier New" w:cs="Courier New"/>
          <w:bCs/>
        </w:rPr>
        <w:t>hostname</w:t>
      </w:r>
      <w:r w:rsidRPr="00A46FDF">
        <w:rPr>
          <w:bCs/>
        </w:rPr>
        <w:t xml:space="preserve">  </w:t>
      </w:r>
    </w:p>
    <w:p w14:paraId="49CAC1E2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is the same as the string of characters after the </w:t>
      </w:r>
      <w:r w:rsidRPr="000F2013">
        <w:rPr>
          <w:rFonts w:ascii="Courier New" w:hAnsi="Courier New" w:cs="Courier New"/>
        </w:rPr>
        <w:t>@</w:t>
      </w:r>
      <w:r w:rsidRPr="00974288">
        <w:t xml:space="preserve"> in the prompt. This is the short id for the container.</w:t>
      </w:r>
    </w:p>
    <w:p w14:paraId="027CEA00" w14:textId="48B0F841" w:rsidR="0025121A" w:rsidRPr="00A46FDF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a second window</w:t>
      </w:r>
      <w:r>
        <w:t>,</w:t>
      </w:r>
      <w:r w:rsidRPr="00974288">
        <w:t xml:space="preserve"> execute: </w:t>
      </w:r>
      <w:r w:rsidRPr="00A46FDF">
        <w:rPr>
          <w:rFonts w:ascii="Courier New" w:hAnsi="Courier New" w:cs="Courier New"/>
          <w:bCs/>
        </w:rPr>
        <w:t xml:space="preserve">docker </w:t>
      </w:r>
      <w:proofErr w:type="spellStart"/>
      <w:r w:rsidRPr="00A46FDF">
        <w:rPr>
          <w:rFonts w:ascii="Courier New" w:hAnsi="Courier New" w:cs="Courier New"/>
          <w:bCs/>
        </w:rPr>
        <w:t>ps</w:t>
      </w:r>
      <w:proofErr w:type="spellEnd"/>
      <w:r w:rsidRPr="00A46FDF">
        <w:rPr>
          <w:rFonts w:ascii="Courier New" w:hAnsi="Courier New" w:cs="Courier New"/>
          <w:bCs/>
        </w:rPr>
        <w:t xml:space="preserve"> -l</w:t>
      </w:r>
    </w:p>
    <w:p w14:paraId="0D29AEE3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t>You should see something similar to:</w:t>
      </w:r>
    </w:p>
    <w:p w14:paraId="1326E66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666B9D" wp14:editId="5730193C">
            <wp:extent cx="5702056" cy="512544"/>
            <wp:effectExtent l="19050" t="19050" r="13335" b="209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1324.728377/2016-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56" cy="5125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660CC47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l</w:t>
      </w:r>
      <w:r w:rsidRPr="00974288">
        <w:t xml:space="preserve"> option </w:t>
      </w:r>
      <w:r>
        <w:t>shows</w:t>
      </w:r>
      <w:r w:rsidRPr="00974288">
        <w:t xml:space="preserve"> the </w:t>
      </w:r>
      <w:r>
        <w:t>most recently created container</w:t>
      </w:r>
      <w:r w:rsidRPr="00974288">
        <w:t>.</w:t>
      </w:r>
    </w:p>
    <w:p w14:paraId="5A89A176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740F1C">
        <w:t>By default</w:t>
      </w:r>
      <w:r>
        <w:t>,</w:t>
      </w:r>
      <w:r w:rsidRPr="00740F1C">
        <w:t xml:space="preserve"> </w:t>
      </w:r>
      <w:r w:rsidRPr="00740F1C">
        <w:rPr>
          <w:rFonts w:ascii="Courier New" w:hAnsi="Courier New" w:cs="Courier New"/>
        </w:rPr>
        <w:t xml:space="preserve">docker </w:t>
      </w:r>
      <w:proofErr w:type="spellStart"/>
      <w:r w:rsidRPr="00740F1C">
        <w:rPr>
          <w:rFonts w:ascii="Courier New" w:hAnsi="Courier New" w:cs="Courier New"/>
        </w:rPr>
        <w:t>ps</w:t>
      </w:r>
      <w:proofErr w:type="spellEnd"/>
      <w:r w:rsidRPr="00740F1C">
        <w:t xml:space="preserve"> only shows the containers that are running</w:t>
      </w:r>
      <w:r>
        <w:t>.</w:t>
      </w:r>
    </w:p>
    <w:p w14:paraId="6D040FF8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457554">
        <w:t>To see all containers</w:t>
      </w:r>
      <w:r>
        <w:t>,</w:t>
      </w:r>
      <w:r w:rsidRPr="00457554">
        <w:t xml:space="preserve"> use the </w:t>
      </w:r>
      <w:r w:rsidRPr="00457554">
        <w:rPr>
          <w:rFonts w:ascii="Courier New" w:hAnsi="Courier New" w:cs="Courier New"/>
        </w:rPr>
        <w:t>-a</w:t>
      </w:r>
      <w:r w:rsidRPr="00457554">
        <w:t xml:space="preserve"> option.</w:t>
      </w:r>
    </w:p>
    <w:p w14:paraId="4FE590B5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Notice that the CONTAINER ID is the same as the hostname.</w:t>
      </w:r>
    </w:p>
    <w:p w14:paraId="34ED5415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o give the image in the container a different hostname</w:t>
      </w:r>
      <w:r>
        <w:t>,</w:t>
      </w:r>
      <w:r w:rsidRPr="00974288">
        <w:t xml:space="preserve"> add the option </w:t>
      </w:r>
      <w:r w:rsidRPr="001A34A5">
        <w:rPr>
          <w:rFonts w:ascii="Courier New" w:hAnsi="Courier New" w:cs="Courier New"/>
        </w:rPr>
        <w:t>-h &lt;hostname&gt;</w:t>
      </w:r>
      <w:r w:rsidRPr="00974288">
        <w:t xml:space="preserve"> or </w:t>
      </w:r>
      <w:r w:rsidRPr="001A34A5">
        <w:rPr>
          <w:rFonts w:ascii="Courier New" w:hAnsi="Courier New" w:cs="Courier New"/>
        </w:rPr>
        <w:t>--hostname=&lt;hostname&gt;</w:t>
      </w:r>
      <w:r w:rsidRPr="00974288">
        <w:t xml:space="preserve"> to the </w:t>
      </w:r>
      <w:r w:rsidRPr="001A34A5">
        <w:rPr>
          <w:rFonts w:ascii="Courier New" w:hAnsi="Courier New" w:cs="Courier New"/>
        </w:rPr>
        <w:t>docker run</w:t>
      </w:r>
      <w:r>
        <w:t xml:space="preserve"> command.</w:t>
      </w:r>
    </w:p>
    <w:p w14:paraId="0FBF8BCA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last field of the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974288">
        <w:t xml:space="preserve"> command is the NAME field. This name </w:t>
      </w:r>
      <w:r>
        <w:t xml:space="preserve">is generated by the Docker daemon and </w:t>
      </w:r>
      <w:r w:rsidRPr="00974288">
        <w:t xml:space="preserve">can be used to identify </w:t>
      </w:r>
      <w:r>
        <w:t xml:space="preserve">the container </w:t>
      </w:r>
      <w:r w:rsidRPr="00974288">
        <w:t xml:space="preserve">instead of the CONTAINER ID. </w:t>
      </w:r>
    </w:p>
    <w:p w14:paraId="426275E9" w14:textId="77777777" w:rsidR="0025121A" w:rsidRPr="00974288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If your container has a special purpose</w:t>
      </w:r>
      <w:r>
        <w:t>,</w:t>
      </w:r>
      <w:r w:rsidRPr="00974288">
        <w:t xml:space="preserve"> it is a good idea to name the container with a name telling you what that purpose is.</w:t>
      </w:r>
    </w:p>
    <w:p w14:paraId="565247F5" w14:textId="77777777" w:rsidR="0025121A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Create you</w:t>
      </w:r>
      <w:r>
        <w:t>r</w:t>
      </w:r>
      <w:r w:rsidRPr="00974288">
        <w:t xml:space="preserve"> own name </w:t>
      </w:r>
      <w:r>
        <w:t>by</w:t>
      </w:r>
      <w:r w:rsidRPr="00974288">
        <w:t xml:space="preserve"> using the </w:t>
      </w:r>
      <w:r w:rsidRPr="000F2013">
        <w:rPr>
          <w:rFonts w:ascii="Courier New" w:hAnsi="Courier New" w:cs="Courier New"/>
        </w:rPr>
        <w:t>--name &lt;name&gt;</w:t>
      </w:r>
      <w:r w:rsidRPr="00974288">
        <w:t xml:space="preserve"> option </w:t>
      </w:r>
      <w:r>
        <w:t xml:space="preserve">with the </w:t>
      </w:r>
      <w:r w:rsidRPr="001A0A39">
        <w:rPr>
          <w:rFonts w:ascii="Courier New" w:hAnsi="Courier New" w:cs="Courier New"/>
        </w:rPr>
        <w:t>docker run</w:t>
      </w:r>
      <w:r>
        <w:t xml:space="preserve"> command.</w:t>
      </w:r>
    </w:p>
    <w:p w14:paraId="2D9F5374" w14:textId="29A39A35" w:rsidR="0025121A" w:rsidRPr="00A332F4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>
        <w:t>In the container (window 1), execute</w:t>
      </w:r>
      <w:r w:rsidRPr="00A332F4">
        <w:t xml:space="preserve">: </w:t>
      </w:r>
      <w:r w:rsidRPr="00A332F4">
        <w:rPr>
          <w:rFonts w:ascii="Courier New" w:hAnsi="Courier New" w:cs="Courier New"/>
        </w:rPr>
        <w:t>exit</w:t>
      </w:r>
    </w:p>
    <w:p w14:paraId="335E19C0" w14:textId="36C60123" w:rsidR="00764529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C37A9A">
        <w:t>The container will be stopped and t</w:t>
      </w:r>
      <w:r>
        <w:t xml:space="preserve">hen will be removed because the </w:t>
      </w:r>
      <w:r w:rsidR="00E23FE2">
        <w:br/>
      </w:r>
      <w:r w:rsidRPr="008721DA">
        <w:rPr>
          <w:rFonts w:ascii="Courier New" w:hAnsi="Courier New" w:cs="Courier New"/>
        </w:rPr>
        <w:t>--rm</w:t>
      </w:r>
      <w:r w:rsidRPr="00C37A9A">
        <w:t xml:space="preserve"> option was used with the run command.</w:t>
      </w:r>
    </w:p>
    <w:p w14:paraId="4E1BCDB6" w14:textId="099EFD0A" w:rsidR="0025121A" w:rsidRPr="008721D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br w:type="page"/>
      </w:r>
    </w:p>
    <w:p w14:paraId="1BAFB01D" w14:textId="7D4532FF" w:rsidR="0025121A" w:rsidRPr="008721DA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  <w:rPr>
          <w:rFonts w:ascii="Courier New" w:hAnsi="Courier New" w:cs="Courier New"/>
          <w:bCs/>
        </w:rPr>
      </w:pPr>
      <w:r w:rsidRPr="00974288">
        <w:lastRenderedPageBreak/>
        <w:t>In window 1</w:t>
      </w:r>
      <w:r>
        <w:t>,</w:t>
      </w:r>
      <w:r w:rsidRPr="00974288">
        <w:t xml:space="preserve"> execute: </w:t>
      </w:r>
      <w:r>
        <w:br/>
      </w:r>
      <w:r w:rsidRPr="008721DA">
        <w:rPr>
          <w:rFonts w:ascii="Courier New" w:hAnsi="Courier New" w:cs="Courier New"/>
          <w:bCs/>
        </w:rPr>
        <w:t xml:space="preserve">docker run -it --rm -e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  <w:r w:rsidRPr="008721DA">
        <w:rPr>
          <w:rFonts w:ascii="Courier New" w:hAnsi="Courier New" w:cs="Courier New"/>
          <w:bCs/>
        </w:rPr>
        <w:t xml:space="preserve">="This is a shell variable" ubuntu </w:t>
      </w:r>
    </w:p>
    <w:p w14:paraId="3E03F8B7" w14:textId="62C2602A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cho $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39695674" w14:textId="55F00B1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retur</w:t>
      </w:r>
      <w:r>
        <w:t>n should be: This is a shell variab</w:t>
      </w:r>
      <w:r w:rsidRPr="00974288">
        <w:t>le</w:t>
      </w:r>
      <w:r>
        <w:t>.</w:t>
      </w:r>
    </w:p>
    <w:p w14:paraId="19266F0B" w14:textId="74E65768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In then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nv | grep -</w:t>
      </w:r>
      <w:proofErr w:type="spellStart"/>
      <w:r w:rsidRPr="008721DA">
        <w:rPr>
          <w:rFonts w:ascii="Courier New" w:hAnsi="Courier New" w:cs="Courier New"/>
          <w:bCs/>
        </w:rPr>
        <w:t>i</w:t>
      </w:r>
      <w:proofErr w:type="spellEnd"/>
      <w:r w:rsidRPr="008721DA">
        <w:rPr>
          <w:rFonts w:ascii="Courier New" w:hAnsi="Courier New" w:cs="Courier New"/>
          <w:bCs/>
        </w:rPr>
        <w:t xml:space="preserve">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727EB6BC" w14:textId="6F4CED62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You should see: </w:t>
      </w:r>
      <w:proofErr w:type="spellStart"/>
      <w:r w:rsidRPr="00F87C39">
        <w:rPr>
          <w:rFonts w:ascii="Courier New" w:hAnsi="Courier New" w:cs="Courier New"/>
        </w:rPr>
        <w:t>envVar</w:t>
      </w:r>
      <w:proofErr w:type="spellEnd"/>
      <w:r w:rsidRPr="00F87C39">
        <w:rPr>
          <w:rFonts w:ascii="Courier New" w:hAnsi="Courier New" w:cs="Courier New"/>
        </w:rPr>
        <w:t>=This is a shell variable</w:t>
      </w:r>
    </w:p>
    <w:p w14:paraId="02353DEA" w14:textId="43B419C2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xit</w:t>
      </w:r>
    </w:p>
    <w:p w14:paraId="1C0113B5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705DD906" w14:textId="77777777" w:rsidR="0025121A" w:rsidRDefault="0025121A" w:rsidP="0025121A">
      <w:pPr>
        <w:pStyle w:val="Heading1"/>
      </w:pPr>
      <w:bookmarkStart w:id="6" w:name="_Toc74876569"/>
      <w:r>
        <w:lastRenderedPageBreak/>
        <w:t xml:space="preserve">Exercise 2.2: </w:t>
      </w:r>
      <w:r w:rsidRPr="006F103D">
        <w:rPr>
          <w:rFonts w:ascii="Courier New" w:hAnsi="Courier New" w:cs="Courier New"/>
        </w:rPr>
        <w:t>docker run</w:t>
      </w:r>
      <w:r>
        <w:t xml:space="preserve"> Part II</w:t>
      </w:r>
      <w:bookmarkEnd w:id="6"/>
    </w:p>
    <w:p w14:paraId="4FA899F6" w14:textId="507E5508" w:rsidR="0025121A" w:rsidRPr="006F103D" w:rsidRDefault="0025121A" w:rsidP="007C62C7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noProof/>
        </w:rPr>
      </w:pPr>
      <w:r>
        <w:t>O</w:t>
      </w:r>
      <w:r w:rsidRPr="006F103D">
        <w:t xml:space="preserve">pen </w:t>
      </w:r>
      <w:r>
        <w:t>two windows,</w:t>
      </w:r>
      <w:r w:rsidRPr="006F103D">
        <w:t xml:space="preserve"> </w:t>
      </w:r>
      <w:r w:rsidR="007C62C7">
        <w:t>one on top of each other</w:t>
      </w:r>
    </w:p>
    <w:p w14:paraId="7A593D33" w14:textId="77777777" w:rsidR="00E23FE2" w:rsidRPr="00E23FE2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</w:t>
      </w:r>
      <w:r w:rsidRPr="00E74EEC">
        <w:rPr>
          <w:rFonts w:ascii="Courier New" w:hAnsi="Courier New" w:cs="Courier New"/>
        </w:rPr>
        <w:t xml:space="preserve"> </w:t>
      </w:r>
    </w:p>
    <w:p w14:paraId="1227446B" w14:textId="4C8DD359" w:rsidR="0025121A" w:rsidRPr="00E4573F" w:rsidRDefault="0025121A" w:rsidP="00E23FE2">
      <w:pPr>
        <w:pStyle w:val="NumberedStep"/>
        <w:numPr>
          <w:ilvl w:val="0"/>
          <w:numId w:val="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4573F">
        <w:rPr>
          <w:rFonts w:ascii="Courier New" w:hAnsi="Courier New" w:cs="Courier New"/>
          <w:bCs/>
        </w:rPr>
        <w:t xml:space="preserve">docker run -it --name ubuntu  </w:t>
      </w:r>
      <w:proofErr w:type="spellStart"/>
      <w:r w:rsidRPr="00E4573F">
        <w:rPr>
          <w:rFonts w:ascii="Courier New" w:hAnsi="Courier New" w:cs="Courier New"/>
          <w:bCs/>
        </w:rPr>
        <w:t>ubuntu</w:t>
      </w:r>
      <w:proofErr w:type="spellEnd"/>
    </w:p>
    <w:p w14:paraId="07786C61" w14:textId="38D8C641" w:rsidR="0025121A" w:rsidRPr="003107C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</w:rPr>
      </w:pPr>
      <w:r>
        <w:t xml:space="preserve">In the bottom window, execute: </w:t>
      </w:r>
      <w:r w:rsidRPr="00E4573F">
        <w:rPr>
          <w:rFonts w:ascii="Courier New" w:hAnsi="Courier New" w:cs="Courier New"/>
          <w:bCs/>
        </w:rPr>
        <w:t xml:space="preserve">docker </w:t>
      </w:r>
      <w:proofErr w:type="spellStart"/>
      <w:r w:rsidRPr="00E4573F">
        <w:rPr>
          <w:rFonts w:ascii="Courier New" w:hAnsi="Courier New" w:cs="Courier New"/>
          <w:bCs/>
        </w:rPr>
        <w:t>ps</w:t>
      </w:r>
      <w:proofErr w:type="spellEnd"/>
      <w:r w:rsidRPr="00E4573F">
        <w:rPr>
          <w:rFonts w:ascii="Courier New" w:hAnsi="Courier New" w:cs="Courier New"/>
          <w:bCs/>
        </w:rPr>
        <w:t xml:space="preserve"> –l</w:t>
      </w:r>
    </w:p>
    <w:p w14:paraId="31E27EDC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The bottom window should look similar to:</w:t>
      </w:r>
    </w:p>
    <w:p w14:paraId="59298B8C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3E08084" wp14:editId="3B2C143F">
            <wp:extent cx="4961356" cy="457127"/>
            <wp:effectExtent l="19050" t="19050" r="10795" b="196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78940.815152/2017-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965" cy="49127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9DB5A98" w14:textId="262C3F91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  <w:rPr>
          <w:rFonts w:ascii="Courier New" w:hAnsi="Courier New" w:cs="Courier New"/>
        </w:rPr>
      </w:pPr>
      <w:r w:rsidRPr="005C6C7B">
        <w:t xml:space="preserve">Note that the image and container have been given the same name: </w:t>
      </w:r>
      <w:r>
        <w:rPr>
          <w:rFonts w:ascii="Courier New" w:hAnsi="Courier New" w:cs="Courier New"/>
        </w:rPr>
        <w:t>ubuntu</w:t>
      </w:r>
      <w:r w:rsidR="00233725" w:rsidRPr="00D406C9">
        <w:t>.</w:t>
      </w:r>
    </w:p>
    <w:p w14:paraId="32AF795C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pause</w:t>
      </w:r>
      <w:r w:rsidRPr="006F103D">
        <w:t xml:space="preserve"> command freezes the container</w:t>
      </w:r>
      <w:r>
        <w:t xml:space="preserve"> by taking</w:t>
      </w:r>
      <w:r w:rsidRPr="006F103D">
        <w:t xml:space="preserve"> it out of the run queue</w:t>
      </w:r>
      <w:r>
        <w:t xml:space="preserve">. The </w:t>
      </w:r>
      <w:r w:rsidRPr="00CB7F20">
        <w:rPr>
          <w:rFonts w:ascii="Courier New" w:hAnsi="Courier New" w:cs="Courier New"/>
        </w:rPr>
        <w:t xml:space="preserve">docker </w:t>
      </w:r>
      <w:proofErr w:type="spellStart"/>
      <w:r w:rsidRPr="00CB7F20">
        <w:rPr>
          <w:rFonts w:ascii="Courier New" w:hAnsi="Courier New" w:cs="Courier New"/>
        </w:rPr>
        <w:t>unpause</w:t>
      </w:r>
      <w:proofErr w:type="spellEnd"/>
      <w:r w:rsidRPr="006F103D">
        <w:t xml:space="preserve"> c</w:t>
      </w:r>
      <w:r>
        <w:t>ommand causes the container to continue running from where</w:t>
      </w:r>
      <w:r w:rsidRPr="006F103D">
        <w:t xml:space="preserve"> it left off</w:t>
      </w:r>
      <w:r>
        <w:t xml:space="preserve"> and the container is put back into the run queue.</w:t>
      </w:r>
    </w:p>
    <w:p w14:paraId="10CF88C1" w14:textId="4AA4EB8A" w:rsidR="0025121A" w:rsidRPr="008B6C12" w:rsidRDefault="0025121A" w:rsidP="000C6E22">
      <w:pPr>
        <w:pStyle w:val="NumberedStep"/>
        <w:numPr>
          <w:ilvl w:val="1"/>
          <w:numId w:val="37"/>
        </w:numPr>
        <w:ind w:left="810"/>
        <w:rPr>
          <w:bCs/>
        </w:rPr>
      </w:pPr>
      <w:r>
        <w:t xml:space="preserve">In the bottom window, execute: </w:t>
      </w:r>
      <w:r w:rsidRPr="008B6C12">
        <w:rPr>
          <w:rFonts w:ascii="Courier New" w:hAnsi="Courier New" w:cs="Courier New"/>
          <w:bCs/>
        </w:rPr>
        <w:t>docker pause ubuntu</w:t>
      </w:r>
    </w:p>
    <w:p w14:paraId="004CA259" w14:textId="5A3913EA" w:rsidR="00764529" w:rsidRPr="00335354" w:rsidRDefault="0025121A" w:rsidP="00713E15">
      <w:pPr>
        <w:pStyle w:val="NumberedStep"/>
        <w:numPr>
          <w:ilvl w:val="2"/>
          <w:numId w:val="14"/>
        </w:numPr>
        <w:ind w:left="1350"/>
      </w:pPr>
      <w:r>
        <w:t>This will pause the ubuntu container.</w:t>
      </w:r>
      <w:r w:rsidR="00764529">
        <w:br w:type="page"/>
      </w:r>
    </w:p>
    <w:p w14:paraId="0A49F11E" w14:textId="7040C82F" w:rsidR="0025121A" w:rsidRPr="008B6C12" w:rsidRDefault="0025121A" w:rsidP="000C6E22">
      <w:pPr>
        <w:pStyle w:val="NumberedStep"/>
        <w:numPr>
          <w:ilvl w:val="0"/>
          <w:numId w:val="37"/>
        </w:numPr>
        <w:ind w:left="810"/>
        <w:rPr>
          <w:bCs/>
        </w:rPr>
      </w:pPr>
      <w:r>
        <w:lastRenderedPageBreak/>
        <w:t xml:space="preserve">In the bottom window, execute: </w:t>
      </w:r>
      <w:r w:rsidRPr="008B6C12">
        <w:rPr>
          <w:rFonts w:ascii="Courier New" w:hAnsi="Courier New" w:cs="Courier New"/>
          <w:bCs/>
        </w:rPr>
        <w:t xml:space="preserve">docker </w:t>
      </w:r>
      <w:proofErr w:type="spellStart"/>
      <w:r w:rsidRPr="008B6C12">
        <w:rPr>
          <w:rFonts w:ascii="Courier New" w:hAnsi="Courier New" w:cs="Courier New"/>
          <w:bCs/>
        </w:rPr>
        <w:t>ps</w:t>
      </w:r>
      <w:proofErr w:type="spellEnd"/>
    </w:p>
    <w:p w14:paraId="51B3B2EF" w14:textId="56F47A34" w:rsidR="0025121A" w:rsidRDefault="0025121A" w:rsidP="00D26A06">
      <w:pPr>
        <w:pStyle w:val="NumberedStep"/>
        <w:numPr>
          <w:ilvl w:val="2"/>
          <w:numId w:val="10"/>
        </w:numPr>
        <w:ind w:left="1350"/>
      </w:pPr>
      <w:r>
        <w:t>You should see something like:</w:t>
      </w:r>
    </w:p>
    <w:p w14:paraId="75E46D0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8907054" wp14:editId="40BF168F">
            <wp:extent cx="6400959" cy="675909"/>
            <wp:effectExtent l="19050" t="19050" r="19050" b="10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2661.756824/2016-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281" cy="68798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4D4A76" w14:textId="77777777" w:rsidR="00233725" w:rsidRDefault="0025121A" w:rsidP="000C6E22">
      <w:pPr>
        <w:pStyle w:val="NumberedStep"/>
        <w:numPr>
          <w:ilvl w:val="0"/>
          <w:numId w:val="38"/>
        </w:numPr>
        <w:ind w:left="810"/>
      </w:pPr>
      <w:r>
        <w:t xml:space="preserve">In the top window, try to execute some Linux commands, e.g., </w:t>
      </w:r>
      <w:r w:rsidRPr="008B6C12">
        <w:rPr>
          <w:rFonts w:ascii="Courier New" w:hAnsi="Courier New" w:cs="Courier New"/>
          <w:bCs/>
        </w:rPr>
        <w:t>ls</w:t>
      </w:r>
      <w:r w:rsidRPr="008B6C12">
        <w:rPr>
          <w:bCs/>
        </w:rPr>
        <w:t xml:space="preserve">, </w:t>
      </w:r>
      <w:r w:rsidRPr="008B6C12">
        <w:rPr>
          <w:rFonts w:ascii="Courier New" w:hAnsi="Courier New" w:cs="Courier New"/>
          <w:bCs/>
        </w:rPr>
        <w:t>who</w:t>
      </w:r>
      <w:r w:rsidRPr="008B6C12">
        <w:rPr>
          <w:bCs/>
        </w:rPr>
        <w:t xml:space="preserve">, </w:t>
      </w:r>
      <w:proofErr w:type="spellStart"/>
      <w:r w:rsidRPr="008B6C12">
        <w:rPr>
          <w:rFonts w:ascii="Courier New" w:hAnsi="Courier New" w:cs="Courier New"/>
          <w:bCs/>
        </w:rPr>
        <w:t>pwd</w:t>
      </w:r>
      <w:proofErr w:type="spellEnd"/>
      <w:r w:rsidR="008B6C12">
        <w:t>.</w:t>
      </w:r>
    </w:p>
    <w:p w14:paraId="57370566" w14:textId="6E7D3C7C" w:rsidR="0025121A" w:rsidRDefault="0025121A" w:rsidP="00233725">
      <w:pPr>
        <w:pStyle w:val="NumberedStep"/>
        <w:numPr>
          <w:ilvl w:val="0"/>
          <w:numId w:val="0"/>
        </w:numPr>
        <w:ind w:left="810"/>
      </w:pPr>
      <w:r>
        <w:t xml:space="preserve">You will not see any output. Just type in the commands, </w:t>
      </w:r>
      <w:r w:rsidR="00233725">
        <w:t>one</w:t>
      </w:r>
      <w:r>
        <w:t xml:space="preserve"> per line.</w:t>
      </w:r>
    </w:p>
    <w:p w14:paraId="74D6F6E3" w14:textId="50C217D5" w:rsidR="0025121A" w:rsidRPr="004F24A5" w:rsidRDefault="0025121A" w:rsidP="000C6E22">
      <w:pPr>
        <w:pStyle w:val="NumberedStep"/>
        <w:numPr>
          <w:ilvl w:val="0"/>
          <w:numId w:val="38"/>
        </w:numPr>
        <w:ind w:left="810"/>
        <w:rPr>
          <w:bCs/>
        </w:rPr>
      </w:pPr>
      <w:r>
        <w:t xml:space="preserve">In the bottom window,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unpause</w:t>
      </w:r>
      <w:proofErr w:type="spellEnd"/>
      <w:r w:rsidRPr="004F24A5">
        <w:rPr>
          <w:rFonts w:ascii="Courier New" w:hAnsi="Courier New" w:cs="Courier New"/>
          <w:bCs/>
        </w:rPr>
        <w:t xml:space="preserve"> ubuntu</w:t>
      </w:r>
    </w:p>
    <w:p w14:paraId="75CA64B0" w14:textId="01D82414" w:rsidR="0025121A" w:rsidRDefault="0025121A" w:rsidP="000C6E22">
      <w:pPr>
        <w:pStyle w:val="NumberedStep"/>
        <w:numPr>
          <w:ilvl w:val="0"/>
          <w:numId w:val="39"/>
        </w:numPr>
        <w:ind w:left="1350"/>
      </w:pPr>
      <w:r>
        <w:t>In the top window, you should see the output from the Linux commands you typed in the previous step (2.c).</w:t>
      </w:r>
    </w:p>
    <w:p w14:paraId="7085A873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stop</w:t>
      </w:r>
      <w:r>
        <w:t xml:space="preserve"> </w:t>
      </w:r>
      <w:r w:rsidRPr="003109FD">
        <w:rPr>
          <w:rFonts w:ascii="Courier New" w:hAnsi="Courier New" w:cs="Courier New"/>
        </w:rPr>
        <w:t>&lt;name&gt;</w:t>
      </w:r>
      <w:r w:rsidRPr="00D402A5">
        <w:t xml:space="preserve"> </w:t>
      </w:r>
      <w:r w:rsidRPr="006F103D">
        <w:t xml:space="preserve">command </w:t>
      </w:r>
      <w:r>
        <w:t>is used to stop a running container.</w:t>
      </w:r>
    </w:p>
    <w:p w14:paraId="529C2F00" w14:textId="1534203D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441F57">
        <w:t xml:space="preserve">It causes </w:t>
      </w:r>
      <w:r>
        <w:t xml:space="preserve">the </w:t>
      </w:r>
      <w:r w:rsidR="00D402A5">
        <w:t>D</w:t>
      </w:r>
      <w:r>
        <w:t xml:space="preserve">ocker daemon to first </w:t>
      </w:r>
      <w:r w:rsidRPr="00441F57">
        <w:t xml:space="preserve">send a SIGTERM signal to the container. After a small grace period, the </w:t>
      </w:r>
      <w:r w:rsidR="00D402A5">
        <w:t>D</w:t>
      </w:r>
      <w:r w:rsidRPr="00441F57">
        <w:t>ocker daemon will send a SIGKILL signal. The SIGTERM signal is caught by the container and gives it the opport</w:t>
      </w:r>
      <w:r>
        <w:t xml:space="preserve">unity to gracefully shut down. </w:t>
      </w:r>
      <w:r w:rsidRPr="00441F57">
        <w:t xml:space="preserve">The SIGKILL signal forces the container to shut down immediately. Only stopped containers can </w:t>
      </w:r>
      <w:r>
        <w:t>b</w:t>
      </w:r>
      <w:r w:rsidRPr="00441F57">
        <w:t>e removed.</w:t>
      </w:r>
    </w:p>
    <w:p w14:paraId="4CC3EA24" w14:textId="2605FA76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>
        <w:t xml:space="preserve">In the bottom window, </w:t>
      </w:r>
      <w:r w:rsidRPr="006F103D">
        <w:t xml:space="preserve">execute: </w:t>
      </w:r>
      <w:r w:rsidRPr="004F24A5">
        <w:rPr>
          <w:rFonts w:ascii="Courier New" w:hAnsi="Courier New" w:cs="Courier New"/>
          <w:bCs/>
        </w:rPr>
        <w:t>docker stop ubuntu</w:t>
      </w:r>
    </w:p>
    <w:p w14:paraId="12FA4A70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This should terminate the container</w:t>
      </w:r>
      <w:r>
        <w:t xml:space="preserve"> named </w:t>
      </w:r>
      <w:r>
        <w:rPr>
          <w:rFonts w:ascii="Courier New" w:hAnsi="Courier New" w:cs="Courier New"/>
        </w:rPr>
        <w:t>ubuntu</w:t>
      </w:r>
      <w:r>
        <w:t>.</w:t>
      </w:r>
    </w:p>
    <w:p w14:paraId="2706589F" w14:textId="4A9A2713" w:rsidR="0025121A" w:rsidRPr="004F24A5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ps</w:t>
      </w:r>
      <w:proofErr w:type="spellEnd"/>
      <w:r w:rsidRPr="004F24A5">
        <w:rPr>
          <w:rFonts w:ascii="Courier New" w:hAnsi="Courier New" w:cs="Courier New"/>
          <w:bCs/>
        </w:rPr>
        <w:t xml:space="preserve"> -l</w:t>
      </w:r>
    </w:p>
    <w:p w14:paraId="39828C80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You should see the status of </w:t>
      </w:r>
      <w:r>
        <w:t>work container is</w:t>
      </w:r>
      <w:r w:rsidRPr="006F103D">
        <w:t xml:space="preserve"> </w:t>
      </w:r>
      <w:r>
        <w:t>“</w:t>
      </w:r>
      <w:r w:rsidRPr="002E5351">
        <w:rPr>
          <w:rFonts w:ascii="Courier New" w:hAnsi="Courier New" w:cs="Courier New"/>
        </w:rPr>
        <w:t>Exited</w:t>
      </w:r>
      <w:r>
        <w:t>”</w:t>
      </w:r>
      <w:r w:rsidRPr="006F103D">
        <w:t>.</w:t>
      </w:r>
    </w:p>
    <w:p w14:paraId="6054E1F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990EC61" wp14:editId="641789A6">
            <wp:extent cx="5610105" cy="699715"/>
            <wp:effectExtent l="19050" t="19050" r="10160" b="247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2758.957503/2016-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261" cy="71170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36CB36B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If you didn’t</w:t>
      </w:r>
      <w:r>
        <w:t>,</w:t>
      </w:r>
      <w:r w:rsidRPr="006F103D">
        <w:t xml:space="preserve"> it means that this container is not the last one created. Use </w:t>
      </w:r>
      <w:r w:rsidRPr="002E5351">
        <w:rPr>
          <w:rFonts w:ascii="Courier New" w:hAnsi="Courier New" w:cs="Courier New"/>
        </w:rPr>
        <w:t xml:space="preserve">docker </w:t>
      </w:r>
      <w:proofErr w:type="spellStart"/>
      <w:r w:rsidRPr="002E5351">
        <w:rPr>
          <w:rFonts w:ascii="Courier New" w:hAnsi="Courier New" w:cs="Courier New"/>
        </w:rPr>
        <w:t>ps</w:t>
      </w:r>
      <w:proofErr w:type="spellEnd"/>
      <w:r w:rsidRPr="002E5351">
        <w:rPr>
          <w:rFonts w:ascii="Courier New" w:hAnsi="Courier New" w:cs="Courier New"/>
        </w:rPr>
        <w:t xml:space="preserve"> -a</w:t>
      </w:r>
      <w:r w:rsidRPr="006F103D">
        <w:t xml:space="preserve"> to find the data.</w:t>
      </w:r>
    </w:p>
    <w:p w14:paraId="6864A2CF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>
        <w:t xml:space="preserve">Using the </w:t>
      </w:r>
      <w:r w:rsidRPr="00FD62F4">
        <w:rPr>
          <w:rFonts w:ascii="Courier New" w:hAnsi="Courier New" w:cs="Courier New"/>
        </w:rPr>
        <w:t>docker start</w:t>
      </w:r>
      <w:r>
        <w:t xml:space="preserve"> command, it is possible to restart a </w:t>
      </w:r>
      <w:r w:rsidRPr="006F103D">
        <w:t>co</w:t>
      </w:r>
      <w:r>
        <w:t>ntainer that has been stopped.</w:t>
      </w:r>
      <w:r w:rsidRPr="006F103D">
        <w:t xml:space="preserve"> </w:t>
      </w:r>
    </w:p>
    <w:p w14:paraId="77C6CEEA" w14:textId="3D7326D6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 </w:t>
      </w:r>
      <w:r w:rsidRPr="00E26614">
        <w:rPr>
          <w:rFonts w:ascii="Courier New" w:hAnsi="Courier New" w:cs="Courier New"/>
          <w:bCs/>
        </w:rPr>
        <w:t>docker start -</w:t>
      </w:r>
      <w:proofErr w:type="spellStart"/>
      <w:r w:rsidRPr="00E26614">
        <w:rPr>
          <w:rFonts w:ascii="Courier New" w:hAnsi="Courier New" w:cs="Courier New"/>
          <w:bCs/>
        </w:rPr>
        <w:t>ia</w:t>
      </w:r>
      <w:proofErr w:type="spellEnd"/>
      <w:r w:rsidRPr="00E26614">
        <w:rPr>
          <w:rFonts w:ascii="Courier New" w:hAnsi="Courier New" w:cs="Courier New"/>
          <w:bCs/>
        </w:rPr>
        <w:t xml:space="preserve"> ubuntu</w:t>
      </w:r>
    </w:p>
    <w:p w14:paraId="667C4F5E" w14:textId="5F279CCB" w:rsidR="00D402A5" w:rsidRPr="00335354" w:rsidRDefault="0025121A" w:rsidP="00713E15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335354">
        <w:rPr>
          <w:bCs/>
        </w:rPr>
        <w:t xml:space="preserve">In bottom window, execute: </w:t>
      </w:r>
      <w:r w:rsidRPr="00335354">
        <w:rPr>
          <w:rFonts w:ascii="Courier New" w:hAnsi="Courier New" w:cs="Courier New"/>
          <w:bCs/>
        </w:rPr>
        <w:t>docker cp showtime ubuntu:/home</w:t>
      </w:r>
      <w:r w:rsidR="00D402A5" w:rsidRPr="00335354">
        <w:rPr>
          <w:bCs/>
        </w:rPr>
        <w:br w:type="page"/>
      </w:r>
    </w:p>
    <w:p w14:paraId="203EFFF3" w14:textId="31495CDD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26614">
        <w:rPr>
          <w:bCs/>
        </w:rPr>
        <w:lastRenderedPageBreak/>
        <w:t xml:space="preserve">In the top window, execute: </w:t>
      </w:r>
      <w:r w:rsidRPr="00E26614">
        <w:rPr>
          <w:rFonts w:ascii="Courier New" w:hAnsi="Courier New" w:cs="Courier New"/>
          <w:bCs/>
        </w:rPr>
        <w:t>/home/showtime</w:t>
      </w:r>
    </w:p>
    <w:p w14:paraId="2BEDE3BF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C71B4B8" wp14:editId="70FE9AB6">
            <wp:extent cx="2566237" cy="842645"/>
            <wp:effectExtent l="19050" t="19050" r="24765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../../../var/folders/g2/4q01rpln0d76tvb1l4bc5pb00000gn/T/1483003263.645217/2016-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237" cy="84264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046E163" w14:textId="6FEF8C77" w:rsidR="0025121A" w:rsidRPr="00E23FE2" w:rsidRDefault="0025121A" w:rsidP="00E23FE2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E23FE2">
        <w:rPr>
          <w:rFonts w:ascii="Courier New" w:hAnsi="Courier New" w:cs="Courier New"/>
          <w:bCs/>
        </w:rPr>
        <w:t>docker kill -s "SIGINT" ubuntu</w:t>
      </w:r>
    </w:p>
    <w:p w14:paraId="1A418C5A" w14:textId="251A3649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What happened? ________________________________________</w:t>
      </w:r>
    </w:p>
    <w:p w14:paraId="5FB2160F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You should see the command continue.</w:t>
      </w:r>
    </w:p>
    <w:p w14:paraId="4E053496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You can see simple usage statistics with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</w:t>
      </w:r>
      <w:r>
        <w:t>.</w:t>
      </w:r>
    </w:p>
    <w:p w14:paraId="38BF30FD" w14:textId="0368A69E" w:rsidR="0025121A" w:rsidRPr="001D377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D377D">
        <w:rPr>
          <w:rFonts w:ascii="Courier New" w:hAnsi="Courier New" w:cs="Courier New"/>
          <w:bCs/>
        </w:rPr>
        <w:t>docker stats ubuntu</w:t>
      </w:r>
    </w:p>
    <w:p w14:paraId="19C7333A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Notice that this is in real time.</w:t>
      </w:r>
    </w:p>
    <w:p w14:paraId="0A04FF55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748B1F3" wp14:editId="072B4CCE">
            <wp:extent cx="6287770" cy="305703"/>
            <wp:effectExtent l="19050" t="19050" r="1778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../../../../../var/folders/g2/4q01rpln0d76tvb1l4bc5pb00000gn/T/1483003540.811000/2016-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3057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CC40963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073280">
        <w:rPr>
          <w:rFonts w:asciiTheme="majorHAnsi" w:hAnsiTheme="majorHAnsi" w:cstheme="majorHAnsi"/>
        </w:rPr>
        <w:t xml:space="preserve">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</w:t>
      </w:r>
      <w:r>
        <w:t xml:space="preserve">command </w:t>
      </w:r>
      <w:r w:rsidRPr="006F103D">
        <w:t xml:space="preserve">does not return </w:t>
      </w:r>
      <w:r>
        <w:t xml:space="preserve">a </w:t>
      </w:r>
      <w:r w:rsidRPr="006F103D">
        <w:t>summary or any statistics on stopped containers</w:t>
      </w:r>
      <w:r>
        <w:t>.</w:t>
      </w:r>
    </w:p>
    <w:p w14:paraId="07A90CEF" w14:textId="65F15720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>In the top window</w:t>
      </w:r>
      <w:r>
        <w:t>,</w:t>
      </w:r>
      <w:r w:rsidRPr="006F103D">
        <w:t xml:space="preserve"> enter </w:t>
      </w:r>
      <w:r w:rsidRPr="0008014E">
        <w:rPr>
          <w:rFonts w:ascii="Courier New" w:hAnsi="Courier New" w:cs="Courier New"/>
          <w:bCs/>
        </w:rPr>
        <w:t>&lt;Ctrl-C&gt;</w:t>
      </w:r>
      <w:r w:rsidRPr="0008014E">
        <w:rPr>
          <w:bCs/>
        </w:rPr>
        <w:t>.</w:t>
      </w:r>
      <w:r w:rsidRPr="000D7FDE">
        <w:t xml:space="preserve"> T</w:t>
      </w:r>
      <w:r>
        <w:t>his sends a</w:t>
      </w:r>
      <w:r w:rsidRPr="006F103D">
        <w:t xml:space="preserve"> SIGINT to the foreground process, </w:t>
      </w:r>
      <w:r w:rsidRPr="00EF38B7">
        <w:rPr>
          <w:rFonts w:ascii="Courier New" w:hAnsi="Courier New" w:cs="Courier New"/>
        </w:rPr>
        <w:t>showtime</w:t>
      </w:r>
      <w:r w:rsidRPr="006F103D">
        <w:t>, which terminates the process and return</w:t>
      </w:r>
      <w:r>
        <w:t>s</w:t>
      </w:r>
      <w:r w:rsidRPr="006F103D">
        <w:t xml:space="preserve"> to the command line.</w:t>
      </w:r>
    </w:p>
    <w:p w14:paraId="7B61EAF0" w14:textId="2FFA76B3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In the top window, enter </w:t>
      </w:r>
      <w:r w:rsidRPr="0008014E">
        <w:rPr>
          <w:rFonts w:ascii="Courier New" w:hAnsi="Courier New" w:cs="Courier New"/>
          <w:bCs/>
        </w:rPr>
        <w:t>exit</w:t>
      </w:r>
      <w:r w:rsidR="00D402A5">
        <w:rPr>
          <w:bCs/>
        </w:rPr>
        <w:t>. T</w:t>
      </w:r>
      <w:r w:rsidRPr="006F103D">
        <w:t>his will shut</w:t>
      </w:r>
      <w:r>
        <w:t xml:space="preserve"> down the container because</w:t>
      </w:r>
      <w:r w:rsidRPr="006F103D">
        <w:t xml:space="preserve"> the </w:t>
      </w:r>
      <w:r w:rsidRPr="00CB7F20">
        <w:rPr>
          <w:rFonts w:ascii="Courier New" w:hAnsi="Courier New" w:cs="Courier New"/>
        </w:rPr>
        <w:t>/bin/bash</w:t>
      </w:r>
      <w:r w:rsidRPr="006F103D">
        <w:t xml:space="preserve"> program that the container is running</w:t>
      </w:r>
      <w:r>
        <w:t xml:space="preserve"> will</w:t>
      </w:r>
      <w:r w:rsidRPr="006F103D">
        <w:t xml:space="preserve"> terminate.</w:t>
      </w:r>
    </w:p>
    <w:p w14:paraId="767EE947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Notice that the bottom window is still running the </w:t>
      </w:r>
      <w:r w:rsidRPr="00CB7F20">
        <w:rPr>
          <w:rFonts w:ascii="Courier New" w:hAnsi="Courier New" w:cs="Courier New"/>
        </w:rPr>
        <w:t>docker stats</w:t>
      </w:r>
      <w:r>
        <w:rPr>
          <w:rFonts w:ascii="Courier New" w:hAnsi="Courier New" w:cs="Courier New"/>
        </w:rPr>
        <w:t xml:space="preserve"> ubuntu</w:t>
      </w:r>
      <w:r w:rsidRPr="006F103D">
        <w:t xml:space="preserve"> command. Nothing is being returned as the container is not running</w:t>
      </w:r>
      <w:r>
        <w:t>. The</w:t>
      </w:r>
      <w:r w:rsidRPr="006F103D">
        <w:t xml:space="preserve"> </w:t>
      </w:r>
      <w:r w:rsidRPr="00CB7F20">
        <w:rPr>
          <w:rFonts w:ascii="Courier New" w:hAnsi="Courier New" w:cs="Courier New"/>
        </w:rPr>
        <w:t>docker stats</w:t>
      </w:r>
      <w:r w:rsidRPr="0008014E">
        <w:t xml:space="preserve"> command</w:t>
      </w:r>
      <w:r w:rsidRPr="00B87694">
        <w:rPr>
          <w:rFonts w:asciiTheme="majorHAnsi" w:hAnsiTheme="majorHAnsi" w:cstheme="majorHAnsi"/>
        </w:rPr>
        <w:t xml:space="preserve"> </w:t>
      </w:r>
      <w:r w:rsidRPr="006F103D">
        <w:t>only returns statistics for running containers.</w:t>
      </w:r>
    </w:p>
    <w:p w14:paraId="7DC83ECD" w14:textId="77777777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Enter </w:t>
      </w:r>
      <w:r w:rsidRPr="0008014E">
        <w:rPr>
          <w:rFonts w:ascii="Courier New" w:hAnsi="Courier New" w:cs="Courier New"/>
          <w:bCs/>
        </w:rPr>
        <w:t>&lt;Ctrl-C&gt;</w:t>
      </w:r>
      <w:r w:rsidRPr="006F103D">
        <w:t xml:space="preserve"> in the bottom window to cancel out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.</w:t>
      </w:r>
    </w:p>
    <w:p w14:paraId="51D5BEE7" w14:textId="76A85032" w:rsidR="0025121A" w:rsidRPr="00E74EEC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b/>
        </w:rPr>
      </w:pPr>
      <w:r w:rsidRPr="006F103D">
        <w:t xml:space="preserve">In the top window, execute: </w:t>
      </w:r>
      <w:r w:rsidRPr="0008014E">
        <w:rPr>
          <w:rFonts w:ascii="Courier New" w:hAnsi="Courier New" w:cs="Courier New"/>
          <w:bCs/>
        </w:rPr>
        <w:t>docker start ubuntu</w:t>
      </w:r>
    </w:p>
    <w:p w14:paraId="10098EC5" w14:textId="32198BBF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container </w:t>
      </w:r>
      <w:r>
        <w:t>will start in the background since it was not started in</w:t>
      </w:r>
      <w:r w:rsidRPr="006F103D">
        <w:t xml:space="preserve"> interactive mode (</w:t>
      </w:r>
      <w:r w:rsidRPr="00CB7F20">
        <w:rPr>
          <w:rFonts w:ascii="Courier New" w:hAnsi="Courier New" w:cs="Courier New"/>
        </w:rPr>
        <w:t>-</w:t>
      </w:r>
      <w:proofErr w:type="spellStart"/>
      <w:r w:rsidRPr="00CB7F20">
        <w:rPr>
          <w:rFonts w:ascii="Courier New" w:hAnsi="Courier New" w:cs="Courier New"/>
        </w:rPr>
        <w:t>i</w:t>
      </w:r>
      <w:r>
        <w:rPr>
          <w:rFonts w:ascii="Courier New" w:hAnsi="Courier New" w:cs="Courier New"/>
        </w:rPr>
        <w:t>a</w:t>
      </w:r>
      <w:proofErr w:type="spellEnd"/>
      <w:r w:rsidRPr="006F103D">
        <w:t>).</w:t>
      </w:r>
    </w:p>
    <w:p w14:paraId="788E5338" w14:textId="77777777" w:rsidR="00D402A5" w:rsidRDefault="00D402A5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59B6CFCA" w14:textId="36A87B48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lastRenderedPageBreak/>
        <w:t>In the top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attach ubuntu</w:t>
      </w:r>
    </w:p>
    <w:p w14:paraId="554E6960" w14:textId="77777777" w:rsidR="0025121A" w:rsidRDefault="0025121A" w:rsidP="00D26A06">
      <w:pPr>
        <w:pStyle w:val="NumberedStep"/>
        <w:numPr>
          <w:ilvl w:val="2"/>
          <w:numId w:val="15"/>
        </w:numPr>
        <w:autoSpaceDE/>
        <w:autoSpaceDN/>
        <w:adjustRightInd/>
        <w:spacing w:after="160" w:line="259" w:lineRule="auto"/>
        <w:ind w:left="1350" w:right="0"/>
      </w:pPr>
      <w:r w:rsidRPr="00FE3167">
        <w:t>E</w:t>
      </w:r>
      <w:r>
        <w:t>xecute:</w:t>
      </w:r>
      <w:r w:rsidRPr="00FE3167">
        <w:t xml:space="preserve"> </w:t>
      </w:r>
      <w:r w:rsidRPr="0008014E">
        <w:rPr>
          <w:rFonts w:ascii="Courier New" w:hAnsi="Courier New" w:cs="Courier New"/>
          <w:bCs/>
        </w:rPr>
        <w:t>ls /home</w:t>
      </w:r>
      <w:r w:rsidRPr="00FE3167">
        <w:t xml:space="preserve"> </w:t>
      </w:r>
    </w:p>
    <w:p w14:paraId="3C2D5E6B" w14:textId="13F17C58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You should see the </w:t>
      </w:r>
      <w:r>
        <w:t>listing</w:t>
      </w:r>
      <w:r w:rsidRPr="006F103D">
        <w:t xml:space="preserve"> of</w:t>
      </w:r>
      <w:r w:rsidRPr="0008014E">
        <w:t xml:space="preserve"> the</w:t>
      </w:r>
      <w:r w:rsidRPr="00512DF2">
        <w:rPr>
          <w:rFonts w:asciiTheme="majorHAnsi" w:hAnsiTheme="majorHAnsi" w:cstheme="majorHAnsi"/>
        </w:rPr>
        <w:t xml:space="preserve"> </w:t>
      </w:r>
      <w:r>
        <w:rPr>
          <w:rFonts w:ascii="Courier New" w:hAnsi="Courier New" w:cs="Courier New"/>
        </w:rPr>
        <w:t>/home</w:t>
      </w:r>
      <w:r w:rsidRPr="0008014E">
        <w:t xml:space="preserve"> directory. </w:t>
      </w:r>
    </w:p>
    <w:p w14:paraId="338C00D8" w14:textId="04824082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attach</w:t>
      </w:r>
      <w:r w:rsidRPr="006F103D">
        <w:t xml:space="preserve"> command </w:t>
      </w:r>
      <w:r>
        <w:t>causes the container to run in the foreground</w:t>
      </w:r>
      <w:r w:rsidRPr="006F103D">
        <w:t xml:space="preserve">. </w:t>
      </w:r>
    </w:p>
    <w:p w14:paraId="1D092D5F" w14:textId="77777777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>
        <w:t>The process that the container is running,</w:t>
      </w:r>
      <w:r w:rsidRPr="006F103D">
        <w:t xml:space="preserve"> </w:t>
      </w:r>
      <w:r w:rsidRPr="00CB7F20">
        <w:rPr>
          <w:rFonts w:ascii="Courier New" w:hAnsi="Courier New" w:cs="Courier New"/>
        </w:rPr>
        <w:t>/bin/bash</w:t>
      </w:r>
      <w:r w:rsidRPr="00A5071A">
        <w:rPr>
          <w:rFonts w:asciiTheme="majorHAnsi" w:hAnsiTheme="majorHAnsi" w:cstheme="majorHAnsi"/>
        </w:rPr>
        <w:t>,</w:t>
      </w:r>
      <w:r w:rsidRPr="0008014E">
        <w:t xml:space="preserve"> displays its interactive prompt.</w:t>
      </w:r>
    </w:p>
    <w:p w14:paraId="041E5342" w14:textId="323BE98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>In the bottom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top ubuntu</w:t>
      </w:r>
    </w:p>
    <w:p w14:paraId="1A6CB1DE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</w:t>
      </w:r>
      <w:r w:rsidRPr="00375894">
        <w:rPr>
          <w:rFonts w:ascii="Courier New" w:hAnsi="Courier New" w:cs="Courier New"/>
        </w:rPr>
        <w:t>docker top</w:t>
      </w:r>
      <w:r>
        <w:t xml:space="preserve"> command displays the running processes of the </w:t>
      </w:r>
      <w:r w:rsidRPr="00375894">
        <w:rPr>
          <w:rFonts w:ascii="Courier New" w:hAnsi="Courier New" w:cs="Courier New"/>
        </w:rPr>
        <w:t>work</w:t>
      </w:r>
      <w:r>
        <w:t xml:space="preserve"> container in a format that is</w:t>
      </w:r>
      <w:r w:rsidRPr="006F103D">
        <w:t xml:space="preserve"> similar to </w:t>
      </w:r>
      <w:r>
        <w:t>the Linux</w:t>
      </w:r>
      <w:r w:rsidRPr="006F103D">
        <w:t xml:space="preserve"> </w:t>
      </w:r>
      <w:proofErr w:type="spellStart"/>
      <w:r w:rsidRPr="00CB7F20">
        <w:rPr>
          <w:rFonts w:ascii="Courier New" w:hAnsi="Courier New" w:cs="Courier New"/>
        </w:rPr>
        <w:t>ps</w:t>
      </w:r>
      <w:proofErr w:type="spellEnd"/>
      <w:r w:rsidRPr="00CB7F20">
        <w:rPr>
          <w:rFonts w:ascii="Courier New" w:hAnsi="Courier New" w:cs="Courier New"/>
        </w:rPr>
        <w:t xml:space="preserve"> -</w:t>
      </w:r>
      <w:proofErr w:type="spellStart"/>
      <w:r w:rsidRPr="00CB7F20">
        <w:rPr>
          <w:rFonts w:ascii="Courier New" w:hAnsi="Courier New" w:cs="Courier New"/>
        </w:rPr>
        <w:t>ef</w:t>
      </w:r>
      <w:proofErr w:type="spellEnd"/>
      <w:r w:rsidRPr="006F103D">
        <w:t xml:space="preserve"> command</w:t>
      </w:r>
      <w:r>
        <w:t>.</w:t>
      </w:r>
    </w:p>
    <w:p w14:paraId="56F04F8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0448CCA" wp14:editId="7D3B1F33">
            <wp:extent cx="6286500" cy="370884"/>
            <wp:effectExtent l="19050" t="19050" r="19050" b="101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../../../../../../var/folders/g2/4q01rpln0d76tvb1l4bc5pb00000gn/T/1483003730.115929/2016-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37088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C283C52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What command is the </w:t>
      </w:r>
      <w:r>
        <w:rPr>
          <w:rFonts w:ascii="Courier New" w:hAnsi="Courier New" w:cs="Courier New"/>
        </w:rPr>
        <w:t>ubuntu</w:t>
      </w:r>
      <w:r>
        <w:t xml:space="preserve"> container running?</w:t>
      </w:r>
    </w:p>
    <w:p w14:paraId="0E9EF1CE" w14:textId="77777777" w:rsidR="0025121A" w:rsidRPr="006F103D" w:rsidRDefault="0025121A" w:rsidP="00AE7B8B">
      <w:pPr>
        <w:pStyle w:val="NumberedStep"/>
        <w:numPr>
          <w:ilvl w:val="0"/>
          <w:numId w:val="0"/>
        </w:numPr>
        <w:ind w:left="900"/>
      </w:pPr>
      <w:r w:rsidRPr="006F103D">
        <w:t>_______________________________________</w:t>
      </w:r>
    </w:p>
    <w:p w14:paraId="02AF216A" w14:textId="063643D0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inspect</w:t>
      </w:r>
      <w:r w:rsidRPr="006F103D">
        <w:t xml:space="preserve"> command returns details about </w:t>
      </w:r>
      <w:r>
        <w:t>a</w:t>
      </w:r>
      <w:r w:rsidRPr="006F103D">
        <w:t xml:space="preserve"> container or </w:t>
      </w:r>
      <w:r>
        <w:t>an</w:t>
      </w:r>
      <w:r w:rsidRPr="006F103D">
        <w:t xml:space="preserve"> image</w:t>
      </w:r>
      <w:r>
        <w:t xml:space="preserve"> formatted</w:t>
      </w:r>
      <w:r w:rsidRPr="006F103D">
        <w:t xml:space="preserve"> as a </w:t>
      </w:r>
      <w:r w:rsidR="001B0F66">
        <w:t>JSON</w:t>
      </w:r>
      <w:r w:rsidRPr="006F103D">
        <w:t xml:space="preserve"> </w:t>
      </w:r>
      <w:r>
        <w:t>document</w:t>
      </w:r>
      <w:r w:rsidRPr="006F103D">
        <w:t>.</w:t>
      </w:r>
    </w:p>
    <w:p w14:paraId="13A18E1E" w14:textId="5E2ECDD5" w:rsidR="0025121A" w:rsidRPr="001B0F66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B0F66">
        <w:rPr>
          <w:rFonts w:ascii="Courier New" w:hAnsi="Courier New" w:cs="Courier New"/>
          <w:bCs/>
        </w:rPr>
        <w:t>docker inspect ubuntu | less</w:t>
      </w:r>
    </w:p>
    <w:p w14:paraId="37D5C7A1" w14:textId="77777777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>Answer the following questions:</w:t>
      </w:r>
    </w:p>
    <w:p w14:paraId="1F5834D8" w14:textId="5E6E31F0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>
        <w:t xml:space="preserve">What is the </w:t>
      </w:r>
      <w:r w:rsidR="00D402A5">
        <w:t>PID</w:t>
      </w:r>
      <w:r w:rsidRPr="006F103D">
        <w:t xml:space="preserve"> of the container? _____________________________________</w:t>
      </w:r>
    </w:p>
    <w:p w14:paraId="15F015A4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IPAddress</w:t>
      </w:r>
      <w:proofErr w:type="spellEnd"/>
      <w:r w:rsidRPr="006F103D">
        <w:t xml:space="preserve"> of the container? _______________________________</w:t>
      </w:r>
    </w:p>
    <w:p w14:paraId="367AFFE2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LogPath</w:t>
      </w:r>
      <w:proofErr w:type="spellEnd"/>
      <w:r w:rsidRPr="006F103D">
        <w:t xml:space="preserve"> of the container? (Give just the starting directory</w:t>
      </w:r>
      <w:r>
        <w:t>.)</w:t>
      </w:r>
    </w:p>
    <w:p w14:paraId="27B749A2" w14:textId="4BC49062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</w:t>
      </w:r>
      <w:r>
        <w:t>________________________________</w:t>
      </w:r>
    </w:p>
    <w:p w14:paraId="3D909F19" w14:textId="5A052E73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r w:rsidR="00FF0C30">
        <w:t>u</w:t>
      </w:r>
      <w:r w:rsidRPr="006F103D">
        <w:t xml:space="preserve">sername? </w:t>
      </w:r>
    </w:p>
    <w:p w14:paraId="7034545A" w14:textId="006A66D1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__________________</w:t>
      </w:r>
      <w:r>
        <w:t>______________</w:t>
      </w:r>
    </w:p>
    <w:p w14:paraId="2294EB78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What is the first path in the PATH environmental variable?</w:t>
      </w:r>
    </w:p>
    <w:p w14:paraId="461A2E4A" w14:textId="0B6C0A4C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________________</w:t>
      </w:r>
      <w:r>
        <w:t>________________</w:t>
      </w:r>
    </w:p>
    <w:p w14:paraId="756EA299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WorkingDir</w:t>
      </w:r>
      <w:proofErr w:type="spellEnd"/>
      <w:r w:rsidRPr="006F103D">
        <w:t xml:space="preserve">? </w:t>
      </w:r>
    </w:p>
    <w:p w14:paraId="7F873129" w14:textId="49E8940C" w:rsidR="00AE7B8B" w:rsidRDefault="0025121A" w:rsidP="00D402A5">
      <w:pPr>
        <w:pStyle w:val="NumberedStep"/>
        <w:numPr>
          <w:ilvl w:val="0"/>
          <w:numId w:val="0"/>
        </w:numPr>
        <w:ind w:left="1350"/>
      </w:pPr>
      <w:r w:rsidRPr="006F103D">
        <w:t>________________</w:t>
      </w:r>
      <w:r>
        <w:t>________________</w:t>
      </w:r>
      <w:r w:rsidRPr="006F103D">
        <w:t>_____________________</w:t>
      </w:r>
      <w:r w:rsidR="00D402A5">
        <w:t>_</w:t>
      </w:r>
      <w:r w:rsidR="00AE7B8B">
        <w:br w:type="page"/>
      </w:r>
    </w:p>
    <w:p w14:paraId="0AB24938" w14:textId="3B13BEB0" w:rsidR="0025121A" w:rsidRPr="00A92FA7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  <w:rPr>
          <w:b/>
        </w:rPr>
      </w:pPr>
      <w:r w:rsidRPr="006F103D">
        <w:lastRenderedPageBreak/>
        <w:t>In the bottom window</w:t>
      </w:r>
      <w:r>
        <w:t xml:space="preserve">, execute:  </w:t>
      </w:r>
    </w:p>
    <w:p w14:paraId="74AFA9EE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>docker inspect  --format "{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r w:rsidRPr="001B0F66">
        <w:rPr>
          <w:rFonts w:ascii="Courier New" w:hAnsi="Courier New" w:cs="Courier New"/>
          <w:bCs/>
        </w:rPr>
        <w:t>}}" ubuntu</w:t>
      </w:r>
    </w:p>
    <w:p w14:paraId="1216FF55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uld see the path to the containers log file returned.</w:t>
      </w:r>
    </w:p>
    <w:p w14:paraId="174E1AB3" w14:textId="77777777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</w:pPr>
      <w:r w:rsidRPr="006F103D">
        <w:t>In the bottom window</w:t>
      </w:r>
      <w:r>
        <w:t>,</w:t>
      </w:r>
      <w:r w:rsidRPr="006F103D">
        <w:t xml:space="preserve"> execute: </w:t>
      </w:r>
    </w:p>
    <w:p w14:paraId="2A630F0F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>docker inspect  --format \</w:t>
      </w:r>
    </w:p>
    <w:p w14:paraId="3545779C" w14:textId="77777777" w:rsidR="0025121A" w:rsidRPr="001B0F66" w:rsidRDefault="0025121A" w:rsidP="00B97826">
      <w:pPr>
        <w:pStyle w:val="NumberedStep"/>
        <w:numPr>
          <w:ilvl w:val="0"/>
          <w:numId w:val="0"/>
        </w:numPr>
        <w:spacing w:before="0"/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>"{{.</w:t>
      </w:r>
      <w:proofErr w:type="spellStart"/>
      <w:r w:rsidRPr="001B0F66">
        <w:rPr>
          <w:rFonts w:ascii="Courier New" w:hAnsi="Courier New" w:cs="Courier New"/>
          <w:bCs/>
        </w:rPr>
        <w:t>NetworkSettings.IPAddress</w:t>
      </w:r>
      <w:proofErr w:type="spellEnd"/>
      <w:r w:rsidRPr="001B0F66">
        <w:rPr>
          <w:rFonts w:ascii="Courier New" w:hAnsi="Courier New" w:cs="Courier New"/>
          <w:bCs/>
        </w:rPr>
        <w:t>}}" ubuntu</w:t>
      </w:r>
    </w:p>
    <w:p w14:paraId="450A6840" w14:textId="5C370C9B" w:rsidR="0025121A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line="259" w:lineRule="auto"/>
        <w:ind w:left="450" w:right="0" w:hanging="450"/>
      </w:pPr>
      <w:r w:rsidRPr="006F103D">
        <w:t>In the bottom window</w:t>
      </w:r>
      <w:r>
        <w:t>, execute:</w:t>
      </w:r>
    </w:p>
    <w:p w14:paraId="3B4E2B27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450"/>
        <w:rPr>
          <w:rFonts w:ascii="Courier New" w:hAnsi="Courier New" w:cs="Courier New"/>
          <w:bCs/>
        </w:rPr>
      </w:pPr>
      <w:proofErr w:type="spellStart"/>
      <w:r w:rsidRPr="001B0F66">
        <w:rPr>
          <w:rFonts w:ascii="Courier New" w:hAnsi="Courier New" w:cs="Courier New"/>
          <w:bCs/>
        </w:rPr>
        <w:t>sudo</w:t>
      </w:r>
      <w:proofErr w:type="spellEnd"/>
      <w:r w:rsidRPr="001B0F66">
        <w:rPr>
          <w:rFonts w:ascii="Courier New" w:hAnsi="Courier New" w:cs="Courier New"/>
          <w:bCs/>
        </w:rPr>
        <w:t xml:space="preserve"> less $(docker inspect --format "{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r w:rsidRPr="001B0F66">
        <w:rPr>
          <w:rFonts w:ascii="Courier New" w:hAnsi="Courier New" w:cs="Courier New"/>
          <w:bCs/>
        </w:rPr>
        <w:t>}}" ubuntu)</w:t>
      </w:r>
    </w:p>
    <w:p w14:paraId="40DA5115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log file records everything </w:t>
      </w:r>
      <w:r>
        <w:t xml:space="preserve">that happens in the container. </w:t>
      </w:r>
      <w:r w:rsidRPr="006F103D">
        <w:t>Unfortunately, it is a rather raw dump and requires a lot of processing to be useful for anything except last ditch debugging.</w:t>
      </w:r>
    </w:p>
    <w:p w14:paraId="12656B46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Enter </w:t>
      </w:r>
      <w:r w:rsidRPr="006D0959">
        <w:rPr>
          <w:rFonts w:ascii="Courier New" w:hAnsi="Courier New" w:cs="Courier New"/>
        </w:rPr>
        <w:t>&lt;Ctrl-D&gt;</w:t>
      </w:r>
      <w:r>
        <w:t>.</w:t>
      </w:r>
    </w:p>
    <w:p w14:paraId="57D10B55" w14:textId="0CF438EA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The </w:t>
      </w:r>
      <w:proofErr w:type="spellStart"/>
      <w:r w:rsidRPr="00F21E0E">
        <w:rPr>
          <w:rFonts w:ascii="Courier New" w:hAnsi="Courier New" w:cs="Courier New"/>
        </w:rPr>
        <w:t>sudo</w:t>
      </w:r>
      <w:proofErr w:type="spellEnd"/>
      <w:r>
        <w:t xml:space="preserve"> is needed to access the file returned from the </w:t>
      </w:r>
      <w:r w:rsidR="00A6220B">
        <w:t>D</w:t>
      </w:r>
      <w:r>
        <w:t>ocker command.</w:t>
      </w:r>
    </w:p>
    <w:p w14:paraId="09ACB0D8" w14:textId="7777777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7"/>
      </w:pPr>
      <w:r w:rsidRPr="006F103D">
        <w:t>In the top window, in the container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>&lt;Ctrl-D&gt;</w:t>
      </w:r>
      <w:r w:rsidRPr="009326F5">
        <w:rPr>
          <w:bCs/>
        </w:rPr>
        <w:t>;</w:t>
      </w:r>
      <w:r w:rsidRPr="006F103D">
        <w:t xml:space="preserve"> this will terminate the </w:t>
      </w:r>
      <w:r>
        <w:rPr>
          <w:rFonts w:ascii="Courier New" w:hAnsi="Courier New" w:cs="Courier New"/>
        </w:rPr>
        <w:t>/bin/bash</w:t>
      </w:r>
      <w:r w:rsidRPr="006F103D">
        <w:t xml:space="preserve"> command</w:t>
      </w:r>
      <w:r>
        <w:t xml:space="preserve"> running in the container</w:t>
      </w:r>
      <w:r w:rsidRPr="006F103D">
        <w:t>.</w:t>
      </w:r>
    </w:p>
    <w:p w14:paraId="410916B3" w14:textId="0F328664" w:rsidR="0025121A" w:rsidRPr="009326F5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  <w:r w:rsidR="007957FE" w:rsidRPr="00D406C9">
        <w:t>.</w:t>
      </w:r>
    </w:p>
    <w:p w14:paraId="14B8AEC4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</w:t>
      </w:r>
      <w:r>
        <w:t xml:space="preserve">uld see that the container </w:t>
      </w:r>
      <w:r w:rsidRPr="005A25C3">
        <w:rPr>
          <w:rFonts w:ascii="Courier New" w:hAnsi="Courier New" w:cs="Courier New"/>
        </w:rPr>
        <w:t>ubuntu</w:t>
      </w:r>
      <w:r>
        <w:t xml:space="preserve"> has been exited.</w:t>
      </w:r>
    </w:p>
    <w:p w14:paraId="0C155199" w14:textId="49DF99CF" w:rsidR="0025121A" w:rsidRPr="009326F5" w:rsidRDefault="0025121A" w:rsidP="00EF05CA">
      <w:pPr>
        <w:pStyle w:val="NumberedStep"/>
        <w:numPr>
          <w:ilvl w:val="1"/>
          <w:numId w:val="17"/>
        </w:numPr>
        <w:ind w:left="810"/>
        <w:rPr>
          <w:bCs/>
        </w:rPr>
      </w:pPr>
      <w:r>
        <w:t xml:space="preserve">Execute: </w:t>
      </w:r>
      <w:r w:rsidRPr="009326F5">
        <w:rPr>
          <w:rFonts w:ascii="Courier New" w:hAnsi="Courier New" w:cs="Courier New"/>
          <w:bCs/>
        </w:rPr>
        <w:t>docker rm ubuntu</w:t>
      </w:r>
    </w:p>
    <w:p w14:paraId="28E81D7F" w14:textId="53351ED8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This will remove the container </w:t>
      </w:r>
      <w:r w:rsidRPr="009326F5">
        <w:rPr>
          <w:rFonts w:ascii="Courier New" w:hAnsi="Courier New" w:cs="Courier New"/>
          <w:bCs/>
        </w:rPr>
        <w:t>ubuntu</w:t>
      </w:r>
      <w:r w:rsidRPr="009326F5">
        <w:rPr>
          <w:bCs/>
        </w:rPr>
        <w:t>.</w:t>
      </w:r>
    </w:p>
    <w:p w14:paraId="6BC04C7A" w14:textId="37ED1817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Execute: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</w:p>
    <w:p w14:paraId="4B42DF21" w14:textId="77777777" w:rsidR="0025121A" w:rsidRDefault="0025121A" w:rsidP="00D503B1">
      <w:pPr>
        <w:pStyle w:val="NumberedStep"/>
        <w:numPr>
          <w:ilvl w:val="0"/>
          <w:numId w:val="16"/>
        </w:numPr>
        <w:autoSpaceDE/>
        <w:autoSpaceDN/>
        <w:adjustRightInd/>
        <w:spacing w:after="160" w:line="259" w:lineRule="auto"/>
        <w:ind w:left="1710" w:right="0"/>
      </w:pPr>
      <w:r>
        <w:t xml:space="preserve">The container </w:t>
      </w:r>
      <w:r>
        <w:rPr>
          <w:rFonts w:ascii="Courier New" w:hAnsi="Courier New" w:cs="Courier New"/>
        </w:rPr>
        <w:t>ubuntu</w:t>
      </w:r>
      <w:r>
        <w:t xml:space="preserve"> should not be found.</w:t>
      </w:r>
    </w:p>
    <w:p w14:paraId="5F76C3BC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76D5272D" w14:textId="77777777" w:rsidR="00F701A5" w:rsidRDefault="00F701A5">
      <w:r>
        <w:br w:type="page"/>
      </w:r>
    </w:p>
    <w:p w14:paraId="5E7AAA32" w14:textId="77777777" w:rsidR="00F701A5" w:rsidRDefault="00F701A5" w:rsidP="00F701A5">
      <w:pPr>
        <w:spacing w:before="4320"/>
        <w:jc w:val="center"/>
      </w:pPr>
    </w:p>
    <w:p w14:paraId="22E030DC" w14:textId="77777777" w:rsidR="00F701A5" w:rsidRDefault="00F701A5" w:rsidP="00F701A5">
      <w:pPr>
        <w:spacing w:before="4320"/>
        <w:jc w:val="center"/>
      </w:pPr>
      <w:r>
        <w:t>This page intentionally left blank.</w:t>
      </w:r>
    </w:p>
    <w:p w14:paraId="34463D83" w14:textId="144359B5" w:rsidR="0025121A" w:rsidRDefault="0025121A" w:rsidP="0025121A">
      <w:pPr>
        <w:rPr>
          <w:color w:val="000000" w:themeColor="text1"/>
        </w:rPr>
      </w:pPr>
      <w:r>
        <w:br w:type="page"/>
      </w:r>
    </w:p>
    <w:p w14:paraId="05B287BC" w14:textId="77777777" w:rsidR="0025121A" w:rsidRDefault="0025121A" w:rsidP="0025121A">
      <w:pPr>
        <w:pStyle w:val="Heading1"/>
      </w:pPr>
      <w:bookmarkStart w:id="7" w:name="_Toc74876570"/>
      <w:r w:rsidRPr="0078290F">
        <w:lastRenderedPageBreak/>
        <w:t>Exercise 4.1: Volumes</w:t>
      </w:r>
      <w:bookmarkEnd w:id="7"/>
    </w:p>
    <w:p w14:paraId="2D0DF32B" w14:textId="71CC0067" w:rsidR="0025121A" w:rsidRPr="00CE65FC" w:rsidRDefault="0025121A" w:rsidP="0078290F">
      <w:pPr>
        <w:pStyle w:val="NumberedStep"/>
        <w:numPr>
          <w:ilvl w:val="0"/>
          <w:numId w:val="0"/>
        </w:numPr>
        <w:rPr>
          <w:b/>
          <w:bCs/>
        </w:rPr>
      </w:pPr>
      <w:r w:rsidRPr="009A48FC">
        <w:rPr>
          <w:b/>
          <w:bCs/>
        </w:rPr>
        <w:t>A Docker Created Host Directory as a Container Volume</w:t>
      </w:r>
    </w:p>
    <w:p w14:paraId="7125B6D8" w14:textId="77777777" w:rsidR="004A67EC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O</w:t>
      </w:r>
      <w:r w:rsidRPr="009A48FC">
        <w:t xml:space="preserve">pen two </w:t>
      </w:r>
      <w:r w:rsidR="004A67EC">
        <w:t xml:space="preserve">terminal </w:t>
      </w:r>
      <w:r w:rsidRPr="009A48FC">
        <w:t>windows,</w:t>
      </w:r>
      <w:r w:rsidR="004A67EC">
        <w:t xml:space="preserve"> one on top of each other.</w:t>
      </w:r>
      <w:bookmarkStart w:id="8" w:name="_Toc305764150"/>
      <w:bookmarkStart w:id="9" w:name="_Toc305765438"/>
      <w:bookmarkStart w:id="10" w:name="_Toc306466137"/>
    </w:p>
    <w:p w14:paraId="7AE1E6E1" w14:textId="26C6C46E" w:rsidR="0025121A" w:rsidRPr="0078290F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In the top window, e</w:t>
      </w:r>
      <w:r w:rsidRPr="00852D54">
        <w:t xml:space="preserve">xecute: </w:t>
      </w:r>
      <w:proofErr w:type="spellStart"/>
      <w:r w:rsidR="009C5528" w:rsidRPr="009C5528">
        <w:rPr>
          <w:rFonts w:ascii="Courier New" w:hAnsi="Courier New" w:cs="Courier New"/>
        </w:rPr>
        <w:t>sudo</w:t>
      </w:r>
      <w:proofErr w:type="spellEnd"/>
      <w:r w:rsidR="009C5528" w:rsidRPr="009C5528">
        <w:rPr>
          <w:rFonts w:ascii="Courier New" w:hAnsi="Courier New" w:cs="Courier New"/>
        </w:rPr>
        <w:t xml:space="preserve"> docker run -</w:t>
      </w:r>
      <w:proofErr w:type="spellStart"/>
      <w:r w:rsidR="009C5528" w:rsidRPr="009C5528">
        <w:rPr>
          <w:rFonts w:ascii="Courier New" w:hAnsi="Courier New" w:cs="Courier New"/>
        </w:rPr>
        <w:t>i</w:t>
      </w:r>
      <w:proofErr w:type="spellEnd"/>
      <w:r w:rsidR="009C5528" w:rsidRPr="009C5528">
        <w:rPr>
          <w:rFonts w:ascii="Courier New" w:hAnsi="Courier New" w:cs="Courier New"/>
        </w:rPr>
        <w:t xml:space="preserve"> -t --rm ubuntu</w:t>
      </w:r>
    </w:p>
    <w:p w14:paraId="47633109" w14:textId="77777777" w:rsidR="0025121A" w:rsidRPr="0078290F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r w:rsidRPr="0078290F">
        <w:rPr>
          <w:rFonts w:ascii="Courier New" w:hAnsi="Courier New" w:cs="Courier New"/>
          <w:bCs/>
        </w:rPr>
        <w:t xml:space="preserve">ls  / </w:t>
      </w:r>
    </w:p>
    <w:p w14:paraId="435D044E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You should see something like:</w:t>
      </w:r>
    </w:p>
    <w:p w14:paraId="5D9BAC2B" w14:textId="77777777" w:rsidR="0062130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988211D" wp14:editId="226C3DD8">
            <wp:extent cx="6287770" cy="465979"/>
            <wp:effectExtent l="19050" t="19050" r="1778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9115923.211128/2016-07-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46597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33978BD" w14:textId="77777777" w:rsidR="0025121A" w:rsidRPr="00DD5368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r w:rsidRPr="00DD5368">
        <w:rPr>
          <w:rFonts w:ascii="Courier New" w:hAnsi="Courier New" w:cs="Courier New"/>
          <w:bCs/>
        </w:rPr>
        <w:t>exit</w:t>
      </w:r>
    </w:p>
    <w:p w14:paraId="6ED9A780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This will terminate the container.</w:t>
      </w:r>
    </w:p>
    <w:p w14:paraId="3F3774B9" w14:textId="77777777" w:rsidR="00D01B52" w:rsidRPr="00D01B52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bCs/>
        </w:rPr>
      </w:pPr>
      <w:r w:rsidRPr="004731EC">
        <w:t>In the top window, execute:</w:t>
      </w:r>
    </w:p>
    <w:p w14:paraId="2EFBC639" w14:textId="032861AA" w:rsidR="0025121A" w:rsidRPr="00D01B52" w:rsidRDefault="0025121A" w:rsidP="00B55FDD">
      <w:pPr>
        <w:spacing w:before="120" w:after="160" w:line="259" w:lineRule="auto"/>
        <w:ind w:left="810" w:right="810"/>
        <w:rPr>
          <w:bCs/>
        </w:rPr>
      </w:pPr>
      <w:r w:rsidRPr="00D01B52">
        <w:rPr>
          <w:rFonts w:ascii="Courier New" w:hAnsi="Courier New" w:cs="Courier New"/>
          <w:bCs/>
        </w:rPr>
        <w:t>docker run --rm -it -v /ROI --name ROI ubuntu</w:t>
      </w:r>
    </w:p>
    <w:p w14:paraId="0BF041C4" w14:textId="77777777" w:rsidR="0025121A" w:rsidRPr="004731EC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</w:pPr>
      <w:r w:rsidRPr="00DD5368">
        <w:rPr>
          <w:rFonts w:ascii="Courier New" w:hAnsi="Courier New" w:cs="Courier New"/>
          <w:bCs/>
        </w:rPr>
        <w:t>-v</w:t>
      </w:r>
      <w:r w:rsidRPr="004731EC">
        <w:t xml:space="preserve"> is followed by the mount point for a volume.</w:t>
      </w:r>
    </w:p>
    <w:p w14:paraId="4364AC3F" w14:textId="77777777" w:rsidR="0062130D" w:rsidRDefault="0062130D">
      <w:pPr>
        <w:rPr>
          <w:rFonts w:cs="Tahoma"/>
        </w:rPr>
      </w:pPr>
      <w:r>
        <w:br w:type="page"/>
      </w:r>
    </w:p>
    <w:p w14:paraId="1B17B381" w14:textId="4CD9321F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lastRenderedPageBreak/>
        <w:t xml:space="preserve">The </w:t>
      </w:r>
      <w:r w:rsidRPr="00DD5368">
        <w:rPr>
          <w:rFonts w:ascii="Courier New" w:hAnsi="Courier New" w:cs="Courier New"/>
          <w:bCs/>
        </w:rPr>
        <w:t>-v</w:t>
      </w:r>
      <w:r>
        <w:t xml:space="preserve"> option can be repeated as required.</w:t>
      </w:r>
    </w:p>
    <w:p w14:paraId="774E1149" w14:textId="4593FC18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t xml:space="preserve">The </w:t>
      </w:r>
      <w:r w:rsidR="007957FE">
        <w:t>D</w:t>
      </w:r>
      <w:r>
        <w:t xml:space="preserve">ocker daemon creates a directory in </w:t>
      </w:r>
      <w:r w:rsidRPr="0069023B">
        <w:rPr>
          <w:rFonts w:ascii="Courier New" w:hAnsi="Courier New" w:cs="Courier New"/>
        </w:rPr>
        <w:t>/var/lib/docker/volumes</w:t>
      </w:r>
      <w:r>
        <w:rPr>
          <w:rFonts w:ascii="Courier New" w:hAnsi="Courier New" w:cs="Courier New"/>
        </w:rPr>
        <w:t xml:space="preserve"> </w:t>
      </w:r>
      <w:r w:rsidRPr="00247C4C">
        <w:t>with a very long unique identifier</w:t>
      </w:r>
      <w:r>
        <w:t xml:space="preserve"> for each volume added.</w:t>
      </w:r>
    </w:p>
    <w:p w14:paraId="11DDFAF5" w14:textId="77777777" w:rsidR="00D01B52" w:rsidRPr="00D01B52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bottom window, execute: </w:t>
      </w:r>
    </w:p>
    <w:p w14:paraId="08FA0AEB" w14:textId="0BF15330" w:rsidR="0025121A" w:rsidRPr="00D01B52" w:rsidRDefault="0025121A" w:rsidP="001E18B7">
      <w:pPr>
        <w:spacing w:before="120" w:after="160" w:line="259" w:lineRule="auto"/>
        <w:ind w:left="450"/>
        <w:rPr>
          <w:bCs/>
        </w:rPr>
      </w:pPr>
      <w:proofErr w:type="spellStart"/>
      <w:r w:rsidRPr="00D01B52">
        <w:rPr>
          <w:rFonts w:ascii="Courier New" w:hAnsi="Courier New" w:cs="Courier New"/>
          <w:bCs/>
        </w:rPr>
        <w:t>sudo</w:t>
      </w:r>
      <w:proofErr w:type="spellEnd"/>
      <w:r w:rsidRPr="00D01B52">
        <w:rPr>
          <w:rFonts w:ascii="Courier New" w:hAnsi="Courier New" w:cs="Courier New"/>
          <w:bCs/>
        </w:rPr>
        <w:t xml:space="preserve"> ls -l</w:t>
      </w:r>
      <w:r w:rsidRPr="00D01B52">
        <w:rPr>
          <w:rFonts w:ascii="Courier New" w:hAnsi="Courier New" w:cs="Courier New"/>
          <w:b/>
        </w:rPr>
        <w:t xml:space="preserve"> </w:t>
      </w:r>
      <w:r w:rsidRPr="00D01B52">
        <w:rPr>
          <w:rFonts w:ascii="Courier New" w:hAnsi="Courier New" w:cs="Courier New"/>
          <w:bCs/>
        </w:rPr>
        <w:t>/var/lib/docker/volumes</w:t>
      </w:r>
    </w:p>
    <w:p w14:paraId="7B819456" w14:textId="41B331AA" w:rsidR="0025121A" w:rsidRDefault="0025121A" w:rsidP="00EF05CA">
      <w:pPr>
        <w:pStyle w:val="ListParagraph"/>
        <w:numPr>
          <w:ilvl w:val="1"/>
          <w:numId w:val="19"/>
        </w:numPr>
        <w:spacing w:before="120" w:after="160" w:line="259" w:lineRule="auto"/>
        <w:ind w:left="810"/>
        <w:contextualSpacing w:val="0"/>
      </w:pPr>
      <w:r>
        <w:t xml:space="preserve">Note the last </w:t>
      </w:r>
      <w:r w:rsidR="0062130D">
        <w:t>six</w:t>
      </w:r>
      <w:r>
        <w:t xml:space="preserve"> digits of the files with very long names:</w:t>
      </w:r>
    </w:p>
    <w:p w14:paraId="3524A593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59F0B578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026E97DC" w14:textId="12852997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top window at the container prompt, execute: </w:t>
      </w:r>
      <w:r w:rsidRPr="0062130D">
        <w:rPr>
          <w:rFonts w:ascii="Courier New" w:hAnsi="Courier New" w:cs="Courier New"/>
          <w:bCs/>
        </w:rPr>
        <w:t>ls -l/</w:t>
      </w:r>
    </w:p>
    <w:p w14:paraId="67C48F89" w14:textId="77777777" w:rsidR="0025121A" w:rsidRDefault="0025121A" w:rsidP="00EF05CA">
      <w:pPr>
        <w:pStyle w:val="ListParagraph"/>
        <w:numPr>
          <w:ilvl w:val="0"/>
          <w:numId w:val="23"/>
        </w:numPr>
        <w:spacing w:before="120" w:after="160" w:line="259" w:lineRule="auto"/>
        <w:ind w:left="810"/>
        <w:contextualSpacing w:val="0"/>
      </w:pPr>
      <w:r w:rsidRPr="00BC1C89">
        <w:t>You should see something similar to:</w:t>
      </w:r>
    </w:p>
    <w:p w14:paraId="7AC378F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F3DCD0" wp14:editId="2DA931FE">
            <wp:extent cx="4351044" cy="3575685"/>
            <wp:effectExtent l="19050" t="19050" r="11430" b="2476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9116369.862519/2016-07-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44" cy="3575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803EEA0" w14:textId="77777777" w:rsidR="0025121A" w:rsidRPr="00D50978" w:rsidRDefault="0025121A" w:rsidP="00D53B50">
      <w:pPr>
        <w:pStyle w:val="ListParagraph"/>
        <w:numPr>
          <w:ilvl w:val="0"/>
          <w:numId w:val="24"/>
        </w:numPr>
        <w:spacing w:before="120" w:after="160" w:line="259" w:lineRule="auto"/>
        <w:ind w:left="1350" w:hanging="180"/>
        <w:contextualSpacing w:val="0"/>
      </w:pPr>
      <w:r w:rsidRPr="00D50978">
        <w:t xml:space="preserve">Notice the new </w:t>
      </w:r>
      <w:r w:rsidRPr="00996DDD">
        <w:rPr>
          <w:rFonts w:ascii="Courier New" w:hAnsi="Courier New" w:cs="Courier New"/>
        </w:rPr>
        <w:t>/ROI</w:t>
      </w:r>
      <w:r w:rsidRPr="00D50978">
        <w:t xml:space="preserve"> directory.</w:t>
      </w:r>
    </w:p>
    <w:p w14:paraId="09E63CC8" w14:textId="77777777" w:rsidR="0025121A" w:rsidRDefault="0025121A" w:rsidP="00E52F9C">
      <w:pPr>
        <w:rPr>
          <w:rFonts w:eastAsia="Calibri"/>
        </w:rPr>
      </w:pPr>
      <w:r>
        <w:br w:type="page"/>
      </w:r>
    </w:p>
    <w:p w14:paraId="60B67129" w14:textId="72F1EB4A" w:rsidR="0025121A" w:rsidRPr="00852D54" w:rsidRDefault="0025121A" w:rsidP="004D601E">
      <w:pPr>
        <w:pStyle w:val="ListParagraph"/>
        <w:numPr>
          <w:ilvl w:val="0"/>
          <w:numId w:val="19"/>
        </w:numPr>
        <w:spacing w:before="120" w:after="160"/>
        <w:ind w:left="450" w:hanging="450"/>
        <w:contextualSpacing w:val="0"/>
      </w:pPr>
      <w:r>
        <w:lastRenderedPageBreak/>
        <w:t>In the top window at the container prompt,</w:t>
      </w:r>
      <w:r w:rsidRPr="00852D54">
        <w:t xml:space="preserve"> execute: </w:t>
      </w:r>
      <w:r w:rsidRPr="0062130D">
        <w:rPr>
          <w:rFonts w:ascii="Courier New" w:hAnsi="Courier New" w:cs="Courier New"/>
          <w:bCs/>
        </w:rPr>
        <w:t>df -h</w:t>
      </w:r>
    </w:p>
    <w:p w14:paraId="52202E0D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/>
        <w:ind w:left="810"/>
        <w:contextualSpacing w:val="0"/>
      </w:pPr>
      <w:r>
        <w:t>See something similar to:</w:t>
      </w:r>
    </w:p>
    <w:p w14:paraId="379381BD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126294E" wp14:editId="0846FE0E">
            <wp:extent cx="3354542" cy="1392582"/>
            <wp:effectExtent l="19050" t="19050" r="17780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var/folders/g2/4q01rpln0d76tvb1l4bc5pb00000gn/T/1469116656.599235/2016-07-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267" cy="140201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0E50168" w14:textId="198A9475" w:rsidR="0025121A" w:rsidRPr="00496DBC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 w:rsidRPr="00496DBC">
        <w:t>Note that the size used</w:t>
      </w:r>
      <w:r w:rsidR="0062130D">
        <w:t>,</w:t>
      </w:r>
      <w:r w:rsidRPr="00496DBC">
        <w:t xml:space="preserve"> and availability characteristics of the </w:t>
      </w:r>
      <w:r w:rsidRPr="00496DBC">
        <w:rPr>
          <w:rFonts w:ascii="Courier New" w:hAnsi="Courier New" w:cs="Courier New"/>
        </w:rPr>
        <w:t>/</w:t>
      </w:r>
      <w:r w:rsidRPr="00496DBC">
        <w:t xml:space="preserve"> directory are the same as </w:t>
      </w:r>
      <w:r w:rsidRPr="00496DBC">
        <w:rPr>
          <w:rFonts w:ascii="Courier New" w:hAnsi="Courier New" w:cs="Courier New"/>
        </w:rPr>
        <w:t>/ROI</w:t>
      </w:r>
      <w:r w:rsidRPr="00496DBC">
        <w:t>.</w:t>
      </w:r>
    </w:p>
    <w:p w14:paraId="5C73D323" w14:textId="746E061F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>
        <w:t>A device driver named “none” represents a file system that cannot be manipulated as a regular file</w:t>
      </w:r>
      <w:r w:rsidR="0062130D">
        <w:t xml:space="preserve"> </w:t>
      </w:r>
      <w:r>
        <w:t>system.</w:t>
      </w:r>
    </w:p>
    <w:p w14:paraId="6277D62E" w14:textId="77777777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 w:rsidRPr="00A42AA6">
        <w:rPr>
          <w:rFonts w:ascii="Courier New" w:hAnsi="Courier New" w:cs="Courier New"/>
        </w:rPr>
        <w:t>/dev/</w:t>
      </w:r>
      <w:r>
        <w:rPr>
          <w:rFonts w:ascii="Courier New" w:hAnsi="Courier New" w:cs="Courier New"/>
        </w:rPr>
        <w:t>root</w:t>
      </w:r>
      <w:r>
        <w:t xml:space="preserve"> is the file system on the host that points to </w:t>
      </w:r>
      <w:r w:rsidRPr="0062130D">
        <w:rPr>
          <w:rFonts w:ascii="Courier New" w:hAnsi="Courier New" w:cs="Courier New"/>
        </w:rPr>
        <w:t>/</w:t>
      </w:r>
      <w:r>
        <w:t xml:space="preserve"> and </w:t>
      </w:r>
      <w:r w:rsidRPr="0062130D">
        <w:rPr>
          <w:rFonts w:ascii="Courier New" w:hAnsi="Courier New" w:cs="Courier New"/>
        </w:rPr>
        <w:t>/ROI</w:t>
      </w:r>
      <w:r>
        <w:t xml:space="preserve"> in the container.</w:t>
      </w:r>
    </w:p>
    <w:p w14:paraId="2A609534" w14:textId="3BEDC740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 w:rsidRPr="00496DBC">
        <w:t xml:space="preserve">In the bottom window, execute: </w:t>
      </w:r>
      <w:r w:rsidRPr="0062130D">
        <w:rPr>
          <w:rFonts w:ascii="Courier New" w:hAnsi="Courier New" w:cs="Courier New"/>
          <w:bCs/>
        </w:rPr>
        <w:t>docker inspect ROI | less</w:t>
      </w:r>
    </w:p>
    <w:p w14:paraId="5648B458" w14:textId="3F648692" w:rsidR="0025121A" w:rsidRPr="008B3DC9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>Remember that ROI is the name of the running container</w:t>
      </w:r>
      <w:r w:rsidR="00260B6F">
        <w:t>.</w:t>
      </w:r>
    </w:p>
    <w:p w14:paraId="3E3B869C" w14:textId="480DBC91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 xml:space="preserve">Search for “Mounts”: </w:t>
      </w:r>
      <w:r w:rsidRPr="00477276">
        <w:rPr>
          <w:rFonts w:ascii="Courier New" w:hAnsi="Courier New" w:cs="Courier New"/>
        </w:rPr>
        <w:t>/Mounts&lt;</w:t>
      </w:r>
      <w:proofErr w:type="spellStart"/>
      <w:r w:rsidRPr="00477276">
        <w:rPr>
          <w:rFonts w:ascii="Courier New" w:hAnsi="Courier New" w:cs="Courier New"/>
        </w:rPr>
        <w:t>cr</w:t>
      </w:r>
      <w:proofErr w:type="spellEnd"/>
      <w:r w:rsidRPr="00477276">
        <w:rPr>
          <w:rFonts w:ascii="Courier New" w:hAnsi="Courier New" w:cs="Courier New"/>
        </w:rPr>
        <w:t>&gt;</w:t>
      </w:r>
      <w:r w:rsidR="007957FE" w:rsidRPr="00D406C9">
        <w:t>.</w:t>
      </w:r>
    </w:p>
    <w:p w14:paraId="0CA7E511" w14:textId="77777777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</w:pPr>
      <w:r>
        <w:t>Y</w:t>
      </w:r>
      <w:r w:rsidRPr="00B34CE2">
        <w:t>ou should see something similar to:</w:t>
      </w:r>
    </w:p>
    <w:p w14:paraId="200B8137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1C9021E" wp14:editId="2172BF02">
            <wp:extent cx="5773783" cy="1618305"/>
            <wp:effectExtent l="19050" t="19050" r="17780" b="203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121" cy="164082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468CBC2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he </w:t>
      </w:r>
      <w:r>
        <w:rPr>
          <w:rFonts w:ascii="Courier New" w:hAnsi="Courier New" w:cs="Courier New"/>
        </w:rPr>
        <w:t>"RW</w:t>
      </w:r>
      <w:r w:rsidRPr="00A12E68">
        <w:rPr>
          <w:rFonts w:ascii="Courier New" w:hAnsi="Courier New" w:cs="Courier New"/>
        </w:rPr>
        <w:t>": true</w:t>
      </w:r>
      <w:r>
        <w:t xml:space="preserve"> entry means the volume was mounted for reading and writing. </w:t>
      </w:r>
    </w:p>
    <w:p w14:paraId="735DB4D4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o have a volume be read-only, add </w:t>
      </w:r>
      <w:r w:rsidRPr="0062130D">
        <w:rPr>
          <w:rFonts w:ascii="Courier New" w:hAnsi="Courier New" w:cs="Courier New"/>
          <w:bCs/>
        </w:rPr>
        <w:t>:</w:t>
      </w:r>
      <w:proofErr w:type="spellStart"/>
      <w:r w:rsidRPr="0062130D">
        <w:rPr>
          <w:rFonts w:ascii="Courier New" w:hAnsi="Courier New" w:cs="Courier New"/>
          <w:bCs/>
        </w:rPr>
        <w:t>ro</w:t>
      </w:r>
      <w:proofErr w:type="spellEnd"/>
      <w:r>
        <w:t xml:space="preserve"> to the end of the directory specification; for example, </w:t>
      </w:r>
      <w:r w:rsidRPr="008330BE">
        <w:rPr>
          <w:rFonts w:ascii="Courier New" w:hAnsi="Courier New" w:cs="Courier New"/>
        </w:rPr>
        <w:t>-v /</w:t>
      </w:r>
      <w:proofErr w:type="spellStart"/>
      <w:r w:rsidRPr="008330BE">
        <w:rPr>
          <w:rFonts w:ascii="Courier New" w:hAnsi="Courier New" w:cs="Courier New"/>
        </w:rPr>
        <w:t>ROI:ro</w:t>
      </w:r>
      <w:proofErr w:type="spellEnd"/>
      <w:r>
        <w:t>, would be mounted read-</w:t>
      </w:r>
      <w:r w:rsidRPr="00B34CE2">
        <w:t xml:space="preserve">only and </w:t>
      </w:r>
      <w:r>
        <w:rPr>
          <w:rFonts w:ascii="Courier New" w:hAnsi="Courier New" w:cs="Courier New"/>
        </w:rPr>
        <w:t>"RW"</w:t>
      </w:r>
      <w:r w:rsidRPr="00B34CE2">
        <w:t xml:space="preserve"> would be </w:t>
      </w:r>
      <w:r w:rsidRPr="00830BE9">
        <w:rPr>
          <w:rFonts w:ascii="Courier New" w:hAnsi="Courier New" w:cs="Courier New"/>
        </w:rPr>
        <w:t>false</w:t>
      </w:r>
      <w:r w:rsidRPr="00091C59">
        <w:t xml:space="preserve"> in the listing produced by </w:t>
      </w:r>
      <w:r w:rsidRPr="00646C2D">
        <w:rPr>
          <w:rFonts w:ascii="Courier New" w:hAnsi="Courier New" w:cs="Courier New"/>
        </w:rPr>
        <w:t>docker inspect</w:t>
      </w:r>
      <w:r w:rsidRPr="00B34CE2">
        <w:t>.</w:t>
      </w:r>
    </w:p>
    <w:p w14:paraId="18BD0D6A" w14:textId="77777777" w:rsidR="00F701A5" w:rsidRDefault="00F701A5">
      <w:pPr>
        <w:rPr>
          <w:rFonts w:cs="Tahoma"/>
        </w:rPr>
      </w:pPr>
      <w:r>
        <w:br w:type="page"/>
      </w:r>
    </w:p>
    <w:p w14:paraId="6CEF23D2" w14:textId="0F6109AE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lastRenderedPageBreak/>
        <w:t>Notice the Destination and Source for the volume.</w:t>
      </w:r>
    </w:p>
    <w:p w14:paraId="2D3E2467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t>Exit from command.</w:t>
      </w:r>
    </w:p>
    <w:p w14:paraId="440759A9" w14:textId="17D3EF01" w:rsidR="0025121A" w:rsidRPr="00B34CE2" w:rsidRDefault="0025121A" w:rsidP="004D601E">
      <w:pPr>
        <w:pStyle w:val="ListParagraph"/>
        <w:numPr>
          <w:ilvl w:val="0"/>
          <w:numId w:val="19"/>
        </w:numPr>
        <w:spacing w:before="120" w:line="259" w:lineRule="auto"/>
        <w:ind w:left="450" w:right="810" w:hanging="450"/>
        <w:contextualSpacing w:val="0"/>
      </w:pPr>
      <w:r>
        <w:t>Exit from Container ROI.</w:t>
      </w:r>
    </w:p>
    <w:bookmarkEnd w:id="8"/>
    <w:bookmarkEnd w:id="9"/>
    <w:bookmarkEnd w:id="10"/>
    <w:p w14:paraId="0C261886" w14:textId="77777777" w:rsidR="0062130D" w:rsidRDefault="0062130D" w:rsidP="0062130D">
      <w:pPr>
        <w:pStyle w:val="NumberedStep"/>
        <w:numPr>
          <w:ilvl w:val="0"/>
          <w:numId w:val="0"/>
        </w:numPr>
        <w:rPr>
          <w:b/>
          <w:bCs/>
        </w:rPr>
      </w:pPr>
    </w:p>
    <w:bookmarkEnd w:id="4"/>
    <w:p w14:paraId="012B9A74" w14:textId="17F626BB" w:rsidR="0025121A" w:rsidRPr="007C62C7" w:rsidRDefault="0025121A" w:rsidP="005419FB">
      <w:pPr>
        <w:rPr>
          <w:rFonts w:cs="Tahoma"/>
          <w:b/>
          <w:bCs/>
          <w:color w:val="000000" w:themeColor="text1"/>
          <w:szCs w:val="16"/>
          <w:lang w:eastAsia="ar-SA"/>
        </w:rPr>
      </w:pPr>
    </w:p>
    <w:sectPr w:rsidR="0025121A" w:rsidRPr="007C62C7" w:rsidSect="006F69E8">
      <w:headerReference w:type="default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pgBorders w:offsetFrom="page">
        <w:top w:val="none" w:sz="0" w:space="13" w:color="000000" w:shadow="1"/>
        <w:left w:val="none" w:sz="0" w:space="13" w:color="000000" w:shadow="1"/>
        <w:bottom w:val="none" w:sz="0" w:space="7" w:color="000000" w:shadow="1"/>
        <w:right w:val="none" w:sz="0" w:space="6" w:color="000000" w:shadow="1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27612" w14:textId="77777777" w:rsidR="00FF5442" w:rsidRDefault="00FF5442">
      <w:r>
        <w:separator/>
      </w:r>
    </w:p>
  </w:endnote>
  <w:endnote w:type="continuationSeparator" w:id="0">
    <w:p w14:paraId="7F50FAF7" w14:textId="77777777" w:rsidR="00FF5442" w:rsidRDefault="00FF5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Liberation Sans">
    <w:altName w:val="Arial"/>
    <w:charset w:val="00"/>
    <w:family w:val="swiss"/>
    <w:pitch w:val="variable"/>
  </w:font>
  <w:font w:name="DejaVu Sans">
    <w:altName w:val="Microsoft Sans Serif"/>
    <w:charset w:val="00"/>
    <w:family w:val="swiss"/>
    <w:pitch w:val="variable"/>
    <w:sig w:usb0="E7002EFF" w:usb1="D200FDFF" w:usb2="0A046029" w:usb3="00000000" w:csb0="000001FF" w:csb1="00000000"/>
  </w:font>
  <w:font w:name="Sans Serif 10cpi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﷽﷽﷽﷽﷽﷽"/>
    <w:charset w:val="00"/>
    <w:family w:val="swiss"/>
    <w:pitch w:val="variable"/>
    <w:sig w:usb0="E00002FF" w:usb1="5200205F" w:usb2="00A0C000" w:usb3="00000000" w:csb0="0000019F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﷽﷽﷽﷽﷽﷽﷽﷽New"/>
    <w:charset w:val="4D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E8710" w14:textId="1022D832" w:rsidR="00713E15" w:rsidRDefault="00713E15" w:rsidP="00D76221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noProof/>
        <w:sz w:val="20"/>
      </w:rPr>
      <w:t>ii</w:t>
    </w:r>
    <w:r>
      <w:rPr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3FFC6" w14:textId="1E33B849" w:rsidR="00713E15" w:rsidRDefault="00713E15" w:rsidP="006F156E">
    <w:pPr>
      <w:pStyle w:val="Footer"/>
      <w:jc w:val="center"/>
    </w:pPr>
    <w:r>
      <w:rPr>
        <w:sz w:val="20"/>
      </w:rPr>
      <w:t>Dock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6854" w14:textId="5012E742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160E6" w14:textId="53A6DABA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43E1" w14:textId="4241B1B0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614F3" w14:textId="56ACC205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CE3E6" w14:textId="77777777" w:rsidR="00FF5442" w:rsidRDefault="00FF5442">
      <w:r>
        <w:separator/>
      </w:r>
    </w:p>
  </w:footnote>
  <w:footnote w:type="continuationSeparator" w:id="0">
    <w:p w14:paraId="206D4127" w14:textId="77777777" w:rsidR="00FF5442" w:rsidRDefault="00FF5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37503" w14:textId="3511B709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1584" behindDoc="0" locked="0" layoutInCell="1" allowOverlap="1" wp14:anchorId="2E81787A" wp14:editId="03A79B3B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15" name="Picture 15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698CB8F2" w14:textId="77777777" w:rsidR="00713E15" w:rsidRDefault="00713E15" w:rsidP="0055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8279C" w14:textId="0C40906C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6704" behindDoc="0" locked="0" layoutInCell="1" allowOverlap="1" wp14:anchorId="7DB64868" wp14:editId="23F12A9F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6" name="Picture 36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6F4631C" w14:textId="77777777" w:rsidR="00713E15" w:rsidRDefault="00713E15" w:rsidP="005539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9D9CE" w14:textId="03563004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3632" behindDoc="0" locked="0" layoutInCell="1" allowOverlap="1" wp14:anchorId="68CBD66E" wp14:editId="1C7CB451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4" name="Picture 34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D158D26" w14:textId="77777777" w:rsidR="00713E15" w:rsidRDefault="00713E15" w:rsidP="005539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E9EAE" w14:textId="3C9C12FB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6944" behindDoc="0" locked="0" layoutInCell="1" allowOverlap="1" wp14:anchorId="6AD8FDF3" wp14:editId="4A9106DE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60" name="Picture 60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5AA4569" w14:textId="77777777" w:rsidR="00713E15" w:rsidRDefault="00713E15" w:rsidP="0055394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E373C" w14:textId="01C7ADA5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2848" behindDoc="0" locked="0" layoutInCell="1" allowOverlap="1" wp14:anchorId="61E1B94D" wp14:editId="645D3E2C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7" name="Picture 37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1409EC0A" w14:textId="77777777" w:rsidR="00713E15" w:rsidRDefault="00713E15" w:rsidP="00553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CADF09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15pt;height:15pt" o:bullet="t">
        <v:imagedata r:id="rId1" o:title="BD15056_"/>
      </v:shape>
    </w:pict>
  </w:numPicBullet>
  <w:abstractNum w:abstractNumId="0" w15:restartNumberingAfterBreak="0">
    <w:nsid w:val="038538EB"/>
    <w:multiLevelType w:val="hybridMultilevel"/>
    <w:tmpl w:val="E2C8A6C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61B31"/>
    <w:multiLevelType w:val="multilevel"/>
    <w:tmpl w:val="AFB2D5B2"/>
    <w:lvl w:ilvl="0">
      <w:start w:val="1"/>
      <w:numFmt w:val="decimal"/>
      <w:pStyle w:val="NumberedStep"/>
      <w:lvlText w:val="%1."/>
      <w:lvlJc w:val="right"/>
      <w:pPr>
        <w:ind w:left="90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72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" w15:restartNumberingAfterBreak="0">
    <w:nsid w:val="08997E49"/>
    <w:multiLevelType w:val="hybridMultilevel"/>
    <w:tmpl w:val="350EE914"/>
    <w:lvl w:ilvl="0" w:tplc="3E6880E2">
      <w:start w:val="1"/>
      <w:numFmt w:val="decimal"/>
      <w:pStyle w:val="Step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94A83"/>
    <w:multiLevelType w:val="hybridMultilevel"/>
    <w:tmpl w:val="93DE4036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B">
      <w:start w:val="1"/>
      <w:numFmt w:val="lowerRoman"/>
      <w:lvlText w:val="%2."/>
      <w:lvlJc w:val="righ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D0C2586"/>
    <w:multiLevelType w:val="hybridMultilevel"/>
    <w:tmpl w:val="1AACBD56"/>
    <w:lvl w:ilvl="0" w:tplc="B9383024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328B3"/>
    <w:multiLevelType w:val="multilevel"/>
    <w:tmpl w:val="B97072D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6" w15:restartNumberingAfterBreak="0">
    <w:nsid w:val="10025514"/>
    <w:multiLevelType w:val="hybridMultilevel"/>
    <w:tmpl w:val="6CBCFF74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68C82236">
      <w:start w:val="1"/>
      <w:numFmt w:val="lowerLetter"/>
      <w:lvlText w:val="%2."/>
      <w:lvlJc w:val="left"/>
      <w:pPr>
        <w:ind w:left="12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17">
      <w:start w:val="1"/>
      <w:numFmt w:val="lowerLetter"/>
      <w:lvlText w:val="%4)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4732237"/>
    <w:multiLevelType w:val="multilevel"/>
    <w:tmpl w:val="1494B146"/>
    <w:lvl w:ilvl="0">
      <w:start w:val="1"/>
      <w:numFmt w:val="decimal"/>
      <w:pStyle w:val="NumberedCode"/>
      <w:lvlText w:val="%1"/>
      <w:lvlJc w:val="right"/>
      <w:pPr>
        <w:tabs>
          <w:tab w:val="num" w:pos="1800"/>
        </w:tabs>
        <w:ind w:left="1656" w:hanging="21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8" w15:restartNumberingAfterBreak="0">
    <w:nsid w:val="147E6052"/>
    <w:multiLevelType w:val="multilevel"/>
    <w:tmpl w:val="3EF82F3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9" w15:restartNumberingAfterBreak="0">
    <w:nsid w:val="15E362BC"/>
    <w:multiLevelType w:val="hybridMultilevel"/>
    <w:tmpl w:val="C3E261B6"/>
    <w:lvl w:ilvl="0" w:tplc="3AB2526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E1F29C8E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E7F94"/>
    <w:multiLevelType w:val="multilevel"/>
    <w:tmpl w:val="F0488DA4"/>
    <w:lvl w:ilvl="0">
      <w:start w:val="1"/>
      <w:numFmt w:val="decimal"/>
      <w:pStyle w:val="Numberedtag"/>
      <w:lvlText w:val="%1"/>
      <w:lvlJc w:val="right"/>
      <w:pPr>
        <w:tabs>
          <w:tab w:val="num" w:pos="1520"/>
        </w:tabs>
        <w:ind w:left="1296" w:hanging="216"/>
      </w:pPr>
      <w:rPr>
        <w:rFonts w:ascii="Courier New" w:hAnsi="Courier New" w:hint="default"/>
        <w:b w:val="0"/>
        <w:i w:val="0"/>
        <w:color w:val="auto"/>
        <w:sz w:val="22"/>
        <w:u w:val="none"/>
      </w:rPr>
    </w:lvl>
    <w:lvl w:ilvl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920"/>
        </w:tabs>
        <w:ind w:left="29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60"/>
        </w:tabs>
        <w:ind w:left="43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80"/>
        </w:tabs>
        <w:ind w:left="50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520"/>
        </w:tabs>
        <w:ind w:left="65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40"/>
        </w:tabs>
        <w:ind w:left="7240" w:hanging="360"/>
      </w:pPr>
      <w:rPr>
        <w:rFonts w:hint="default"/>
      </w:rPr>
    </w:lvl>
  </w:abstractNum>
  <w:abstractNum w:abstractNumId="11" w15:restartNumberingAfterBreak="0">
    <w:nsid w:val="22415DEB"/>
    <w:multiLevelType w:val="hybridMultilevel"/>
    <w:tmpl w:val="6A189558"/>
    <w:lvl w:ilvl="0" w:tplc="F8C8B7E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4"/>
        <w:szCs w:val="28"/>
      </w:rPr>
    </w:lvl>
    <w:lvl w:ilvl="1" w:tplc="D908853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C7F37"/>
    <w:multiLevelType w:val="multilevel"/>
    <w:tmpl w:val="2C8A2624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Tahoma" w:hAnsi="Tahoma" w:cs="Tahoma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512"/>
        </w:tabs>
        <w:ind w:left="1512" w:hanging="864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024"/>
        </w:tabs>
        <w:ind w:left="3024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3" w15:restartNumberingAfterBreak="0">
    <w:nsid w:val="2DD577C8"/>
    <w:multiLevelType w:val="hybridMultilevel"/>
    <w:tmpl w:val="E3C2224A"/>
    <w:lvl w:ilvl="0" w:tplc="27BA564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826F6"/>
    <w:multiLevelType w:val="hybridMultilevel"/>
    <w:tmpl w:val="05EA28FC"/>
    <w:lvl w:ilvl="0" w:tplc="735E3610">
      <w:start w:val="7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EA4E56A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54AB5"/>
    <w:multiLevelType w:val="hybridMultilevel"/>
    <w:tmpl w:val="80C81A7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4FC58EC"/>
    <w:multiLevelType w:val="multilevel"/>
    <w:tmpl w:val="06428EB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7" w15:restartNumberingAfterBreak="0">
    <w:nsid w:val="37BB4C21"/>
    <w:multiLevelType w:val="hybridMultilevel"/>
    <w:tmpl w:val="D66A1884"/>
    <w:lvl w:ilvl="0" w:tplc="0409000F">
      <w:start w:val="1"/>
      <w:numFmt w:val="decimal"/>
      <w:pStyle w:val="Style10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87F11"/>
    <w:multiLevelType w:val="hybridMultilevel"/>
    <w:tmpl w:val="EA50868A"/>
    <w:lvl w:ilvl="0" w:tplc="4EB4C64A">
      <w:start w:val="1"/>
      <w:numFmt w:val="lowerRoman"/>
      <w:lvlText w:val="%1."/>
      <w:lvlJc w:val="right"/>
      <w:pPr>
        <w:ind w:left="1980" w:hanging="18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37C2A"/>
    <w:multiLevelType w:val="hybridMultilevel"/>
    <w:tmpl w:val="E6A4CD8C"/>
    <w:lvl w:ilvl="0" w:tplc="EF5EA276">
      <w:start w:val="1"/>
      <w:numFmt w:val="decimal"/>
      <w:pStyle w:val="NumberedSteps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A6F3D"/>
    <w:multiLevelType w:val="hybridMultilevel"/>
    <w:tmpl w:val="A85A234C"/>
    <w:lvl w:ilvl="0" w:tplc="508A0C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547B4"/>
    <w:multiLevelType w:val="hybridMultilevel"/>
    <w:tmpl w:val="735880EC"/>
    <w:lvl w:ilvl="0" w:tplc="4CF6037A">
      <w:start w:val="3"/>
      <w:numFmt w:val="lowerLetter"/>
      <w:lvlText w:val="%1."/>
      <w:lvlJc w:val="left"/>
      <w:pPr>
        <w:ind w:left="1513" w:hanging="360"/>
      </w:pPr>
      <w:rPr>
        <w:rFonts w:ascii="Tahoma" w:hAnsi="Tahoma" w:cs="Tahoma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22" w15:restartNumberingAfterBreak="0">
    <w:nsid w:val="47A248AC"/>
    <w:multiLevelType w:val="multilevel"/>
    <w:tmpl w:val="F190BA5A"/>
    <w:lvl w:ilvl="0">
      <w:start w:val="5"/>
      <w:numFmt w:val="decimal"/>
      <w:lvlText w:val="%1."/>
      <w:lvlJc w:val="left"/>
      <w:pPr>
        <w:tabs>
          <w:tab w:val="num" w:pos="1008"/>
        </w:tabs>
        <w:ind w:left="1008" w:hanging="288"/>
      </w:pPr>
      <w:rPr>
        <w:rFonts w:hint="default"/>
        <w:b w:val="0"/>
      </w:rPr>
    </w:lvl>
    <w:lvl w:ilvl="1">
      <w:start w:val="1"/>
      <w:numFmt w:val="lowerRoman"/>
      <w:lvlText w:val="%2."/>
      <w:lvlJc w:val="righ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384"/>
        </w:tabs>
        <w:ind w:left="338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176"/>
        </w:tabs>
        <w:ind w:left="417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9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60" w:hanging="360"/>
      </w:pPr>
      <w:rPr>
        <w:rFonts w:ascii="Tahoma" w:hAnsi="Tahoma" w:cs="Tahoma" w:hint="default"/>
      </w:rPr>
    </w:lvl>
    <w:lvl w:ilvl="8">
      <w:start w:val="1"/>
      <w:numFmt w:val="lowerRoman"/>
      <w:lvlText w:val="%9."/>
      <w:lvlJc w:val="right"/>
      <w:pPr>
        <w:ind w:left="10080" w:hanging="180"/>
      </w:pPr>
      <w:rPr>
        <w:rFonts w:hint="default"/>
      </w:rPr>
    </w:lvl>
  </w:abstractNum>
  <w:abstractNum w:abstractNumId="23" w15:restartNumberingAfterBreak="0">
    <w:nsid w:val="49686B70"/>
    <w:multiLevelType w:val="hybridMultilevel"/>
    <w:tmpl w:val="2D5EC04A"/>
    <w:lvl w:ilvl="0" w:tplc="EFCAD870">
      <w:start w:val="1"/>
      <w:numFmt w:val="bullet"/>
      <w:pStyle w:val="Bulletedtex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97203"/>
    <w:multiLevelType w:val="hybridMultilevel"/>
    <w:tmpl w:val="45A64C28"/>
    <w:lvl w:ilvl="0" w:tplc="69985666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F57E91"/>
    <w:multiLevelType w:val="hybridMultilevel"/>
    <w:tmpl w:val="8F8A0E50"/>
    <w:lvl w:ilvl="0" w:tplc="8AFC4F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2579DE"/>
    <w:multiLevelType w:val="hybridMultilevel"/>
    <w:tmpl w:val="1E12008A"/>
    <w:lvl w:ilvl="0" w:tplc="359883E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C02BD2"/>
    <w:multiLevelType w:val="hybridMultilevel"/>
    <w:tmpl w:val="E90C2C3E"/>
    <w:lvl w:ilvl="0" w:tplc="9D706C60">
      <w:start w:val="1"/>
      <w:numFmt w:val="decimal"/>
      <w:lvlText w:val="%1."/>
      <w:lvlJc w:val="left"/>
      <w:pPr>
        <w:ind w:left="1260" w:hanging="360"/>
      </w:pPr>
      <w:rPr>
        <w:rFonts w:asciiTheme="minorHAnsi" w:hAnsiTheme="minorHAnsi" w:cstheme="minorHAns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16D7C"/>
    <w:multiLevelType w:val="multilevel"/>
    <w:tmpl w:val="C950BB26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29" w15:restartNumberingAfterBreak="0">
    <w:nsid w:val="5BA87B96"/>
    <w:multiLevelType w:val="hybridMultilevel"/>
    <w:tmpl w:val="47120A6C"/>
    <w:lvl w:ilvl="0" w:tplc="65F4DAEC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E61F86"/>
    <w:multiLevelType w:val="hybridMultilevel"/>
    <w:tmpl w:val="15EA2C64"/>
    <w:lvl w:ilvl="0" w:tplc="0AD4CBB2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6D90AFA2">
      <w:start w:val="1"/>
      <w:numFmt w:val="lowerLetter"/>
      <w:lvlText w:val="%2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2" w:tplc="610429E4">
      <w:start w:val="1"/>
      <w:numFmt w:val="lowerRoman"/>
      <w:lvlText w:val="%3."/>
      <w:lvlJc w:val="right"/>
      <w:pPr>
        <w:ind w:left="1980" w:hanging="180"/>
      </w:pPr>
      <w:rPr>
        <w:rFonts w:ascii="Tahoma" w:hAnsi="Tahoma" w:cs="Tahoma" w:hint="default"/>
      </w:r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5ECB5960"/>
    <w:multiLevelType w:val="hybridMultilevel"/>
    <w:tmpl w:val="78D4E614"/>
    <w:lvl w:ilvl="0" w:tplc="7F98517E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BBF2D190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  <w:bCs/>
      </w:rPr>
    </w:lvl>
    <w:lvl w:ilvl="2" w:tplc="6EF40BFE">
      <w:start w:val="1"/>
      <w:numFmt w:val="lowerRoman"/>
      <w:lvlText w:val="%3."/>
      <w:lvlJc w:val="right"/>
      <w:pPr>
        <w:ind w:left="2160" w:hanging="180"/>
      </w:pPr>
      <w:rPr>
        <w:rFonts w:asciiTheme="minorHAnsi" w:hAnsiTheme="minorHAnsi" w:cstheme="minorHAnsi" w:hint="default"/>
        <w:b w:val="0"/>
      </w:r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E4E0F"/>
    <w:multiLevelType w:val="hybridMultilevel"/>
    <w:tmpl w:val="8230F532"/>
    <w:lvl w:ilvl="0" w:tplc="7E68D34C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F17B74"/>
    <w:multiLevelType w:val="multilevel"/>
    <w:tmpl w:val="F1A2706A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34" w15:restartNumberingAfterBreak="0">
    <w:nsid w:val="625C38B9"/>
    <w:multiLevelType w:val="hybridMultilevel"/>
    <w:tmpl w:val="A00A291A"/>
    <w:lvl w:ilvl="0" w:tplc="24B49594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731C4E"/>
    <w:multiLevelType w:val="hybridMultilevel"/>
    <w:tmpl w:val="BEAEB92E"/>
    <w:lvl w:ilvl="0" w:tplc="9B6646FA">
      <w:start w:val="4"/>
      <w:numFmt w:val="decimal"/>
      <w:lvlText w:val="%1."/>
      <w:lvlJc w:val="left"/>
      <w:pPr>
        <w:ind w:left="808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28" w:hanging="360"/>
      </w:pPr>
    </w:lvl>
    <w:lvl w:ilvl="2" w:tplc="0409001B" w:tentative="1">
      <w:start w:val="1"/>
      <w:numFmt w:val="lowerRoman"/>
      <w:lvlText w:val="%3."/>
      <w:lvlJc w:val="right"/>
      <w:pPr>
        <w:ind w:left="2248" w:hanging="180"/>
      </w:pPr>
    </w:lvl>
    <w:lvl w:ilvl="3" w:tplc="0409000F" w:tentative="1">
      <w:start w:val="1"/>
      <w:numFmt w:val="decimal"/>
      <w:lvlText w:val="%4."/>
      <w:lvlJc w:val="left"/>
      <w:pPr>
        <w:ind w:left="2968" w:hanging="360"/>
      </w:pPr>
    </w:lvl>
    <w:lvl w:ilvl="4" w:tplc="04090019" w:tentative="1">
      <w:start w:val="1"/>
      <w:numFmt w:val="lowerLetter"/>
      <w:lvlText w:val="%5."/>
      <w:lvlJc w:val="left"/>
      <w:pPr>
        <w:ind w:left="3688" w:hanging="360"/>
      </w:pPr>
    </w:lvl>
    <w:lvl w:ilvl="5" w:tplc="0409001B" w:tentative="1">
      <w:start w:val="1"/>
      <w:numFmt w:val="lowerRoman"/>
      <w:lvlText w:val="%6."/>
      <w:lvlJc w:val="right"/>
      <w:pPr>
        <w:ind w:left="4408" w:hanging="180"/>
      </w:pPr>
    </w:lvl>
    <w:lvl w:ilvl="6" w:tplc="0409000F" w:tentative="1">
      <w:start w:val="1"/>
      <w:numFmt w:val="decimal"/>
      <w:lvlText w:val="%7."/>
      <w:lvlJc w:val="left"/>
      <w:pPr>
        <w:ind w:left="5128" w:hanging="360"/>
      </w:pPr>
    </w:lvl>
    <w:lvl w:ilvl="7" w:tplc="04090019" w:tentative="1">
      <w:start w:val="1"/>
      <w:numFmt w:val="lowerLetter"/>
      <w:lvlText w:val="%8."/>
      <w:lvlJc w:val="left"/>
      <w:pPr>
        <w:ind w:left="5848" w:hanging="360"/>
      </w:pPr>
    </w:lvl>
    <w:lvl w:ilvl="8" w:tplc="04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36" w15:restartNumberingAfterBreak="0">
    <w:nsid w:val="6AD252EC"/>
    <w:multiLevelType w:val="hybridMultilevel"/>
    <w:tmpl w:val="4A0E6408"/>
    <w:lvl w:ilvl="0" w:tplc="FCB2F720">
      <w:start w:val="1"/>
      <w:numFmt w:val="lowerLetter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A1473"/>
    <w:multiLevelType w:val="hybridMultilevel"/>
    <w:tmpl w:val="9690C12E"/>
    <w:lvl w:ilvl="0" w:tplc="7FA8E700">
      <w:start w:val="1"/>
      <w:numFmt w:val="decimal"/>
      <w:pStyle w:val="Style4"/>
      <w:lvlText w:val="%1.)"/>
      <w:lvlJc w:val="left"/>
      <w:pPr>
        <w:tabs>
          <w:tab w:val="num" w:pos="1180"/>
        </w:tabs>
        <w:ind w:left="1180" w:hanging="460"/>
      </w:pPr>
      <w:rPr>
        <w:rFonts w:hint="default"/>
      </w:rPr>
    </w:lvl>
    <w:lvl w:ilvl="1" w:tplc="7EA04DEA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0142F3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4A2387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E48060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8A4B9E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22ADEF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94A72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76A8DB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2C3732E"/>
    <w:multiLevelType w:val="hybridMultilevel"/>
    <w:tmpl w:val="1B26E8B2"/>
    <w:lvl w:ilvl="0" w:tplc="C492B32A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A1F98"/>
    <w:multiLevelType w:val="hybridMultilevel"/>
    <w:tmpl w:val="FEB4DDCA"/>
    <w:lvl w:ilvl="0" w:tplc="AC38827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45DA4218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72983"/>
    <w:multiLevelType w:val="hybridMultilevel"/>
    <w:tmpl w:val="B35C469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7553C9F"/>
    <w:multiLevelType w:val="hybridMultilevel"/>
    <w:tmpl w:val="4EFA5CC0"/>
    <w:lvl w:ilvl="0" w:tplc="9BAC94B0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4149278">
    <w:abstractNumId w:val="17"/>
  </w:num>
  <w:num w:numId="2" w16cid:durableId="635985681">
    <w:abstractNumId w:val="2"/>
  </w:num>
  <w:num w:numId="3" w16cid:durableId="556086650">
    <w:abstractNumId w:val="37"/>
  </w:num>
  <w:num w:numId="4" w16cid:durableId="206797349">
    <w:abstractNumId w:val="1"/>
  </w:num>
  <w:num w:numId="5" w16cid:durableId="19140445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37010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486084">
    <w:abstractNumId w:val="23"/>
  </w:num>
  <w:num w:numId="8" w16cid:durableId="1146388401">
    <w:abstractNumId w:val="19"/>
  </w:num>
  <w:num w:numId="9" w16cid:durableId="938535">
    <w:abstractNumId w:val="25"/>
  </w:num>
  <w:num w:numId="10" w16cid:durableId="1064254770">
    <w:abstractNumId w:val="29"/>
  </w:num>
  <w:num w:numId="11" w16cid:durableId="460608698">
    <w:abstractNumId w:val="38"/>
  </w:num>
  <w:num w:numId="12" w16cid:durableId="324671022">
    <w:abstractNumId w:val="34"/>
  </w:num>
  <w:num w:numId="13" w16cid:durableId="606693736">
    <w:abstractNumId w:val="20"/>
  </w:num>
  <w:num w:numId="14" w16cid:durableId="735056256">
    <w:abstractNumId w:val="30"/>
  </w:num>
  <w:num w:numId="15" w16cid:durableId="911624097">
    <w:abstractNumId w:val="6"/>
  </w:num>
  <w:num w:numId="16" w16cid:durableId="226888070">
    <w:abstractNumId w:val="0"/>
  </w:num>
  <w:num w:numId="17" w16cid:durableId="192308539">
    <w:abstractNumId w:val="14"/>
  </w:num>
  <w:num w:numId="18" w16cid:durableId="1892959800">
    <w:abstractNumId w:val="39"/>
  </w:num>
  <w:num w:numId="19" w16cid:durableId="282468102">
    <w:abstractNumId w:val="11"/>
  </w:num>
  <w:num w:numId="20" w16cid:durableId="1432817745">
    <w:abstractNumId w:val="13"/>
  </w:num>
  <w:num w:numId="21" w16cid:durableId="2054383493">
    <w:abstractNumId w:val="27"/>
  </w:num>
  <w:num w:numId="22" w16cid:durableId="1576893915">
    <w:abstractNumId w:val="41"/>
  </w:num>
  <w:num w:numId="23" w16cid:durableId="367147241">
    <w:abstractNumId w:val="26"/>
  </w:num>
  <w:num w:numId="24" w16cid:durableId="456144678">
    <w:abstractNumId w:val="24"/>
  </w:num>
  <w:num w:numId="25" w16cid:durableId="736247181">
    <w:abstractNumId w:val="9"/>
  </w:num>
  <w:num w:numId="26" w16cid:durableId="551889027">
    <w:abstractNumId w:val="16"/>
  </w:num>
  <w:num w:numId="27" w16cid:durableId="1643844384">
    <w:abstractNumId w:val="36"/>
  </w:num>
  <w:num w:numId="28" w16cid:durableId="705175427">
    <w:abstractNumId w:val="5"/>
  </w:num>
  <w:num w:numId="29" w16cid:durableId="1050805908">
    <w:abstractNumId w:val="28"/>
  </w:num>
  <w:num w:numId="30" w16cid:durableId="2038311340">
    <w:abstractNumId w:val="21"/>
  </w:num>
  <w:num w:numId="31" w16cid:durableId="749035399">
    <w:abstractNumId w:val="8"/>
  </w:num>
  <w:num w:numId="32" w16cid:durableId="873620649">
    <w:abstractNumId w:val="35"/>
  </w:num>
  <w:num w:numId="33" w16cid:durableId="1511480810">
    <w:abstractNumId w:val="33"/>
  </w:num>
  <w:num w:numId="34" w16cid:durableId="1563953741">
    <w:abstractNumId w:val="22"/>
  </w:num>
  <w:num w:numId="35" w16cid:durableId="1706711425">
    <w:abstractNumId w:val="12"/>
  </w:num>
  <w:num w:numId="36" w16cid:durableId="1337802443">
    <w:abstractNumId w:val="31"/>
  </w:num>
  <w:num w:numId="37" w16cid:durableId="748038264">
    <w:abstractNumId w:val="40"/>
  </w:num>
  <w:num w:numId="38" w16cid:durableId="2105803097">
    <w:abstractNumId w:val="32"/>
  </w:num>
  <w:num w:numId="39" w16cid:durableId="1339505396">
    <w:abstractNumId w:val="18"/>
  </w:num>
  <w:num w:numId="40" w16cid:durableId="1579510216">
    <w:abstractNumId w:val="4"/>
  </w:num>
  <w:num w:numId="41" w16cid:durableId="895241177">
    <w:abstractNumId w:val="15"/>
  </w:num>
  <w:num w:numId="42" w16cid:durableId="737745593">
    <w:abstractNumId w:val="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TUzsTAyNjW0MLRU0lEKTi0uzszPAykwrAUA9eV2UiwAAAA="/>
  </w:docVars>
  <w:rsids>
    <w:rsidRoot w:val="00127C5E"/>
    <w:rsid w:val="00010DB8"/>
    <w:rsid w:val="000135CA"/>
    <w:rsid w:val="00016471"/>
    <w:rsid w:val="000173B9"/>
    <w:rsid w:val="00020C62"/>
    <w:rsid w:val="00022CE7"/>
    <w:rsid w:val="00022D32"/>
    <w:rsid w:val="0003114A"/>
    <w:rsid w:val="00032656"/>
    <w:rsid w:val="00032D69"/>
    <w:rsid w:val="000363D5"/>
    <w:rsid w:val="00043698"/>
    <w:rsid w:val="0004503D"/>
    <w:rsid w:val="00046577"/>
    <w:rsid w:val="00050D68"/>
    <w:rsid w:val="0005306A"/>
    <w:rsid w:val="00054FFB"/>
    <w:rsid w:val="0005526B"/>
    <w:rsid w:val="00064268"/>
    <w:rsid w:val="0006593D"/>
    <w:rsid w:val="0007373C"/>
    <w:rsid w:val="000737C3"/>
    <w:rsid w:val="00074B72"/>
    <w:rsid w:val="00076CFF"/>
    <w:rsid w:val="0008014E"/>
    <w:rsid w:val="000820C6"/>
    <w:rsid w:val="00083848"/>
    <w:rsid w:val="00083F5F"/>
    <w:rsid w:val="00083F8B"/>
    <w:rsid w:val="00086760"/>
    <w:rsid w:val="00091A6C"/>
    <w:rsid w:val="00095124"/>
    <w:rsid w:val="00096474"/>
    <w:rsid w:val="000A08F6"/>
    <w:rsid w:val="000A2409"/>
    <w:rsid w:val="000C3FD6"/>
    <w:rsid w:val="000C6E22"/>
    <w:rsid w:val="000C7F52"/>
    <w:rsid w:val="000D3839"/>
    <w:rsid w:val="000D6E4F"/>
    <w:rsid w:val="000E0972"/>
    <w:rsid w:val="000E28E7"/>
    <w:rsid w:val="000E597E"/>
    <w:rsid w:val="000F22C7"/>
    <w:rsid w:val="000F4877"/>
    <w:rsid w:val="000F62F6"/>
    <w:rsid w:val="000F7DD4"/>
    <w:rsid w:val="00107AB1"/>
    <w:rsid w:val="00114EF1"/>
    <w:rsid w:val="00117B73"/>
    <w:rsid w:val="00117C26"/>
    <w:rsid w:val="0012167C"/>
    <w:rsid w:val="00121B13"/>
    <w:rsid w:val="00121CBB"/>
    <w:rsid w:val="00121D56"/>
    <w:rsid w:val="00124C28"/>
    <w:rsid w:val="00127C5E"/>
    <w:rsid w:val="00137D37"/>
    <w:rsid w:val="001453D5"/>
    <w:rsid w:val="0014565F"/>
    <w:rsid w:val="00145B4B"/>
    <w:rsid w:val="00147560"/>
    <w:rsid w:val="00150ECA"/>
    <w:rsid w:val="00152D05"/>
    <w:rsid w:val="00153A63"/>
    <w:rsid w:val="00156C48"/>
    <w:rsid w:val="001578B7"/>
    <w:rsid w:val="00160F3C"/>
    <w:rsid w:val="00161F44"/>
    <w:rsid w:val="00162B43"/>
    <w:rsid w:val="00170E88"/>
    <w:rsid w:val="00174FD0"/>
    <w:rsid w:val="001774A8"/>
    <w:rsid w:val="001800F6"/>
    <w:rsid w:val="001827B2"/>
    <w:rsid w:val="001930A3"/>
    <w:rsid w:val="0019416B"/>
    <w:rsid w:val="0019538E"/>
    <w:rsid w:val="001A0629"/>
    <w:rsid w:val="001A37A8"/>
    <w:rsid w:val="001A3E8F"/>
    <w:rsid w:val="001A5962"/>
    <w:rsid w:val="001B0F66"/>
    <w:rsid w:val="001B16F1"/>
    <w:rsid w:val="001B42D9"/>
    <w:rsid w:val="001C2581"/>
    <w:rsid w:val="001C2794"/>
    <w:rsid w:val="001C3035"/>
    <w:rsid w:val="001C4180"/>
    <w:rsid w:val="001C437C"/>
    <w:rsid w:val="001C495D"/>
    <w:rsid w:val="001D377D"/>
    <w:rsid w:val="001D3F86"/>
    <w:rsid w:val="001D75CE"/>
    <w:rsid w:val="001E18B7"/>
    <w:rsid w:val="001E7385"/>
    <w:rsid w:val="001E7908"/>
    <w:rsid w:val="001F1684"/>
    <w:rsid w:val="002009B3"/>
    <w:rsid w:val="0020344D"/>
    <w:rsid w:val="00207169"/>
    <w:rsid w:val="00212BCC"/>
    <w:rsid w:val="0021763E"/>
    <w:rsid w:val="00217FB3"/>
    <w:rsid w:val="00223446"/>
    <w:rsid w:val="00225566"/>
    <w:rsid w:val="002260F2"/>
    <w:rsid w:val="00227CEE"/>
    <w:rsid w:val="002317A5"/>
    <w:rsid w:val="002334E9"/>
    <w:rsid w:val="00233725"/>
    <w:rsid w:val="002356EA"/>
    <w:rsid w:val="0023729B"/>
    <w:rsid w:val="0024024E"/>
    <w:rsid w:val="002412C2"/>
    <w:rsid w:val="002420F6"/>
    <w:rsid w:val="00242168"/>
    <w:rsid w:val="00246299"/>
    <w:rsid w:val="002505C9"/>
    <w:rsid w:val="0025121A"/>
    <w:rsid w:val="002523B5"/>
    <w:rsid w:val="00253546"/>
    <w:rsid w:val="0025389C"/>
    <w:rsid w:val="002541E4"/>
    <w:rsid w:val="002557BF"/>
    <w:rsid w:val="00260B6F"/>
    <w:rsid w:val="00264374"/>
    <w:rsid w:val="00264C2E"/>
    <w:rsid w:val="0027708F"/>
    <w:rsid w:val="00281907"/>
    <w:rsid w:val="0028372D"/>
    <w:rsid w:val="00283DAB"/>
    <w:rsid w:val="00287DB9"/>
    <w:rsid w:val="002916BE"/>
    <w:rsid w:val="00294815"/>
    <w:rsid w:val="00294D66"/>
    <w:rsid w:val="002A3096"/>
    <w:rsid w:val="002A5543"/>
    <w:rsid w:val="002B2D56"/>
    <w:rsid w:val="002B54AC"/>
    <w:rsid w:val="002D3C12"/>
    <w:rsid w:val="002D5E94"/>
    <w:rsid w:val="002D61B5"/>
    <w:rsid w:val="002E200D"/>
    <w:rsid w:val="002E39B9"/>
    <w:rsid w:val="002E626E"/>
    <w:rsid w:val="002F2DC0"/>
    <w:rsid w:val="002F341C"/>
    <w:rsid w:val="002F68DC"/>
    <w:rsid w:val="003109BA"/>
    <w:rsid w:val="0032072F"/>
    <w:rsid w:val="00323B39"/>
    <w:rsid w:val="00327F6A"/>
    <w:rsid w:val="00335354"/>
    <w:rsid w:val="003367E2"/>
    <w:rsid w:val="00340493"/>
    <w:rsid w:val="00341484"/>
    <w:rsid w:val="0034782F"/>
    <w:rsid w:val="00355E38"/>
    <w:rsid w:val="00356173"/>
    <w:rsid w:val="00362027"/>
    <w:rsid w:val="0036326D"/>
    <w:rsid w:val="0036468F"/>
    <w:rsid w:val="0036605B"/>
    <w:rsid w:val="0036621A"/>
    <w:rsid w:val="003674F1"/>
    <w:rsid w:val="00371708"/>
    <w:rsid w:val="00376D53"/>
    <w:rsid w:val="00384A31"/>
    <w:rsid w:val="00385C8D"/>
    <w:rsid w:val="00387287"/>
    <w:rsid w:val="00387BB5"/>
    <w:rsid w:val="00393175"/>
    <w:rsid w:val="0039489D"/>
    <w:rsid w:val="003A5980"/>
    <w:rsid w:val="003A62B8"/>
    <w:rsid w:val="003A6EB7"/>
    <w:rsid w:val="003B011D"/>
    <w:rsid w:val="003B0C42"/>
    <w:rsid w:val="003B1B96"/>
    <w:rsid w:val="003B3E99"/>
    <w:rsid w:val="003B4B90"/>
    <w:rsid w:val="003B6AB5"/>
    <w:rsid w:val="003D1BCE"/>
    <w:rsid w:val="003D2C51"/>
    <w:rsid w:val="003D2D92"/>
    <w:rsid w:val="003D427C"/>
    <w:rsid w:val="003E2EA9"/>
    <w:rsid w:val="003E3160"/>
    <w:rsid w:val="003E3A17"/>
    <w:rsid w:val="003E5808"/>
    <w:rsid w:val="003F54B6"/>
    <w:rsid w:val="003F6A43"/>
    <w:rsid w:val="003F7C32"/>
    <w:rsid w:val="00401940"/>
    <w:rsid w:val="00401ED1"/>
    <w:rsid w:val="0041503D"/>
    <w:rsid w:val="0042240D"/>
    <w:rsid w:val="00422469"/>
    <w:rsid w:val="00424A14"/>
    <w:rsid w:val="00431C75"/>
    <w:rsid w:val="00433F8E"/>
    <w:rsid w:val="00434C5E"/>
    <w:rsid w:val="004363D0"/>
    <w:rsid w:val="0043701B"/>
    <w:rsid w:val="00442460"/>
    <w:rsid w:val="0044461F"/>
    <w:rsid w:val="00446346"/>
    <w:rsid w:val="004470DF"/>
    <w:rsid w:val="00447C71"/>
    <w:rsid w:val="00451FB4"/>
    <w:rsid w:val="004527CD"/>
    <w:rsid w:val="004531DF"/>
    <w:rsid w:val="00462012"/>
    <w:rsid w:val="004643F8"/>
    <w:rsid w:val="00465170"/>
    <w:rsid w:val="0046686C"/>
    <w:rsid w:val="00472C2D"/>
    <w:rsid w:val="0048050C"/>
    <w:rsid w:val="004806CC"/>
    <w:rsid w:val="004814AB"/>
    <w:rsid w:val="00483F08"/>
    <w:rsid w:val="00484261"/>
    <w:rsid w:val="004857B4"/>
    <w:rsid w:val="00485C39"/>
    <w:rsid w:val="0049251D"/>
    <w:rsid w:val="00495E8A"/>
    <w:rsid w:val="004960BC"/>
    <w:rsid w:val="004A67EC"/>
    <w:rsid w:val="004B151D"/>
    <w:rsid w:val="004B2074"/>
    <w:rsid w:val="004B580B"/>
    <w:rsid w:val="004B5A50"/>
    <w:rsid w:val="004B5E4A"/>
    <w:rsid w:val="004C050B"/>
    <w:rsid w:val="004C3C59"/>
    <w:rsid w:val="004C66C4"/>
    <w:rsid w:val="004D0845"/>
    <w:rsid w:val="004D1C40"/>
    <w:rsid w:val="004D31D9"/>
    <w:rsid w:val="004D3C99"/>
    <w:rsid w:val="004D601E"/>
    <w:rsid w:val="004D6A36"/>
    <w:rsid w:val="004E601A"/>
    <w:rsid w:val="004E72D7"/>
    <w:rsid w:val="004F1A44"/>
    <w:rsid w:val="004F24A5"/>
    <w:rsid w:val="004F4F75"/>
    <w:rsid w:val="004F642A"/>
    <w:rsid w:val="004F6582"/>
    <w:rsid w:val="005001B8"/>
    <w:rsid w:val="0050067D"/>
    <w:rsid w:val="00501725"/>
    <w:rsid w:val="00502916"/>
    <w:rsid w:val="00502B36"/>
    <w:rsid w:val="0050522C"/>
    <w:rsid w:val="00507B57"/>
    <w:rsid w:val="0051077D"/>
    <w:rsid w:val="00511717"/>
    <w:rsid w:val="005118B9"/>
    <w:rsid w:val="005134CB"/>
    <w:rsid w:val="00514193"/>
    <w:rsid w:val="005158C0"/>
    <w:rsid w:val="00521B3D"/>
    <w:rsid w:val="00525847"/>
    <w:rsid w:val="00525911"/>
    <w:rsid w:val="0052734B"/>
    <w:rsid w:val="005275DE"/>
    <w:rsid w:val="00537287"/>
    <w:rsid w:val="005419FB"/>
    <w:rsid w:val="0054318A"/>
    <w:rsid w:val="00546EBF"/>
    <w:rsid w:val="00547564"/>
    <w:rsid w:val="00553947"/>
    <w:rsid w:val="0055403A"/>
    <w:rsid w:val="005624DD"/>
    <w:rsid w:val="00562E11"/>
    <w:rsid w:val="005658C9"/>
    <w:rsid w:val="005665DC"/>
    <w:rsid w:val="00567061"/>
    <w:rsid w:val="005671B2"/>
    <w:rsid w:val="00567FA3"/>
    <w:rsid w:val="0057150B"/>
    <w:rsid w:val="00574792"/>
    <w:rsid w:val="00576CBB"/>
    <w:rsid w:val="00580BF9"/>
    <w:rsid w:val="0058690F"/>
    <w:rsid w:val="005875EE"/>
    <w:rsid w:val="00591F45"/>
    <w:rsid w:val="00594730"/>
    <w:rsid w:val="00597C4C"/>
    <w:rsid w:val="005A160E"/>
    <w:rsid w:val="005B04EF"/>
    <w:rsid w:val="005B6674"/>
    <w:rsid w:val="005B773A"/>
    <w:rsid w:val="005B7879"/>
    <w:rsid w:val="005B7E88"/>
    <w:rsid w:val="005C063E"/>
    <w:rsid w:val="005C07C1"/>
    <w:rsid w:val="005D1A1B"/>
    <w:rsid w:val="005D3029"/>
    <w:rsid w:val="005D5F68"/>
    <w:rsid w:val="005D7107"/>
    <w:rsid w:val="005E04DF"/>
    <w:rsid w:val="005E43FB"/>
    <w:rsid w:val="005E63F9"/>
    <w:rsid w:val="005F7E09"/>
    <w:rsid w:val="00601CD2"/>
    <w:rsid w:val="00610337"/>
    <w:rsid w:val="00610660"/>
    <w:rsid w:val="006140D8"/>
    <w:rsid w:val="006165F5"/>
    <w:rsid w:val="0062037C"/>
    <w:rsid w:val="0062130D"/>
    <w:rsid w:val="00622D39"/>
    <w:rsid w:val="0062375C"/>
    <w:rsid w:val="00626C20"/>
    <w:rsid w:val="00630564"/>
    <w:rsid w:val="00633D8D"/>
    <w:rsid w:val="006351C9"/>
    <w:rsid w:val="00642938"/>
    <w:rsid w:val="006460FD"/>
    <w:rsid w:val="00651E10"/>
    <w:rsid w:val="0065600B"/>
    <w:rsid w:val="00660D59"/>
    <w:rsid w:val="00661434"/>
    <w:rsid w:val="006638EC"/>
    <w:rsid w:val="00670B2C"/>
    <w:rsid w:val="00670B85"/>
    <w:rsid w:val="00672AC9"/>
    <w:rsid w:val="00676246"/>
    <w:rsid w:val="00676A7D"/>
    <w:rsid w:val="00680253"/>
    <w:rsid w:val="00680924"/>
    <w:rsid w:val="0069071F"/>
    <w:rsid w:val="00690D25"/>
    <w:rsid w:val="00690D4B"/>
    <w:rsid w:val="00692EE7"/>
    <w:rsid w:val="0069387C"/>
    <w:rsid w:val="00696391"/>
    <w:rsid w:val="0069700E"/>
    <w:rsid w:val="006A273F"/>
    <w:rsid w:val="006A53BC"/>
    <w:rsid w:val="006B16E3"/>
    <w:rsid w:val="006B7BA2"/>
    <w:rsid w:val="006C5D2B"/>
    <w:rsid w:val="006C6C98"/>
    <w:rsid w:val="006D4B87"/>
    <w:rsid w:val="006E6B91"/>
    <w:rsid w:val="006E7816"/>
    <w:rsid w:val="006E7DA2"/>
    <w:rsid w:val="006F0522"/>
    <w:rsid w:val="006F06BB"/>
    <w:rsid w:val="006F0E4E"/>
    <w:rsid w:val="006F156E"/>
    <w:rsid w:val="006F69E8"/>
    <w:rsid w:val="006F79F5"/>
    <w:rsid w:val="00701D15"/>
    <w:rsid w:val="00707650"/>
    <w:rsid w:val="0071066C"/>
    <w:rsid w:val="00713E15"/>
    <w:rsid w:val="007143BC"/>
    <w:rsid w:val="00715DEE"/>
    <w:rsid w:val="0071766C"/>
    <w:rsid w:val="00720EAD"/>
    <w:rsid w:val="0072129E"/>
    <w:rsid w:val="00723746"/>
    <w:rsid w:val="007271D2"/>
    <w:rsid w:val="007277C0"/>
    <w:rsid w:val="007302DB"/>
    <w:rsid w:val="00730A7C"/>
    <w:rsid w:val="0073285A"/>
    <w:rsid w:val="007328B6"/>
    <w:rsid w:val="00733A28"/>
    <w:rsid w:val="00740287"/>
    <w:rsid w:val="00742798"/>
    <w:rsid w:val="00742EEC"/>
    <w:rsid w:val="007431FF"/>
    <w:rsid w:val="007434F0"/>
    <w:rsid w:val="00746C04"/>
    <w:rsid w:val="00747A5E"/>
    <w:rsid w:val="00752123"/>
    <w:rsid w:val="00760A4C"/>
    <w:rsid w:val="00764529"/>
    <w:rsid w:val="0076677F"/>
    <w:rsid w:val="00766BFC"/>
    <w:rsid w:val="007704EC"/>
    <w:rsid w:val="00770557"/>
    <w:rsid w:val="00774D8B"/>
    <w:rsid w:val="0077607D"/>
    <w:rsid w:val="00780D68"/>
    <w:rsid w:val="0078290F"/>
    <w:rsid w:val="00783A44"/>
    <w:rsid w:val="00783C21"/>
    <w:rsid w:val="00785414"/>
    <w:rsid w:val="00785977"/>
    <w:rsid w:val="0078740A"/>
    <w:rsid w:val="007902E8"/>
    <w:rsid w:val="00790EF0"/>
    <w:rsid w:val="0079346F"/>
    <w:rsid w:val="0079566B"/>
    <w:rsid w:val="007957FE"/>
    <w:rsid w:val="0079590D"/>
    <w:rsid w:val="00796B55"/>
    <w:rsid w:val="007A0354"/>
    <w:rsid w:val="007A218F"/>
    <w:rsid w:val="007A3BB2"/>
    <w:rsid w:val="007A47E0"/>
    <w:rsid w:val="007A4830"/>
    <w:rsid w:val="007A6A38"/>
    <w:rsid w:val="007A78CF"/>
    <w:rsid w:val="007B08BC"/>
    <w:rsid w:val="007C4E6C"/>
    <w:rsid w:val="007C5B9C"/>
    <w:rsid w:val="007C62C7"/>
    <w:rsid w:val="007C6F28"/>
    <w:rsid w:val="007D0DE3"/>
    <w:rsid w:val="007D0EDD"/>
    <w:rsid w:val="007D1668"/>
    <w:rsid w:val="007D350C"/>
    <w:rsid w:val="007D367D"/>
    <w:rsid w:val="007D37C5"/>
    <w:rsid w:val="007D55E2"/>
    <w:rsid w:val="007E02CA"/>
    <w:rsid w:val="007E0A04"/>
    <w:rsid w:val="007E0CC0"/>
    <w:rsid w:val="007E171A"/>
    <w:rsid w:val="007E4A2F"/>
    <w:rsid w:val="007F09AB"/>
    <w:rsid w:val="007F0E91"/>
    <w:rsid w:val="007F44B1"/>
    <w:rsid w:val="007F4A6E"/>
    <w:rsid w:val="007F4F34"/>
    <w:rsid w:val="007F53A8"/>
    <w:rsid w:val="007F62C3"/>
    <w:rsid w:val="007F792F"/>
    <w:rsid w:val="00802136"/>
    <w:rsid w:val="00810993"/>
    <w:rsid w:val="00813304"/>
    <w:rsid w:val="00816CCA"/>
    <w:rsid w:val="00820EFD"/>
    <w:rsid w:val="0083043C"/>
    <w:rsid w:val="00830C04"/>
    <w:rsid w:val="00832B48"/>
    <w:rsid w:val="00837ADA"/>
    <w:rsid w:val="00843687"/>
    <w:rsid w:val="00852103"/>
    <w:rsid w:val="0085415F"/>
    <w:rsid w:val="00854728"/>
    <w:rsid w:val="00855B1F"/>
    <w:rsid w:val="00871D2A"/>
    <w:rsid w:val="008721DA"/>
    <w:rsid w:val="00874772"/>
    <w:rsid w:val="00877213"/>
    <w:rsid w:val="00880B9A"/>
    <w:rsid w:val="00881AE6"/>
    <w:rsid w:val="00884996"/>
    <w:rsid w:val="008855D3"/>
    <w:rsid w:val="0089023A"/>
    <w:rsid w:val="00892171"/>
    <w:rsid w:val="0089225C"/>
    <w:rsid w:val="008940C6"/>
    <w:rsid w:val="00896692"/>
    <w:rsid w:val="00897178"/>
    <w:rsid w:val="008A6EE7"/>
    <w:rsid w:val="008B35C0"/>
    <w:rsid w:val="008B6C12"/>
    <w:rsid w:val="008D0606"/>
    <w:rsid w:val="008D1B6E"/>
    <w:rsid w:val="008D4E7E"/>
    <w:rsid w:val="008D60E2"/>
    <w:rsid w:val="008E56D6"/>
    <w:rsid w:val="008E5745"/>
    <w:rsid w:val="008E6423"/>
    <w:rsid w:val="008F0919"/>
    <w:rsid w:val="008F3D3F"/>
    <w:rsid w:val="008F4A27"/>
    <w:rsid w:val="008F6577"/>
    <w:rsid w:val="00910449"/>
    <w:rsid w:val="00911925"/>
    <w:rsid w:val="00912569"/>
    <w:rsid w:val="009166B8"/>
    <w:rsid w:val="00917418"/>
    <w:rsid w:val="009200D6"/>
    <w:rsid w:val="00920470"/>
    <w:rsid w:val="00923506"/>
    <w:rsid w:val="00924876"/>
    <w:rsid w:val="009271AB"/>
    <w:rsid w:val="009326F5"/>
    <w:rsid w:val="00932C99"/>
    <w:rsid w:val="00934D48"/>
    <w:rsid w:val="00941A40"/>
    <w:rsid w:val="00941E5E"/>
    <w:rsid w:val="00962CF7"/>
    <w:rsid w:val="009631AB"/>
    <w:rsid w:val="00970C88"/>
    <w:rsid w:val="00975F78"/>
    <w:rsid w:val="00977A9E"/>
    <w:rsid w:val="009904CA"/>
    <w:rsid w:val="00991618"/>
    <w:rsid w:val="0099189C"/>
    <w:rsid w:val="00994C6D"/>
    <w:rsid w:val="00995C01"/>
    <w:rsid w:val="00997093"/>
    <w:rsid w:val="009A2EDA"/>
    <w:rsid w:val="009A3EF8"/>
    <w:rsid w:val="009A6E78"/>
    <w:rsid w:val="009A7BBC"/>
    <w:rsid w:val="009B3C37"/>
    <w:rsid w:val="009B7C7B"/>
    <w:rsid w:val="009C0732"/>
    <w:rsid w:val="009C40D1"/>
    <w:rsid w:val="009C5528"/>
    <w:rsid w:val="009C58E1"/>
    <w:rsid w:val="009D296A"/>
    <w:rsid w:val="009D307D"/>
    <w:rsid w:val="009F1BA0"/>
    <w:rsid w:val="009F2350"/>
    <w:rsid w:val="009F4FB7"/>
    <w:rsid w:val="009F78F3"/>
    <w:rsid w:val="00A061DF"/>
    <w:rsid w:val="00A138D9"/>
    <w:rsid w:val="00A15AA9"/>
    <w:rsid w:val="00A27035"/>
    <w:rsid w:val="00A332F4"/>
    <w:rsid w:val="00A349EA"/>
    <w:rsid w:val="00A36D76"/>
    <w:rsid w:val="00A37DF0"/>
    <w:rsid w:val="00A41900"/>
    <w:rsid w:val="00A42EA5"/>
    <w:rsid w:val="00A44578"/>
    <w:rsid w:val="00A46FDF"/>
    <w:rsid w:val="00A534D4"/>
    <w:rsid w:val="00A54319"/>
    <w:rsid w:val="00A6201F"/>
    <w:rsid w:val="00A6220B"/>
    <w:rsid w:val="00A63CBF"/>
    <w:rsid w:val="00A67C35"/>
    <w:rsid w:val="00A70B96"/>
    <w:rsid w:val="00A7226E"/>
    <w:rsid w:val="00A72767"/>
    <w:rsid w:val="00A730DC"/>
    <w:rsid w:val="00A75B86"/>
    <w:rsid w:val="00A7745E"/>
    <w:rsid w:val="00A84ECA"/>
    <w:rsid w:val="00A90F6B"/>
    <w:rsid w:val="00A924FC"/>
    <w:rsid w:val="00AA43E0"/>
    <w:rsid w:val="00AB0194"/>
    <w:rsid w:val="00AB25F5"/>
    <w:rsid w:val="00AB6189"/>
    <w:rsid w:val="00AB68A2"/>
    <w:rsid w:val="00AB6AFA"/>
    <w:rsid w:val="00AD2EC3"/>
    <w:rsid w:val="00AD567C"/>
    <w:rsid w:val="00AD66C5"/>
    <w:rsid w:val="00AD7F3D"/>
    <w:rsid w:val="00AE394E"/>
    <w:rsid w:val="00AE4895"/>
    <w:rsid w:val="00AE707D"/>
    <w:rsid w:val="00AE7B8B"/>
    <w:rsid w:val="00AF0141"/>
    <w:rsid w:val="00AF0A91"/>
    <w:rsid w:val="00AF386B"/>
    <w:rsid w:val="00B004B7"/>
    <w:rsid w:val="00B11F73"/>
    <w:rsid w:val="00B22206"/>
    <w:rsid w:val="00B24045"/>
    <w:rsid w:val="00B2450F"/>
    <w:rsid w:val="00B24DB9"/>
    <w:rsid w:val="00B300B9"/>
    <w:rsid w:val="00B30E49"/>
    <w:rsid w:val="00B32D8F"/>
    <w:rsid w:val="00B349FB"/>
    <w:rsid w:val="00B40426"/>
    <w:rsid w:val="00B40DE4"/>
    <w:rsid w:val="00B425AD"/>
    <w:rsid w:val="00B448E2"/>
    <w:rsid w:val="00B476C2"/>
    <w:rsid w:val="00B50438"/>
    <w:rsid w:val="00B517AF"/>
    <w:rsid w:val="00B54828"/>
    <w:rsid w:val="00B55FDD"/>
    <w:rsid w:val="00B574FD"/>
    <w:rsid w:val="00B574FF"/>
    <w:rsid w:val="00B618D4"/>
    <w:rsid w:val="00B61DA5"/>
    <w:rsid w:val="00B659CF"/>
    <w:rsid w:val="00B71CB9"/>
    <w:rsid w:val="00B75078"/>
    <w:rsid w:val="00B76119"/>
    <w:rsid w:val="00B806A1"/>
    <w:rsid w:val="00B94171"/>
    <w:rsid w:val="00B95EF6"/>
    <w:rsid w:val="00B96C67"/>
    <w:rsid w:val="00B97826"/>
    <w:rsid w:val="00BA4855"/>
    <w:rsid w:val="00BC2698"/>
    <w:rsid w:val="00BC2EC9"/>
    <w:rsid w:val="00BD05D6"/>
    <w:rsid w:val="00BD078D"/>
    <w:rsid w:val="00BD098A"/>
    <w:rsid w:val="00BE3807"/>
    <w:rsid w:val="00BE7B6E"/>
    <w:rsid w:val="00BF17D8"/>
    <w:rsid w:val="00BF5A04"/>
    <w:rsid w:val="00C01DB5"/>
    <w:rsid w:val="00C03041"/>
    <w:rsid w:val="00C03FA1"/>
    <w:rsid w:val="00C05FC9"/>
    <w:rsid w:val="00C064E4"/>
    <w:rsid w:val="00C06FC8"/>
    <w:rsid w:val="00C1028B"/>
    <w:rsid w:val="00C10858"/>
    <w:rsid w:val="00C10BFE"/>
    <w:rsid w:val="00C16C0A"/>
    <w:rsid w:val="00C171D0"/>
    <w:rsid w:val="00C21528"/>
    <w:rsid w:val="00C248FF"/>
    <w:rsid w:val="00C24938"/>
    <w:rsid w:val="00C3033D"/>
    <w:rsid w:val="00C4559E"/>
    <w:rsid w:val="00C455F4"/>
    <w:rsid w:val="00C46DE3"/>
    <w:rsid w:val="00C478CA"/>
    <w:rsid w:val="00C47CE3"/>
    <w:rsid w:val="00C5553A"/>
    <w:rsid w:val="00C62560"/>
    <w:rsid w:val="00C64FBB"/>
    <w:rsid w:val="00C65A16"/>
    <w:rsid w:val="00C65E76"/>
    <w:rsid w:val="00C66FDA"/>
    <w:rsid w:val="00C72B19"/>
    <w:rsid w:val="00C779CF"/>
    <w:rsid w:val="00C77AF6"/>
    <w:rsid w:val="00C862B8"/>
    <w:rsid w:val="00C869CE"/>
    <w:rsid w:val="00C87C73"/>
    <w:rsid w:val="00C931F6"/>
    <w:rsid w:val="00C93EED"/>
    <w:rsid w:val="00C96CA3"/>
    <w:rsid w:val="00CA0FFF"/>
    <w:rsid w:val="00CA7AEC"/>
    <w:rsid w:val="00CA7D90"/>
    <w:rsid w:val="00CB3314"/>
    <w:rsid w:val="00CB56F4"/>
    <w:rsid w:val="00CC0961"/>
    <w:rsid w:val="00CC2E5A"/>
    <w:rsid w:val="00CC5AD6"/>
    <w:rsid w:val="00CC62CD"/>
    <w:rsid w:val="00CD176C"/>
    <w:rsid w:val="00CD6FC2"/>
    <w:rsid w:val="00CF3BD4"/>
    <w:rsid w:val="00CF7F46"/>
    <w:rsid w:val="00D01B52"/>
    <w:rsid w:val="00D01EE1"/>
    <w:rsid w:val="00D02722"/>
    <w:rsid w:val="00D1201D"/>
    <w:rsid w:val="00D20F0B"/>
    <w:rsid w:val="00D242F8"/>
    <w:rsid w:val="00D26A06"/>
    <w:rsid w:val="00D2724C"/>
    <w:rsid w:val="00D32341"/>
    <w:rsid w:val="00D32CBE"/>
    <w:rsid w:val="00D34965"/>
    <w:rsid w:val="00D370B7"/>
    <w:rsid w:val="00D37F59"/>
    <w:rsid w:val="00D402A5"/>
    <w:rsid w:val="00D442A9"/>
    <w:rsid w:val="00D44B5C"/>
    <w:rsid w:val="00D46AB0"/>
    <w:rsid w:val="00D46B9C"/>
    <w:rsid w:val="00D46E58"/>
    <w:rsid w:val="00D47FE7"/>
    <w:rsid w:val="00D503B1"/>
    <w:rsid w:val="00D521F9"/>
    <w:rsid w:val="00D52670"/>
    <w:rsid w:val="00D53B50"/>
    <w:rsid w:val="00D5679C"/>
    <w:rsid w:val="00D62585"/>
    <w:rsid w:val="00D6488F"/>
    <w:rsid w:val="00D64EF9"/>
    <w:rsid w:val="00D67E9A"/>
    <w:rsid w:val="00D70BBD"/>
    <w:rsid w:val="00D7361A"/>
    <w:rsid w:val="00D76221"/>
    <w:rsid w:val="00D80616"/>
    <w:rsid w:val="00D85987"/>
    <w:rsid w:val="00D869FE"/>
    <w:rsid w:val="00D9188C"/>
    <w:rsid w:val="00D92E1A"/>
    <w:rsid w:val="00DA0EFE"/>
    <w:rsid w:val="00DB461D"/>
    <w:rsid w:val="00DB70ED"/>
    <w:rsid w:val="00DC0CC2"/>
    <w:rsid w:val="00DC3660"/>
    <w:rsid w:val="00DC6F74"/>
    <w:rsid w:val="00DC7B7E"/>
    <w:rsid w:val="00DD213F"/>
    <w:rsid w:val="00DD5368"/>
    <w:rsid w:val="00DE2EEF"/>
    <w:rsid w:val="00DE409A"/>
    <w:rsid w:val="00DE4C56"/>
    <w:rsid w:val="00DE59B9"/>
    <w:rsid w:val="00DE6900"/>
    <w:rsid w:val="00DF1BA1"/>
    <w:rsid w:val="00DF223F"/>
    <w:rsid w:val="00DF3791"/>
    <w:rsid w:val="00E00D11"/>
    <w:rsid w:val="00E01A05"/>
    <w:rsid w:val="00E03411"/>
    <w:rsid w:val="00E0572C"/>
    <w:rsid w:val="00E05BF4"/>
    <w:rsid w:val="00E13811"/>
    <w:rsid w:val="00E204B4"/>
    <w:rsid w:val="00E20B6E"/>
    <w:rsid w:val="00E229A7"/>
    <w:rsid w:val="00E23FE2"/>
    <w:rsid w:val="00E243EE"/>
    <w:rsid w:val="00E245EA"/>
    <w:rsid w:val="00E24ED1"/>
    <w:rsid w:val="00E26614"/>
    <w:rsid w:val="00E26E8D"/>
    <w:rsid w:val="00E27887"/>
    <w:rsid w:val="00E30B49"/>
    <w:rsid w:val="00E334CC"/>
    <w:rsid w:val="00E35AFA"/>
    <w:rsid w:val="00E41655"/>
    <w:rsid w:val="00E44DCD"/>
    <w:rsid w:val="00E4573F"/>
    <w:rsid w:val="00E46AF3"/>
    <w:rsid w:val="00E4700F"/>
    <w:rsid w:val="00E52F9C"/>
    <w:rsid w:val="00E54941"/>
    <w:rsid w:val="00E56233"/>
    <w:rsid w:val="00E60398"/>
    <w:rsid w:val="00E60944"/>
    <w:rsid w:val="00E64622"/>
    <w:rsid w:val="00E646AD"/>
    <w:rsid w:val="00E7085A"/>
    <w:rsid w:val="00E720BB"/>
    <w:rsid w:val="00E76534"/>
    <w:rsid w:val="00E82ACF"/>
    <w:rsid w:val="00E82C33"/>
    <w:rsid w:val="00E96FBD"/>
    <w:rsid w:val="00EA11A4"/>
    <w:rsid w:val="00EA2D9E"/>
    <w:rsid w:val="00EB38FD"/>
    <w:rsid w:val="00EB42DE"/>
    <w:rsid w:val="00EC0256"/>
    <w:rsid w:val="00EC301E"/>
    <w:rsid w:val="00ED24CA"/>
    <w:rsid w:val="00ED62EB"/>
    <w:rsid w:val="00ED71A4"/>
    <w:rsid w:val="00ED78F4"/>
    <w:rsid w:val="00EE04DE"/>
    <w:rsid w:val="00EE0659"/>
    <w:rsid w:val="00EE12D0"/>
    <w:rsid w:val="00EE4314"/>
    <w:rsid w:val="00EF05CA"/>
    <w:rsid w:val="00EF496A"/>
    <w:rsid w:val="00EF50C8"/>
    <w:rsid w:val="00EF6779"/>
    <w:rsid w:val="00F03545"/>
    <w:rsid w:val="00F04EFD"/>
    <w:rsid w:val="00F07042"/>
    <w:rsid w:val="00F07AA8"/>
    <w:rsid w:val="00F107D1"/>
    <w:rsid w:val="00F12502"/>
    <w:rsid w:val="00F15C9E"/>
    <w:rsid w:val="00F173DA"/>
    <w:rsid w:val="00F2314F"/>
    <w:rsid w:val="00F30513"/>
    <w:rsid w:val="00F306DF"/>
    <w:rsid w:val="00F35896"/>
    <w:rsid w:val="00F46222"/>
    <w:rsid w:val="00F47CC0"/>
    <w:rsid w:val="00F5051F"/>
    <w:rsid w:val="00F52614"/>
    <w:rsid w:val="00F57943"/>
    <w:rsid w:val="00F57D30"/>
    <w:rsid w:val="00F6095D"/>
    <w:rsid w:val="00F61F7F"/>
    <w:rsid w:val="00F62B61"/>
    <w:rsid w:val="00F645A8"/>
    <w:rsid w:val="00F653F5"/>
    <w:rsid w:val="00F679D1"/>
    <w:rsid w:val="00F701A5"/>
    <w:rsid w:val="00F70B45"/>
    <w:rsid w:val="00F71BA5"/>
    <w:rsid w:val="00F750B9"/>
    <w:rsid w:val="00F76432"/>
    <w:rsid w:val="00F76839"/>
    <w:rsid w:val="00F8152F"/>
    <w:rsid w:val="00F90FB4"/>
    <w:rsid w:val="00F9506B"/>
    <w:rsid w:val="00F95324"/>
    <w:rsid w:val="00F9578C"/>
    <w:rsid w:val="00F97088"/>
    <w:rsid w:val="00FA3016"/>
    <w:rsid w:val="00FA4B88"/>
    <w:rsid w:val="00FA4BDF"/>
    <w:rsid w:val="00FA5FAA"/>
    <w:rsid w:val="00FA70F7"/>
    <w:rsid w:val="00FA73B3"/>
    <w:rsid w:val="00FB0DB5"/>
    <w:rsid w:val="00FB1EE5"/>
    <w:rsid w:val="00FB3C1C"/>
    <w:rsid w:val="00FC21D1"/>
    <w:rsid w:val="00FC2BE8"/>
    <w:rsid w:val="00FC389C"/>
    <w:rsid w:val="00FC3966"/>
    <w:rsid w:val="00FC3EEF"/>
    <w:rsid w:val="00FC406E"/>
    <w:rsid w:val="00FC44F1"/>
    <w:rsid w:val="00FC7490"/>
    <w:rsid w:val="00FD036E"/>
    <w:rsid w:val="00FD1C3F"/>
    <w:rsid w:val="00FD3A95"/>
    <w:rsid w:val="00FD5C4E"/>
    <w:rsid w:val="00FE0084"/>
    <w:rsid w:val="00FE1BDE"/>
    <w:rsid w:val="00FE2F07"/>
    <w:rsid w:val="00FE77AA"/>
    <w:rsid w:val="00FF0C30"/>
    <w:rsid w:val="00FF14C5"/>
    <w:rsid w:val="00FF5442"/>
    <w:rsid w:val="00FF5591"/>
    <w:rsid w:val="00FF55C2"/>
    <w:rsid w:val="00FF5C01"/>
    <w:rsid w:val="00FF7836"/>
    <w:rsid w:val="00FF7844"/>
    <w:rsid w:val="00FF78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602B4"/>
  <w15:docId w15:val="{885DECD2-A2F5-416F-AEA0-C490CB18B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0084"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70B85"/>
    <w:pPr>
      <w:keepNext/>
      <w:spacing w:after="240"/>
      <w:outlineLvl w:val="0"/>
    </w:pPr>
    <w:rPr>
      <w:rFonts w:cs="Tahom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F1BA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60A4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43687"/>
    <w:pPr>
      <w:keepNext/>
      <w:autoSpaceDE w:val="0"/>
      <w:autoSpaceDN w:val="0"/>
      <w:adjustRightInd w:val="0"/>
      <w:outlineLvl w:val="3"/>
    </w:pPr>
    <w:rPr>
      <w:rFonts w:cs="Tahoma"/>
      <w:color w:val="253C59"/>
      <w:szCs w:val="16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843687"/>
    <w:pPr>
      <w:keepNext/>
      <w:autoSpaceDE w:val="0"/>
      <w:autoSpaceDN w:val="0"/>
      <w:adjustRightInd w:val="0"/>
      <w:outlineLvl w:val="4"/>
    </w:pPr>
    <w:rPr>
      <w:rFonts w:cs="Tahoma"/>
      <w:b/>
      <w:bCs/>
      <w:color w:val="253C59"/>
      <w:szCs w:val="16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843687"/>
    <w:pPr>
      <w:keepNext/>
      <w:autoSpaceDE w:val="0"/>
      <w:autoSpaceDN w:val="0"/>
      <w:adjustRightInd w:val="0"/>
      <w:outlineLvl w:val="5"/>
    </w:pPr>
    <w:rPr>
      <w:rFonts w:cs="Tahoma"/>
      <w:i/>
      <w:iCs/>
      <w:color w:val="253C59"/>
      <w:szCs w:val="16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843687"/>
    <w:pPr>
      <w:keepNext/>
      <w:autoSpaceDE w:val="0"/>
      <w:autoSpaceDN w:val="0"/>
      <w:adjustRightInd w:val="0"/>
      <w:outlineLvl w:val="6"/>
    </w:pPr>
    <w:rPr>
      <w:rFonts w:cs="Tahoma"/>
      <w:color w:val="000000"/>
      <w:szCs w:val="17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">
    <w:name w:val="Course #"/>
    <w:basedOn w:val="Normal"/>
    <w:autoRedefine/>
    <w:rsid w:val="0019538E"/>
    <w:pPr>
      <w:keepNext/>
      <w:keepLines/>
      <w:widowControl w:val="0"/>
      <w:spacing w:before="360" w:after="240"/>
      <w:ind w:right="-18"/>
      <w:contextualSpacing/>
      <w:jc w:val="center"/>
      <w:outlineLvl w:val="1"/>
    </w:pPr>
    <w:rPr>
      <w:rFonts w:cs="Tahoma"/>
      <w:b/>
      <w:bCs/>
      <w:smallCaps/>
      <w:color w:val="006600" w:themeColor="accent2"/>
      <w:sz w:val="64"/>
      <w:szCs w:val="6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paragraph" w:customStyle="1" w:styleId="ExerciseManual">
    <w:name w:val="Exercise Manual"/>
    <w:basedOn w:val="Normal"/>
    <w:autoRedefine/>
    <w:uiPriority w:val="99"/>
    <w:rsid w:val="00010DB8"/>
    <w:pPr>
      <w:ind w:right="-18"/>
      <w:jc w:val="center"/>
    </w:pPr>
    <w:rPr>
      <w:rFonts w:cs="Tahoma"/>
      <w:b/>
      <w:bCs/>
      <w:smallCaps/>
      <w:color w:val="003A70" w:themeColor="accent3"/>
      <w:sz w:val="56"/>
      <w:szCs w:val="56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character" w:customStyle="1" w:styleId="msonormal0">
    <w:name w:val="msonormal"/>
    <w:basedOn w:val="DefaultParagraphFont"/>
    <w:rsid w:val="00DE2EEF"/>
  </w:style>
  <w:style w:type="paragraph" w:customStyle="1" w:styleId="RoiPhone">
    <w:name w:val="Roi Phone"/>
    <w:basedOn w:val="Heading2"/>
    <w:rsid w:val="009F1BA0"/>
    <w:pPr>
      <w:spacing w:before="0" w:after="0"/>
      <w:jc w:val="center"/>
    </w:pPr>
    <w:rPr>
      <w:rFonts w:ascii="Palatino Linotype" w:hAnsi="Palatino Linotype" w:cs="Times New Roman"/>
      <w:b w:val="0"/>
      <w:i w:val="0"/>
      <w:iCs w:val="0"/>
      <w:color w:val="000080"/>
      <w:sz w:val="40"/>
      <w:szCs w:val="20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Footer">
    <w:name w:val="footer"/>
    <w:basedOn w:val="Normal"/>
    <w:link w:val="FooterChar"/>
    <w:rsid w:val="00FC44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C44F1"/>
  </w:style>
  <w:style w:type="paragraph" w:styleId="Header">
    <w:name w:val="header"/>
    <w:basedOn w:val="Normal"/>
    <w:link w:val="HeaderChar"/>
    <w:rsid w:val="00FC44F1"/>
    <w:pPr>
      <w:tabs>
        <w:tab w:val="center" w:pos="4320"/>
        <w:tab w:val="right" w:pos="8640"/>
      </w:tabs>
    </w:pPr>
  </w:style>
  <w:style w:type="paragraph" w:customStyle="1" w:styleId="action">
    <w:name w:val="action"/>
    <w:aliases w:val="a"/>
    <w:link w:val="actionChar"/>
    <w:rsid w:val="006F0E4E"/>
    <w:pPr>
      <w:widowControl w:val="0"/>
      <w:spacing w:line="360" w:lineRule="atLeast"/>
      <w:ind w:left="1080" w:hanging="1080"/>
    </w:pPr>
    <w:rPr>
      <w:rFonts w:ascii="Arial" w:hAnsi="Arial"/>
      <w:color w:val="000000"/>
      <w:sz w:val="28"/>
    </w:rPr>
  </w:style>
  <w:style w:type="paragraph" w:customStyle="1" w:styleId="congrats">
    <w:name w:val="congrats"/>
    <w:rsid w:val="006F0E4E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paragraph" w:customStyle="1" w:styleId="code">
    <w:name w:val="code"/>
    <w:basedOn w:val="Normal"/>
    <w:rsid w:val="00F76432"/>
    <w:rPr>
      <w:rFonts w:ascii="Lucida Console" w:hAnsi="Lucida Console"/>
      <w:sz w:val="22"/>
      <w:szCs w:val="20"/>
    </w:rPr>
  </w:style>
  <w:style w:type="paragraph" w:customStyle="1" w:styleId="ROIFooter">
    <w:name w:val="ROI Footer"/>
    <w:basedOn w:val="Normal"/>
    <w:rsid w:val="005F7E09"/>
    <w:pPr>
      <w:tabs>
        <w:tab w:val="center" w:pos="4320"/>
        <w:tab w:val="right" w:pos="8640"/>
      </w:tabs>
      <w:jc w:val="right"/>
    </w:pPr>
    <w:rPr>
      <w:b/>
      <w:color w:val="000080"/>
      <w:sz w:val="20"/>
    </w:rPr>
  </w:style>
  <w:style w:type="paragraph" w:customStyle="1" w:styleId="hint">
    <w:name w:val="hint"/>
    <w:link w:val="hintChar"/>
    <w:rsid w:val="00690D25"/>
    <w:pPr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info">
    <w:name w:val="info"/>
    <w:link w:val="infoChar"/>
    <w:rsid w:val="00690D25"/>
    <w:pPr>
      <w:widowControl w:val="0"/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question">
    <w:name w:val="question"/>
    <w:rsid w:val="00690D25"/>
    <w:pPr>
      <w:widowControl w:val="0"/>
      <w:spacing w:line="360" w:lineRule="atLeast"/>
      <w:ind w:left="1080" w:right="360"/>
    </w:pPr>
    <w:rPr>
      <w:rFonts w:ascii="Arial" w:hAnsi="Arial"/>
      <w:i/>
      <w:color w:val="000000"/>
      <w:sz w:val="28"/>
    </w:rPr>
  </w:style>
  <w:style w:type="paragraph" w:customStyle="1" w:styleId="questLine">
    <w:name w:val="questLine"/>
    <w:next w:val="question"/>
    <w:rsid w:val="00690D25"/>
    <w:pPr>
      <w:tabs>
        <w:tab w:val="right" w:pos="8640"/>
      </w:tabs>
      <w:spacing w:line="720" w:lineRule="exact"/>
      <w:ind w:left="1080"/>
    </w:pPr>
    <w:rPr>
      <w:rFonts w:ascii="Arial" w:hAnsi="Arial"/>
      <w:color w:val="000000"/>
      <w:sz w:val="28"/>
      <w:u w:val="single"/>
    </w:rPr>
  </w:style>
  <w:style w:type="paragraph" w:customStyle="1" w:styleId="step">
    <w:name w:val="step"/>
    <w:rsid w:val="00690D25"/>
    <w:pPr>
      <w:widowControl w:val="0"/>
    </w:pPr>
    <w:rPr>
      <w:rFonts w:ascii="Arial" w:hAnsi="Arial"/>
      <w:b/>
      <w:color w:val="000000"/>
      <w:sz w:val="28"/>
    </w:rPr>
  </w:style>
  <w:style w:type="paragraph" w:customStyle="1" w:styleId="righttitle">
    <w:name w:val="right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paragraph" w:customStyle="1" w:styleId="lefttitle">
    <w:name w:val="lefttitle"/>
    <w:basedOn w:val="Normal"/>
    <w:rsid w:val="00690D25"/>
    <w:rPr>
      <w:rFonts w:ascii="Arial" w:hAnsi="Arial"/>
      <w:b/>
      <w:noProof/>
      <w:color w:val="000000"/>
      <w:sz w:val="28"/>
      <w:szCs w:val="20"/>
    </w:rPr>
  </w:style>
  <w:style w:type="paragraph" w:customStyle="1" w:styleId="RightTitle0">
    <w:name w:val="Right 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character" w:customStyle="1" w:styleId="infoChar">
    <w:name w:val="info Char"/>
    <w:basedOn w:val="DefaultParagraphFont"/>
    <w:link w:val="info"/>
    <w:rsid w:val="00690D25"/>
    <w:rPr>
      <w:rFonts w:ascii="Arial" w:hAnsi="Arial"/>
      <w:i/>
      <w:color w:val="000000"/>
      <w:sz w:val="28"/>
      <w:lang w:val="en-US" w:eastAsia="en-US" w:bidi="ar-SA"/>
    </w:rPr>
  </w:style>
  <w:style w:type="character" w:customStyle="1" w:styleId="hintChar">
    <w:name w:val="hint Char"/>
    <w:basedOn w:val="DefaultParagraphFont"/>
    <w:link w:val="hint"/>
    <w:rsid w:val="00690D25"/>
    <w:rPr>
      <w:rFonts w:ascii="Arial" w:hAnsi="Arial"/>
      <w:i/>
      <w:color w:val="000000"/>
      <w:sz w:val="28"/>
      <w:lang w:val="en-US" w:eastAsia="en-US" w:bidi="ar-SA"/>
    </w:rPr>
  </w:style>
  <w:style w:type="paragraph" w:customStyle="1" w:styleId="ckpoint">
    <w:name w:val="ckpoint"/>
    <w:rsid w:val="00362027"/>
    <w:pPr>
      <w:widowControl w:val="0"/>
      <w:tabs>
        <w:tab w:val="left" w:pos="720"/>
      </w:tabs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NewCode">
    <w:name w:val="NewCode"/>
    <w:basedOn w:val="action"/>
    <w:rsid w:val="00362027"/>
    <w:pPr>
      <w:spacing w:line="240" w:lineRule="auto"/>
      <w:ind w:left="2160"/>
    </w:pPr>
    <w:rPr>
      <w:rFonts w:ascii="Courier New" w:hAnsi="Courier New"/>
      <w:snapToGrid w:val="0"/>
      <w:sz w:val="24"/>
    </w:rPr>
  </w:style>
  <w:style w:type="paragraph" w:customStyle="1" w:styleId="actionAlign">
    <w:name w:val="actionAlign"/>
    <w:rsid w:val="00362027"/>
    <w:pPr>
      <w:spacing w:line="360" w:lineRule="atLeast"/>
      <w:ind w:left="1080"/>
    </w:pPr>
    <w:rPr>
      <w:rFonts w:ascii="Arial" w:hAnsi="Arial"/>
      <w:color w:val="000000"/>
      <w:sz w:val="28"/>
    </w:rPr>
  </w:style>
  <w:style w:type="paragraph" w:customStyle="1" w:styleId="bonus">
    <w:name w:val="bonus"/>
    <w:rsid w:val="00362027"/>
    <w:pPr>
      <w:spacing w:line="360" w:lineRule="atLeast"/>
    </w:pPr>
    <w:rPr>
      <w:rFonts w:ascii="Arial" w:hAnsi="Arial"/>
      <w:b/>
      <w:color w:val="000000"/>
      <w:sz w:val="28"/>
    </w:rPr>
  </w:style>
  <w:style w:type="paragraph" w:customStyle="1" w:styleId="verd">
    <w:name w:val="verd"/>
    <w:rsid w:val="00362027"/>
    <w:pPr>
      <w:ind w:left="720" w:hanging="360"/>
    </w:pPr>
    <w:rPr>
      <w:rFonts w:ascii="Arial" w:hAnsi="Arial"/>
      <w:color w:val="000000"/>
      <w:sz w:val="28"/>
    </w:rPr>
  </w:style>
  <w:style w:type="paragraph" w:customStyle="1" w:styleId="warning">
    <w:name w:val="warning"/>
    <w:rsid w:val="00362027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character" w:customStyle="1" w:styleId="FooterChar">
    <w:name w:val="Footer Char"/>
    <w:basedOn w:val="DefaultParagraphFont"/>
    <w:link w:val="Footer"/>
    <w:locked/>
    <w:rsid w:val="00760A4C"/>
    <w:rPr>
      <w:sz w:val="24"/>
      <w:szCs w:val="24"/>
      <w:lang w:val="en-US" w:eastAsia="en-US" w:bidi="ar-SA"/>
    </w:rPr>
  </w:style>
  <w:style w:type="paragraph" w:customStyle="1" w:styleId="continued">
    <w:name w:val="(continued)"/>
    <w:basedOn w:val="Normal"/>
    <w:link w:val="continuedChar"/>
    <w:autoRedefine/>
    <w:rsid w:val="007D1668"/>
    <w:pPr>
      <w:spacing w:before="4320"/>
      <w:jc w:val="center"/>
    </w:pPr>
    <w:rPr>
      <w:rFonts w:cs="Tahoma"/>
      <w:sz w:val="32"/>
    </w:rPr>
  </w:style>
  <w:style w:type="character" w:customStyle="1" w:styleId="Heading1Char">
    <w:name w:val="Heading 1 Char"/>
    <w:basedOn w:val="DefaultParagraphFont"/>
    <w:link w:val="Heading1"/>
    <w:rsid w:val="00670B85"/>
    <w:rPr>
      <w:rFonts w:ascii="Tahoma" w:hAnsi="Tahoma" w:cs="Tahoma"/>
      <w:b/>
      <w:bCs/>
      <w:kern w:val="32"/>
      <w:sz w:val="32"/>
      <w:szCs w:val="32"/>
    </w:rPr>
  </w:style>
  <w:style w:type="character" w:customStyle="1" w:styleId="continuedChar">
    <w:name w:val="(continued) Char"/>
    <w:basedOn w:val="DefaultParagraphFont"/>
    <w:link w:val="continued"/>
    <w:rsid w:val="007D1668"/>
    <w:rPr>
      <w:rFonts w:ascii="Tahoma" w:hAnsi="Tahoma" w:cs="Tahoma"/>
      <w:sz w:val="32"/>
      <w:szCs w:val="24"/>
    </w:rPr>
  </w:style>
  <w:style w:type="character" w:styleId="Hyperlink">
    <w:name w:val="Hyperlink"/>
    <w:basedOn w:val="DefaultParagraphFont"/>
    <w:uiPriority w:val="99"/>
    <w:rsid w:val="00FD5C4E"/>
    <w:rPr>
      <w:color w:val="0000FF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462012"/>
    <w:pPr>
      <w:tabs>
        <w:tab w:val="right" w:leader="dot" w:pos="8910"/>
      </w:tabs>
      <w:spacing w:before="120"/>
    </w:pPr>
    <w:rPr>
      <w:rFonts w:ascii="Arial" w:hAnsi="Arial"/>
      <w:b/>
      <w:noProof/>
    </w:rPr>
  </w:style>
  <w:style w:type="paragraph" w:styleId="TOC2">
    <w:name w:val="toc 2"/>
    <w:basedOn w:val="Normal"/>
    <w:next w:val="Normal"/>
    <w:autoRedefine/>
    <w:uiPriority w:val="39"/>
    <w:rsid w:val="007D1668"/>
    <w:pPr>
      <w:tabs>
        <w:tab w:val="right" w:leader="dot" w:pos="8910"/>
      </w:tabs>
      <w:ind w:left="240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uiPriority w:val="39"/>
    <w:rsid w:val="004B2074"/>
    <w:pPr>
      <w:ind w:left="475"/>
    </w:pPr>
    <w:rPr>
      <w:rFonts w:ascii="Arial" w:hAnsi="Arial"/>
    </w:rPr>
  </w:style>
  <w:style w:type="paragraph" w:customStyle="1" w:styleId="Heading4--Solutions">
    <w:name w:val="Heading 4 -- Solutions"/>
    <w:basedOn w:val="Normal"/>
    <w:autoRedefine/>
    <w:rsid w:val="004B2074"/>
    <w:pPr>
      <w:tabs>
        <w:tab w:val="left" w:pos="6624"/>
      </w:tabs>
      <w:ind w:right="-900"/>
      <w:jc w:val="center"/>
    </w:pPr>
    <w:rPr>
      <w:rFonts w:cs="Tahoma"/>
      <w:b/>
      <w:sz w:val="52"/>
      <w:szCs w:val="52"/>
    </w:rPr>
  </w:style>
  <w:style w:type="paragraph" w:styleId="BalloonText">
    <w:name w:val="Balloon Text"/>
    <w:basedOn w:val="Normal"/>
    <w:link w:val="BalloonTextChar"/>
    <w:rsid w:val="00B54828"/>
    <w:rPr>
      <w:rFonts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4B2074"/>
    <w:pPr>
      <w:ind w:left="720"/>
    </w:pPr>
    <w:rPr>
      <w:rFonts w:ascii="Arial" w:hAnsi="Arial"/>
    </w:rPr>
  </w:style>
  <w:style w:type="character" w:customStyle="1" w:styleId="BalloonTextChar">
    <w:name w:val="Balloon Text Char"/>
    <w:basedOn w:val="DefaultParagraphFont"/>
    <w:link w:val="BalloonText"/>
    <w:rsid w:val="00B5482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574792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rsid w:val="00BE3807"/>
    <w:rPr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7902E8"/>
    <w:pPr>
      <w:ind w:left="540" w:hanging="540"/>
      <w:contextualSpacing/>
    </w:pPr>
    <w:rPr>
      <w:rFonts w:cs="Tahoma"/>
    </w:rPr>
  </w:style>
  <w:style w:type="paragraph" w:customStyle="1" w:styleId="Note">
    <w:name w:val="Note"/>
    <w:basedOn w:val="action"/>
    <w:link w:val="NoteChar"/>
    <w:qFormat/>
    <w:rsid w:val="007902E8"/>
    <w:pPr>
      <w:ind w:left="540" w:firstLine="0"/>
    </w:pPr>
    <w:rPr>
      <w:rFonts w:ascii="Tahoma" w:hAnsi="Tahoma" w:cs="Tahoma"/>
      <w:sz w:val="24"/>
      <w:szCs w:val="28"/>
    </w:rPr>
  </w:style>
  <w:style w:type="paragraph" w:customStyle="1" w:styleId="Steps">
    <w:name w:val="Steps"/>
    <w:basedOn w:val="ListParagraph"/>
    <w:link w:val="StepsChar"/>
    <w:qFormat/>
    <w:rsid w:val="00910449"/>
    <w:pPr>
      <w:numPr>
        <w:numId w:val="2"/>
      </w:numPr>
    </w:pPr>
  </w:style>
  <w:style w:type="character" w:customStyle="1" w:styleId="actionChar">
    <w:name w:val="action Char"/>
    <w:aliases w:val="a Char"/>
    <w:basedOn w:val="DefaultParagraphFont"/>
    <w:link w:val="action"/>
    <w:rsid w:val="007902E8"/>
    <w:rPr>
      <w:rFonts w:ascii="Arial" w:hAnsi="Arial"/>
      <w:color w:val="000000"/>
      <w:sz w:val="28"/>
    </w:rPr>
  </w:style>
  <w:style w:type="character" w:customStyle="1" w:styleId="NoteChar">
    <w:name w:val="Note Char"/>
    <w:basedOn w:val="actionChar"/>
    <w:link w:val="Note"/>
    <w:rsid w:val="007902E8"/>
    <w:rPr>
      <w:rFonts w:ascii="Tahoma" w:hAnsi="Tahoma" w:cs="Tahoma"/>
      <w:color w:val="000000"/>
      <w:sz w:val="24"/>
      <w:szCs w:val="28"/>
    </w:rPr>
  </w:style>
  <w:style w:type="paragraph" w:customStyle="1" w:styleId="Style1">
    <w:name w:val="Style1"/>
    <w:basedOn w:val="ListParagraph"/>
    <w:link w:val="Style1Char"/>
    <w:qFormat/>
    <w:rsid w:val="00910449"/>
  </w:style>
  <w:style w:type="character" w:customStyle="1" w:styleId="ListParagraphChar">
    <w:name w:val="List Paragraph Char"/>
    <w:basedOn w:val="DefaultParagraphFont"/>
    <w:link w:val="ListParagraph"/>
    <w:rsid w:val="00910449"/>
    <w:rPr>
      <w:rFonts w:ascii="Tahoma" w:hAnsi="Tahoma" w:cs="Tahoma"/>
      <w:sz w:val="24"/>
      <w:szCs w:val="24"/>
    </w:rPr>
  </w:style>
  <w:style w:type="character" w:customStyle="1" w:styleId="StepsChar">
    <w:name w:val="Steps Char"/>
    <w:basedOn w:val="ListParagraphChar"/>
    <w:link w:val="Steps"/>
    <w:rsid w:val="00910449"/>
    <w:rPr>
      <w:rFonts w:ascii="Tahoma" w:hAnsi="Tahoma" w:cs="Tahoma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931F6"/>
    <w:rPr>
      <w:i/>
      <w:iCs/>
    </w:rPr>
  </w:style>
  <w:style w:type="character" w:customStyle="1" w:styleId="Style1Char">
    <w:name w:val="Style1 Char"/>
    <w:basedOn w:val="ListParagraphChar"/>
    <w:link w:val="Style1"/>
    <w:rsid w:val="00910449"/>
    <w:rPr>
      <w:rFonts w:ascii="Tahoma" w:hAnsi="Tahoma" w:cs="Tahoma"/>
      <w:sz w:val="24"/>
      <w:szCs w:val="24"/>
    </w:rPr>
  </w:style>
  <w:style w:type="paragraph" w:styleId="NormalWeb">
    <w:name w:val="Normal (Web)"/>
    <w:basedOn w:val="Normal"/>
    <w:uiPriority w:val="99"/>
    <w:unhideWhenUsed/>
    <w:rsid w:val="00D85987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6F156E"/>
    <w:pPr>
      <w:keepLines/>
      <w:pBdr>
        <w:bottom w:val="single" w:sz="8" w:space="4" w:color="92D050" w:themeColor="accent1"/>
      </w:pBdr>
      <w:spacing w:before="120"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156E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NoSpacing">
    <w:name w:val="No Spacing"/>
    <w:link w:val="NoSpacingChar"/>
    <w:uiPriority w:val="1"/>
    <w:qFormat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customStyle="1" w:styleId="Heading5Char">
    <w:name w:val="Heading 5 Char"/>
    <w:basedOn w:val="DefaultParagraphFont"/>
    <w:link w:val="Heading5"/>
    <w:rsid w:val="00843687"/>
    <w:rPr>
      <w:rFonts w:ascii="Tahoma" w:hAnsi="Tahoma" w:cs="Tahoma"/>
      <w:b/>
      <w:bCs/>
      <w:color w:val="253C59"/>
      <w:sz w:val="24"/>
      <w:szCs w:val="16"/>
      <w:lang w:eastAsia="ar-SA"/>
    </w:rPr>
  </w:style>
  <w:style w:type="character" w:customStyle="1" w:styleId="Heading6Char">
    <w:name w:val="Heading 6 Char"/>
    <w:basedOn w:val="DefaultParagraphFont"/>
    <w:link w:val="Heading6"/>
    <w:rsid w:val="00843687"/>
    <w:rPr>
      <w:rFonts w:ascii="Tahoma" w:hAnsi="Tahoma" w:cs="Tahoma"/>
      <w:i/>
      <w:iCs/>
      <w:color w:val="253C59"/>
      <w:sz w:val="24"/>
      <w:szCs w:val="16"/>
      <w:lang w:eastAsia="ar-SA"/>
    </w:rPr>
  </w:style>
  <w:style w:type="character" w:customStyle="1" w:styleId="Heading7Char">
    <w:name w:val="Heading 7 Char"/>
    <w:basedOn w:val="DefaultParagraphFont"/>
    <w:link w:val="Heading7"/>
    <w:rsid w:val="00843687"/>
    <w:rPr>
      <w:rFonts w:ascii="Tahoma" w:hAnsi="Tahoma" w:cs="Tahoma"/>
      <w:color w:val="000000"/>
      <w:sz w:val="24"/>
      <w:szCs w:val="17"/>
      <w:lang w:eastAsia="ar-SA"/>
    </w:rPr>
  </w:style>
  <w:style w:type="paragraph" w:styleId="BodyTextIndent">
    <w:name w:val="Body Text Indent"/>
    <w:basedOn w:val="Normal"/>
    <w:link w:val="BodyTextIndentChar"/>
    <w:rsid w:val="00843687"/>
    <w:pPr>
      <w:autoSpaceDE w:val="0"/>
      <w:autoSpaceDN w:val="0"/>
      <w:adjustRightInd w:val="0"/>
      <w:ind w:left="720"/>
    </w:pPr>
    <w:rPr>
      <w:rFonts w:cs="Tahoma"/>
      <w:color w:val="253C59"/>
      <w:sz w:val="28"/>
      <w:szCs w:val="16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843687"/>
    <w:rPr>
      <w:rFonts w:ascii="Tahoma" w:hAnsi="Tahoma" w:cs="Tahoma"/>
      <w:color w:val="253C59"/>
      <w:sz w:val="28"/>
      <w:szCs w:val="16"/>
      <w:lang w:eastAsia="ar-SA"/>
    </w:rPr>
  </w:style>
  <w:style w:type="paragraph" w:customStyle="1" w:styleId="Style2">
    <w:name w:val="Style2"/>
    <w:basedOn w:val="Normal"/>
    <w:link w:val="Style2Char"/>
    <w:rsid w:val="00843687"/>
    <w:pPr>
      <w:autoSpaceDE w:val="0"/>
      <w:autoSpaceDN w:val="0"/>
      <w:adjustRightInd w:val="0"/>
      <w:spacing w:before="120" w:after="120"/>
      <w:ind w:right="-720"/>
    </w:pPr>
    <w:rPr>
      <w:rFonts w:cs="Tahoma"/>
      <w:color w:val="253C59"/>
      <w:sz w:val="28"/>
      <w:szCs w:val="16"/>
      <w:lang w:eastAsia="ar-SA"/>
    </w:rPr>
  </w:style>
  <w:style w:type="paragraph" w:customStyle="1" w:styleId="Style3">
    <w:name w:val="Style3"/>
    <w:basedOn w:val="Normal"/>
    <w:rsid w:val="00843687"/>
    <w:pPr>
      <w:tabs>
        <w:tab w:val="num" w:pos="2160"/>
      </w:tabs>
      <w:autoSpaceDE w:val="0"/>
      <w:autoSpaceDN w:val="0"/>
      <w:adjustRightInd w:val="0"/>
      <w:ind w:left="2160" w:hanging="360"/>
    </w:pPr>
    <w:rPr>
      <w:rFonts w:cs="Tahoma"/>
      <w:color w:val="253C59"/>
      <w:szCs w:val="16"/>
      <w:lang w:eastAsia="ar-SA"/>
    </w:rPr>
  </w:style>
  <w:style w:type="paragraph" w:customStyle="1" w:styleId="Style4">
    <w:name w:val="Style4"/>
    <w:basedOn w:val="Normal"/>
    <w:rsid w:val="00843687"/>
    <w:pPr>
      <w:numPr>
        <w:numId w:val="3"/>
      </w:numPr>
      <w:tabs>
        <w:tab w:val="clear" w:pos="1180"/>
        <w:tab w:val="num" w:pos="1440"/>
      </w:tabs>
      <w:autoSpaceDE w:val="0"/>
      <w:autoSpaceDN w:val="0"/>
      <w:adjustRightInd w:val="0"/>
      <w:spacing w:before="60" w:after="60"/>
      <w:ind w:left="1440" w:hanging="461"/>
    </w:pPr>
    <w:rPr>
      <w:rFonts w:cs="Tahoma"/>
      <w:color w:val="253C59"/>
      <w:sz w:val="28"/>
      <w:szCs w:val="16"/>
      <w:lang w:eastAsia="ar-SA"/>
    </w:rPr>
  </w:style>
  <w:style w:type="paragraph" w:customStyle="1" w:styleId="Style1a">
    <w:name w:val="Style1a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10">
    <w:name w:val="Style10"/>
    <w:basedOn w:val="Style1"/>
    <w:rsid w:val="00843687"/>
    <w:pPr>
      <w:numPr>
        <w:numId w:val="1"/>
      </w:numPr>
      <w:autoSpaceDE w:val="0"/>
      <w:autoSpaceDN w:val="0"/>
      <w:adjustRightInd w:val="0"/>
      <w:ind w:hanging="540"/>
      <w:contextualSpacing w:val="0"/>
    </w:pPr>
    <w:rPr>
      <w:rFonts w:ascii="Courier" w:hAnsi="Courier"/>
      <w:color w:val="253C59"/>
      <w:sz w:val="28"/>
      <w:szCs w:val="16"/>
      <w:lang w:eastAsia="ar-SA"/>
    </w:rPr>
  </w:style>
  <w:style w:type="character" w:styleId="FollowedHyperlink">
    <w:name w:val="FollowedHyperlink"/>
    <w:basedOn w:val="DefaultParagraphFont"/>
    <w:rsid w:val="00843687"/>
    <w:rPr>
      <w:color w:val="800080"/>
      <w:u w:val="single"/>
    </w:rPr>
  </w:style>
  <w:style w:type="character" w:customStyle="1" w:styleId="WW8Num1z0">
    <w:name w:val="WW8Num1z0"/>
    <w:rsid w:val="00843687"/>
    <w:rPr>
      <w:rFonts w:ascii="Wingdings" w:hAnsi="Wingdings"/>
    </w:rPr>
  </w:style>
  <w:style w:type="character" w:customStyle="1" w:styleId="WW8Num2z0">
    <w:name w:val="WW8Num2z0"/>
    <w:rsid w:val="00843687"/>
    <w:rPr>
      <w:rFonts w:ascii="Wingdings" w:hAnsi="Wingdings"/>
    </w:rPr>
  </w:style>
  <w:style w:type="character" w:customStyle="1" w:styleId="WW8Num3z0">
    <w:name w:val="WW8Num3z0"/>
    <w:rsid w:val="00843687"/>
    <w:rPr>
      <w:rFonts w:ascii="Wingdings" w:hAnsi="Wingdings"/>
      <w:sz w:val="16"/>
    </w:rPr>
  </w:style>
  <w:style w:type="character" w:customStyle="1" w:styleId="WW8Num4z0">
    <w:name w:val="WW8Num4z0"/>
    <w:rsid w:val="00843687"/>
    <w:rPr>
      <w:rFonts w:ascii="Courier New" w:hAnsi="Courier New"/>
    </w:rPr>
  </w:style>
  <w:style w:type="character" w:customStyle="1" w:styleId="WW8Num5z0">
    <w:name w:val="WW8Num5z0"/>
    <w:rsid w:val="00843687"/>
    <w:rPr>
      <w:rFonts w:ascii="Wingdings" w:hAnsi="Wingdings"/>
    </w:rPr>
  </w:style>
  <w:style w:type="character" w:customStyle="1" w:styleId="WW8Num6z0">
    <w:name w:val="WW8Num6z0"/>
    <w:rsid w:val="00843687"/>
    <w:rPr>
      <w:rFonts w:ascii="Courier New" w:hAnsi="Courier New"/>
    </w:rPr>
  </w:style>
  <w:style w:type="character" w:customStyle="1" w:styleId="WW8Num7z0">
    <w:name w:val="WW8Num7z0"/>
    <w:rsid w:val="00843687"/>
    <w:rPr>
      <w:rFonts w:ascii="Wingdings" w:hAnsi="Wingdings"/>
      <w:sz w:val="16"/>
    </w:rPr>
  </w:style>
  <w:style w:type="character" w:customStyle="1" w:styleId="WW8Num8z0">
    <w:name w:val="WW8Num8z0"/>
    <w:rsid w:val="00843687"/>
    <w:rPr>
      <w:rFonts w:ascii="Wingdings" w:hAnsi="Wingdings"/>
    </w:rPr>
  </w:style>
  <w:style w:type="character" w:customStyle="1" w:styleId="WW8Num9z0">
    <w:name w:val="WW8Num9z0"/>
    <w:rsid w:val="00843687"/>
    <w:rPr>
      <w:rFonts w:ascii="Wingdings" w:hAnsi="Wingdings"/>
    </w:rPr>
  </w:style>
  <w:style w:type="character" w:customStyle="1" w:styleId="WW8Num10z0">
    <w:name w:val="WW8Num10z0"/>
    <w:rsid w:val="00843687"/>
    <w:rPr>
      <w:rFonts w:ascii="Wingdings" w:hAnsi="Wingdings"/>
      <w:sz w:val="16"/>
    </w:rPr>
  </w:style>
  <w:style w:type="character" w:customStyle="1" w:styleId="WW8Num11z0">
    <w:name w:val="WW8Num11z0"/>
    <w:rsid w:val="00843687"/>
    <w:rPr>
      <w:rFonts w:ascii="Wingdings" w:hAnsi="Wingdings"/>
      <w:sz w:val="16"/>
    </w:rPr>
  </w:style>
  <w:style w:type="character" w:customStyle="1" w:styleId="WW8Num12z0">
    <w:name w:val="WW8Num12z0"/>
    <w:rsid w:val="00843687"/>
    <w:rPr>
      <w:rFonts w:ascii="Wingdings" w:hAnsi="Wingdings"/>
    </w:rPr>
  </w:style>
  <w:style w:type="character" w:customStyle="1" w:styleId="WW8Num23z0">
    <w:name w:val="WW8Num23z0"/>
    <w:rsid w:val="00843687"/>
    <w:rPr>
      <w:rFonts w:ascii="Wingdings" w:hAnsi="Wingdings"/>
      <w:sz w:val="16"/>
    </w:rPr>
  </w:style>
  <w:style w:type="character" w:customStyle="1" w:styleId="WW8Num25z0">
    <w:name w:val="WW8Num25z0"/>
    <w:rsid w:val="00843687"/>
    <w:rPr>
      <w:rFonts w:ascii="Wingdings" w:hAnsi="Wingdings"/>
      <w:sz w:val="16"/>
    </w:rPr>
  </w:style>
  <w:style w:type="character" w:customStyle="1" w:styleId="WW8Num30z0">
    <w:name w:val="WW8Num30z0"/>
    <w:rsid w:val="00843687"/>
    <w:rPr>
      <w:rFonts w:ascii="Wingdings" w:hAnsi="Wingdings"/>
    </w:rPr>
  </w:style>
  <w:style w:type="character" w:customStyle="1" w:styleId="WW8Num31z0">
    <w:name w:val="WW8Num31z0"/>
    <w:rsid w:val="00843687"/>
    <w:rPr>
      <w:rFonts w:ascii="Wingdings" w:hAnsi="Wingdings"/>
      <w:sz w:val="16"/>
    </w:rPr>
  </w:style>
  <w:style w:type="character" w:customStyle="1" w:styleId="WW8Num31z1">
    <w:name w:val="WW8Num31z1"/>
    <w:rsid w:val="00843687"/>
    <w:rPr>
      <w:rFonts w:ascii="Courier New" w:hAnsi="Courier New" w:cs="Courier New"/>
    </w:rPr>
  </w:style>
  <w:style w:type="character" w:customStyle="1" w:styleId="WW8Num31z2">
    <w:name w:val="WW8Num31z2"/>
    <w:rsid w:val="00843687"/>
    <w:rPr>
      <w:rFonts w:ascii="Wingdings" w:hAnsi="Wingdings"/>
    </w:rPr>
  </w:style>
  <w:style w:type="character" w:customStyle="1" w:styleId="WW8Num31z3">
    <w:name w:val="WW8Num31z3"/>
    <w:rsid w:val="00843687"/>
    <w:rPr>
      <w:rFonts w:ascii="Symbol" w:hAnsi="Symbol"/>
    </w:rPr>
  </w:style>
  <w:style w:type="character" w:customStyle="1" w:styleId="WW8Num34z0">
    <w:name w:val="WW8Num34z0"/>
    <w:rsid w:val="00843687"/>
    <w:rPr>
      <w:rFonts w:ascii="Symbol" w:hAnsi="Symbol"/>
      <w:sz w:val="20"/>
    </w:rPr>
  </w:style>
  <w:style w:type="character" w:customStyle="1" w:styleId="WW8Num35z0">
    <w:name w:val="WW8Num35z0"/>
    <w:rsid w:val="00843687"/>
    <w:rPr>
      <w:rFonts w:ascii="Wingdings" w:hAnsi="Wingdings"/>
      <w:sz w:val="16"/>
    </w:rPr>
  </w:style>
  <w:style w:type="character" w:customStyle="1" w:styleId="WW8Num36z0">
    <w:name w:val="WW8Num36z0"/>
    <w:rsid w:val="00843687"/>
    <w:rPr>
      <w:rFonts w:ascii="Courier New" w:hAnsi="Courier New"/>
    </w:rPr>
  </w:style>
  <w:style w:type="character" w:customStyle="1" w:styleId="DefaultParagraphFont1">
    <w:name w:val="Default Paragraph Font1"/>
    <w:rsid w:val="00843687"/>
  </w:style>
  <w:style w:type="character" w:customStyle="1" w:styleId="WW-DefaultParagraphFont">
    <w:name w:val="WW-Default Paragraph Font"/>
    <w:rsid w:val="00843687"/>
  </w:style>
  <w:style w:type="character" w:customStyle="1" w:styleId="WW8Num2z1">
    <w:name w:val="WW8Num2z1"/>
    <w:rsid w:val="00843687"/>
    <w:rPr>
      <w:rFonts w:ascii="Courier New" w:hAnsi="Courier New"/>
    </w:rPr>
  </w:style>
  <w:style w:type="character" w:customStyle="1" w:styleId="WW8Num2z3">
    <w:name w:val="WW8Num2z3"/>
    <w:rsid w:val="00843687"/>
    <w:rPr>
      <w:rFonts w:ascii="Symbol" w:hAnsi="Symbol"/>
    </w:rPr>
  </w:style>
  <w:style w:type="character" w:customStyle="1" w:styleId="WW8Num3z1">
    <w:name w:val="WW8Num3z1"/>
    <w:rsid w:val="00843687"/>
    <w:rPr>
      <w:rFonts w:ascii="Courier New" w:hAnsi="Courier New" w:cs="Courier New"/>
    </w:rPr>
  </w:style>
  <w:style w:type="character" w:customStyle="1" w:styleId="WW8Num3z2">
    <w:name w:val="WW8Num3z2"/>
    <w:rsid w:val="00843687"/>
    <w:rPr>
      <w:rFonts w:ascii="Wingdings" w:hAnsi="Wingdings"/>
    </w:rPr>
  </w:style>
  <w:style w:type="character" w:customStyle="1" w:styleId="WW8Num3z3">
    <w:name w:val="WW8Num3z3"/>
    <w:rsid w:val="00843687"/>
    <w:rPr>
      <w:rFonts w:ascii="Symbol" w:hAnsi="Symbol"/>
    </w:rPr>
  </w:style>
  <w:style w:type="character" w:customStyle="1" w:styleId="WW8Num4z2">
    <w:name w:val="WW8Num4z2"/>
    <w:rsid w:val="00843687"/>
    <w:rPr>
      <w:rFonts w:ascii="Wingdings" w:hAnsi="Wingdings"/>
    </w:rPr>
  </w:style>
  <w:style w:type="character" w:customStyle="1" w:styleId="WW8Num4z3">
    <w:name w:val="WW8Num4z3"/>
    <w:rsid w:val="00843687"/>
    <w:rPr>
      <w:rFonts w:ascii="Symbol" w:hAnsi="Symbol"/>
    </w:rPr>
  </w:style>
  <w:style w:type="character" w:customStyle="1" w:styleId="WW8Num5z1">
    <w:name w:val="WW8Num5z1"/>
    <w:rsid w:val="00843687"/>
    <w:rPr>
      <w:rFonts w:ascii="Courier New" w:hAnsi="Courier New" w:cs="Courier New"/>
    </w:rPr>
  </w:style>
  <w:style w:type="character" w:customStyle="1" w:styleId="WW8Num5z3">
    <w:name w:val="WW8Num5z3"/>
    <w:rsid w:val="00843687"/>
    <w:rPr>
      <w:rFonts w:ascii="Symbol" w:hAnsi="Symbol"/>
    </w:rPr>
  </w:style>
  <w:style w:type="character" w:customStyle="1" w:styleId="WW8Num6z2">
    <w:name w:val="WW8Num6z2"/>
    <w:rsid w:val="00843687"/>
    <w:rPr>
      <w:rFonts w:ascii="Wingdings" w:hAnsi="Wingdings"/>
    </w:rPr>
  </w:style>
  <w:style w:type="character" w:customStyle="1" w:styleId="WW8Num6z3">
    <w:name w:val="WW8Num6z3"/>
    <w:rsid w:val="00843687"/>
    <w:rPr>
      <w:rFonts w:ascii="Symbol" w:hAnsi="Symbol"/>
    </w:rPr>
  </w:style>
  <w:style w:type="character" w:customStyle="1" w:styleId="WW8Num7z1">
    <w:name w:val="WW8Num7z1"/>
    <w:rsid w:val="00843687"/>
    <w:rPr>
      <w:rFonts w:ascii="Courier New" w:hAnsi="Courier New" w:cs="Courier New"/>
    </w:rPr>
  </w:style>
  <w:style w:type="character" w:customStyle="1" w:styleId="WW8Num7z2">
    <w:name w:val="WW8Num7z2"/>
    <w:rsid w:val="00843687"/>
    <w:rPr>
      <w:rFonts w:ascii="Wingdings" w:hAnsi="Wingdings"/>
    </w:rPr>
  </w:style>
  <w:style w:type="character" w:customStyle="1" w:styleId="WW8Num7z3">
    <w:name w:val="WW8Num7z3"/>
    <w:rsid w:val="00843687"/>
    <w:rPr>
      <w:rFonts w:ascii="Symbol" w:hAnsi="Symbol"/>
    </w:rPr>
  </w:style>
  <w:style w:type="character" w:customStyle="1" w:styleId="WW8Num8z1">
    <w:name w:val="WW8Num8z1"/>
    <w:rsid w:val="00843687"/>
    <w:rPr>
      <w:rFonts w:ascii="Courier New" w:hAnsi="Courier New" w:cs="Courier New"/>
    </w:rPr>
  </w:style>
  <w:style w:type="character" w:customStyle="1" w:styleId="WW8Num8z3">
    <w:name w:val="WW8Num8z3"/>
    <w:rsid w:val="00843687"/>
    <w:rPr>
      <w:rFonts w:ascii="Symbol" w:hAnsi="Symbol"/>
    </w:rPr>
  </w:style>
  <w:style w:type="character" w:customStyle="1" w:styleId="WW8Num9z1">
    <w:name w:val="WW8Num9z1"/>
    <w:rsid w:val="00843687"/>
    <w:rPr>
      <w:rFonts w:ascii="Courier New" w:hAnsi="Courier New" w:cs="Courier New"/>
    </w:rPr>
  </w:style>
  <w:style w:type="character" w:customStyle="1" w:styleId="WW8Num9z3">
    <w:name w:val="WW8Num9z3"/>
    <w:rsid w:val="00843687"/>
    <w:rPr>
      <w:rFonts w:ascii="Symbol" w:hAnsi="Symbol"/>
    </w:rPr>
  </w:style>
  <w:style w:type="character" w:customStyle="1" w:styleId="WW8Num10z1">
    <w:name w:val="WW8Num10z1"/>
    <w:rsid w:val="00843687"/>
    <w:rPr>
      <w:rFonts w:ascii="Courier New" w:hAnsi="Courier New" w:cs="Courier New"/>
    </w:rPr>
  </w:style>
  <w:style w:type="character" w:customStyle="1" w:styleId="WW8Num10z2">
    <w:name w:val="WW8Num10z2"/>
    <w:rsid w:val="00843687"/>
    <w:rPr>
      <w:rFonts w:ascii="Wingdings" w:hAnsi="Wingdings"/>
    </w:rPr>
  </w:style>
  <w:style w:type="character" w:customStyle="1" w:styleId="WW8Num10z3">
    <w:name w:val="WW8Num10z3"/>
    <w:rsid w:val="00843687"/>
    <w:rPr>
      <w:rFonts w:ascii="Symbol" w:hAnsi="Symbol"/>
    </w:rPr>
  </w:style>
  <w:style w:type="character" w:customStyle="1" w:styleId="WW8Num11z1">
    <w:name w:val="WW8Num11z1"/>
    <w:rsid w:val="00843687"/>
    <w:rPr>
      <w:rFonts w:ascii="Courier New" w:hAnsi="Courier New" w:cs="Courier New"/>
    </w:rPr>
  </w:style>
  <w:style w:type="character" w:customStyle="1" w:styleId="WW8Num11z2">
    <w:name w:val="WW8Num11z2"/>
    <w:rsid w:val="00843687"/>
    <w:rPr>
      <w:rFonts w:ascii="Wingdings" w:hAnsi="Wingdings"/>
    </w:rPr>
  </w:style>
  <w:style w:type="character" w:customStyle="1" w:styleId="WW8Num11z3">
    <w:name w:val="WW8Num11z3"/>
    <w:rsid w:val="00843687"/>
    <w:rPr>
      <w:rFonts w:ascii="Symbol" w:hAnsi="Symbol"/>
    </w:rPr>
  </w:style>
  <w:style w:type="character" w:customStyle="1" w:styleId="WW8Num12z1">
    <w:name w:val="WW8Num12z1"/>
    <w:rsid w:val="00843687"/>
    <w:rPr>
      <w:rFonts w:ascii="Courier New" w:hAnsi="Courier New"/>
    </w:rPr>
  </w:style>
  <w:style w:type="character" w:customStyle="1" w:styleId="WW8Num12z3">
    <w:name w:val="WW8Num12z3"/>
    <w:rsid w:val="00843687"/>
    <w:rPr>
      <w:rFonts w:ascii="Symbol" w:hAnsi="Symbol"/>
    </w:rPr>
  </w:style>
  <w:style w:type="character" w:customStyle="1" w:styleId="WW8Num13z0">
    <w:name w:val="WW8Num13z0"/>
    <w:rsid w:val="00843687"/>
    <w:rPr>
      <w:rFonts w:ascii="Wingdings" w:hAnsi="Wingdings"/>
    </w:rPr>
  </w:style>
  <w:style w:type="character" w:customStyle="1" w:styleId="WW8Num13z1">
    <w:name w:val="WW8Num13z1"/>
    <w:rsid w:val="00843687"/>
    <w:rPr>
      <w:rFonts w:ascii="Courier New" w:hAnsi="Courier New" w:cs="Courier New"/>
    </w:rPr>
  </w:style>
  <w:style w:type="character" w:customStyle="1" w:styleId="WW8Num13z3">
    <w:name w:val="WW8Num13z3"/>
    <w:rsid w:val="00843687"/>
    <w:rPr>
      <w:rFonts w:ascii="Symbol" w:hAnsi="Symbol"/>
    </w:rPr>
  </w:style>
  <w:style w:type="character" w:customStyle="1" w:styleId="WW8Num14z0">
    <w:name w:val="WW8Num14z0"/>
    <w:rsid w:val="00843687"/>
    <w:rPr>
      <w:rFonts w:ascii="Wingdings" w:hAnsi="Wingdings"/>
      <w:sz w:val="16"/>
    </w:rPr>
  </w:style>
  <w:style w:type="character" w:customStyle="1" w:styleId="WW8Num14z1">
    <w:name w:val="WW8Num14z1"/>
    <w:rsid w:val="00843687"/>
    <w:rPr>
      <w:rFonts w:ascii="Courier New" w:hAnsi="Courier New" w:cs="Courier New"/>
    </w:rPr>
  </w:style>
  <w:style w:type="character" w:customStyle="1" w:styleId="WW8Num14z2">
    <w:name w:val="WW8Num14z2"/>
    <w:rsid w:val="00843687"/>
    <w:rPr>
      <w:rFonts w:ascii="Wingdings" w:hAnsi="Wingdings"/>
    </w:rPr>
  </w:style>
  <w:style w:type="character" w:customStyle="1" w:styleId="WW8Num14z3">
    <w:name w:val="WW8Num14z3"/>
    <w:rsid w:val="00843687"/>
    <w:rPr>
      <w:rFonts w:ascii="Symbol" w:hAnsi="Symbol"/>
    </w:rPr>
  </w:style>
  <w:style w:type="character" w:customStyle="1" w:styleId="WW8Num15z0">
    <w:name w:val="WW8Num15z0"/>
    <w:rsid w:val="00843687"/>
    <w:rPr>
      <w:rFonts w:ascii="Courier New" w:hAnsi="Courier New"/>
      <w:color w:val="auto"/>
      <w:sz w:val="22"/>
    </w:rPr>
  </w:style>
  <w:style w:type="character" w:customStyle="1" w:styleId="WW8Num15z1">
    <w:name w:val="WW8Num15z1"/>
    <w:rsid w:val="00843687"/>
    <w:rPr>
      <w:rFonts w:ascii="Courier New" w:hAnsi="Courier New" w:cs="Courier New"/>
    </w:rPr>
  </w:style>
  <w:style w:type="character" w:customStyle="1" w:styleId="WW8Num15z2">
    <w:name w:val="WW8Num15z2"/>
    <w:rsid w:val="00843687"/>
    <w:rPr>
      <w:rFonts w:ascii="Wingdings" w:hAnsi="Wingdings"/>
    </w:rPr>
  </w:style>
  <w:style w:type="character" w:customStyle="1" w:styleId="WW8Num15z3">
    <w:name w:val="WW8Num15z3"/>
    <w:rsid w:val="00843687"/>
    <w:rPr>
      <w:rFonts w:ascii="Symbol" w:hAnsi="Symbol"/>
    </w:rPr>
  </w:style>
  <w:style w:type="character" w:customStyle="1" w:styleId="WW8Num16z0">
    <w:name w:val="WW8Num16z0"/>
    <w:rsid w:val="00843687"/>
    <w:rPr>
      <w:rFonts w:ascii="Wingdings" w:hAnsi="Wingdings"/>
      <w:sz w:val="16"/>
    </w:rPr>
  </w:style>
  <w:style w:type="character" w:customStyle="1" w:styleId="WW8Num16z1">
    <w:name w:val="WW8Num16z1"/>
    <w:rsid w:val="00843687"/>
    <w:rPr>
      <w:rFonts w:ascii="Courier New" w:hAnsi="Courier New" w:cs="Courier New"/>
    </w:rPr>
  </w:style>
  <w:style w:type="character" w:customStyle="1" w:styleId="WW8Num16z2">
    <w:name w:val="WW8Num16z2"/>
    <w:rsid w:val="00843687"/>
    <w:rPr>
      <w:rFonts w:ascii="Wingdings" w:hAnsi="Wingdings"/>
    </w:rPr>
  </w:style>
  <w:style w:type="character" w:customStyle="1" w:styleId="WW8Num16z3">
    <w:name w:val="WW8Num16z3"/>
    <w:rsid w:val="00843687"/>
    <w:rPr>
      <w:rFonts w:ascii="Symbol" w:hAnsi="Symbol"/>
    </w:rPr>
  </w:style>
  <w:style w:type="character" w:customStyle="1" w:styleId="WW8Num17z0">
    <w:name w:val="WW8Num17z0"/>
    <w:rsid w:val="00843687"/>
    <w:rPr>
      <w:rFonts w:ascii="Wingdings" w:hAnsi="Wingdings"/>
    </w:rPr>
  </w:style>
  <w:style w:type="character" w:customStyle="1" w:styleId="WW8Num17z1">
    <w:name w:val="WW8Num17z1"/>
    <w:rsid w:val="00843687"/>
    <w:rPr>
      <w:rFonts w:ascii="Courier New" w:hAnsi="Courier New"/>
    </w:rPr>
  </w:style>
  <w:style w:type="character" w:customStyle="1" w:styleId="WW8Num17z3">
    <w:name w:val="WW8Num17z3"/>
    <w:rsid w:val="00843687"/>
    <w:rPr>
      <w:rFonts w:ascii="Symbol" w:hAnsi="Symbol"/>
    </w:rPr>
  </w:style>
  <w:style w:type="character" w:customStyle="1" w:styleId="WW8Num18z0">
    <w:name w:val="WW8Num18z0"/>
    <w:rsid w:val="00843687"/>
    <w:rPr>
      <w:rFonts w:ascii="Courier New" w:hAnsi="Courier New"/>
    </w:rPr>
  </w:style>
  <w:style w:type="character" w:customStyle="1" w:styleId="WW8Num18z2">
    <w:name w:val="WW8Num18z2"/>
    <w:rsid w:val="00843687"/>
    <w:rPr>
      <w:rFonts w:ascii="Wingdings" w:hAnsi="Wingdings"/>
    </w:rPr>
  </w:style>
  <w:style w:type="character" w:customStyle="1" w:styleId="WW8Num18z3">
    <w:name w:val="WW8Num18z3"/>
    <w:rsid w:val="00843687"/>
    <w:rPr>
      <w:rFonts w:ascii="Symbol" w:hAnsi="Symbol"/>
    </w:rPr>
  </w:style>
  <w:style w:type="character" w:customStyle="1" w:styleId="WW8Num19z0">
    <w:name w:val="WW8Num19z0"/>
    <w:rsid w:val="00843687"/>
    <w:rPr>
      <w:rFonts w:ascii="Wingdings" w:hAnsi="Wingdings"/>
    </w:rPr>
  </w:style>
  <w:style w:type="character" w:customStyle="1" w:styleId="WW8Num19z1">
    <w:name w:val="WW8Num19z1"/>
    <w:rsid w:val="00843687"/>
    <w:rPr>
      <w:rFonts w:ascii="Courier New" w:hAnsi="Courier New"/>
    </w:rPr>
  </w:style>
  <w:style w:type="character" w:customStyle="1" w:styleId="WW8Num19z3">
    <w:name w:val="WW8Num19z3"/>
    <w:rsid w:val="00843687"/>
    <w:rPr>
      <w:rFonts w:ascii="Symbol" w:hAnsi="Symbol"/>
    </w:rPr>
  </w:style>
  <w:style w:type="character" w:customStyle="1" w:styleId="WW8Num20z0">
    <w:name w:val="WW8Num20z0"/>
    <w:rsid w:val="00843687"/>
    <w:rPr>
      <w:rFonts w:ascii="Wingdings" w:hAnsi="Wingdings"/>
      <w:sz w:val="16"/>
    </w:rPr>
  </w:style>
  <w:style w:type="character" w:customStyle="1" w:styleId="WW8Num20z1">
    <w:name w:val="WW8Num20z1"/>
    <w:rsid w:val="00843687"/>
    <w:rPr>
      <w:rFonts w:ascii="Courier New" w:hAnsi="Courier New" w:cs="Courier New"/>
    </w:rPr>
  </w:style>
  <w:style w:type="character" w:customStyle="1" w:styleId="WW8Num20z2">
    <w:name w:val="WW8Num20z2"/>
    <w:rsid w:val="00843687"/>
    <w:rPr>
      <w:rFonts w:ascii="Wingdings" w:hAnsi="Wingdings"/>
    </w:rPr>
  </w:style>
  <w:style w:type="character" w:customStyle="1" w:styleId="WW8Num20z3">
    <w:name w:val="WW8Num20z3"/>
    <w:rsid w:val="00843687"/>
    <w:rPr>
      <w:rFonts w:ascii="Symbol" w:hAnsi="Symbol"/>
    </w:rPr>
  </w:style>
  <w:style w:type="character" w:customStyle="1" w:styleId="WW8Num21z0">
    <w:name w:val="WW8Num21z0"/>
    <w:rsid w:val="00843687"/>
    <w:rPr>
      <w:rFonts w:ascii="Wingdings" w:hAnsi="Wingdings"/>
    </w:rPr>
  </w:style>
  <w:style w:type="character" w:customStyle="1" w:styleId="WW8Num21z1">
    <w:name w:val="WW8Num21z1"/>
    <w:rsid w:val="00843687"/>
    <w:rPr>
      <w:rFonts w:ascii="Courier New" w:hAnsi="Courier New"/>
    </w:rPr>
  </w:style>
  <w:style w:type="character" w:customStyle="1" w:styleId="WW8Num21z3">
    <w:name w:val="WW8Num21z3"/>
    <w:rsid w:val="00843687"/>
    <w:rPr>
      <w:rFonts w:ascii="Symbol" w:hAnsi="Symbol"/>
    </w:rPr>
  </w:style>
  <w:style w:type="character" w:customStyle="1" w:styleId="WW8Num22z0">
    <w:name w:val="WW8Num22z0"/>
    <w:rsid w:val="00843687"/>
    <w:rPr>
      <w:rFonts w:ascii="Symbol" w:hAnsi="Symbol"/>
    </w:rPr>
  </w:style>
  <w:style w:type="character" w:customStyle="1" w:styleId="WW8Num22z1">
    <w:name w:val="WW8Num22z1"/>
    <w:rsid w:val="00843687"/>
    <w:rPr>
      <w:rFonts w:ascii="Courier New" w:hAnsi="Courier New"/>
    </w:rPr>
  </w:style>
  <w:style w:type="character" w:customStyle="1" w:styleId="WW8Num22z2">
    <w:name w:val="WW8Num22z2"/>
    <w:rsid w:val="00843687"/>
    <w:rPr>
      <w:rFonts w:ascii="Wingdings" w:hAnsi="Wingdings"/>
    </w:rPr>
  </w:style>
  <w:style w:type="character" w:customStyle="1" w:styleId="WW8Num23z1">
    <w:name w:val="WW8Num23z1"/>
    <w:rsid w:val="00843687"/>
    <w:rPr>
      <w:rFonts w:ascii="Courier New" w:hAnsi="Courier New" w:cs="Tahoma"/>
    </w:rPr>
  </w:style>
  <w:style w:type="character" w:customStyle="1" w:styleId="WW8Num23z2">
    <w:name w:val="WW8Num23z2"/>
    <w:rsid w:val="00843687"/>
    <w:rPr>
      <w:rFonts w:ascii="Wingdings" w:hAnsi="Wingdings"/>
    </w:rPr>
  </w:style>
  <w:style w:type="character" w:customStyle="1" w:styleId="WW8Num23z3">
    <w:name w:val="WW8Num23z3"/>
    <w:rsid w:val="00843687"/>
    <w:rPr>
      <w:rFonts w:ascii="Symbol" w:hAnsi="Symbol"/>
    </w:rPr>
  </w:style>
  <w:style w:type="character" w:customStyle="1" w:styleId="WW8Num24z0">
    <w:name w:val="WW8Num24z0"/>
    <w:rsid w:val="00843687"/>
    <w:rPr>
      <w:rFonts w:ascii="Symbol" w:hAnsi="Symbol"/>
      <w:sz w:val="20"/>
    </w:rPr>
  </w:style>
  <w:style w:type="character" w:customStyle="1" w:styleId="WW8Num24z1">
    <w:name w:val="WW8Num24z1"/>
    <w:rsid w:val="00843687"/>
    <w:rPr>
      <w:rFonts w:ascii="Courier New" w:hAnsi="Courier New"/>
      <w:sz w:val="20"/>
    </w:rPr>
  </w:style>
  <w:style w:type="character" w:customStyle="1" w:styleId="WW8Num24z2">
    <w:name w:val="WW8Num24z2"/>
    <w:rsid w:val="00843687"/>
    <w:rPr>
      <w:rFonts w:ascii="Wingdings" w:hAnsi="Wingdings"/>
      <w:sz w:val="20"/>
    </w:rPr>
  </w:style>
  <w:style w:type="character" w:customStyle="1" w:styleId="WW8Num25z1">
    <w:name w:val="WW8Num25z1"/>
    <w:rsid w:val="00843687"/>
    <w:rPr>
      <w:rFonts w:ascii="Courier New" w:hAnsi="Courier New" w:cs="Courier New"/>
    </w:rPr>
  </w:style>
  <w:style w:type="character" w:customStyle="1" w:styleId="WW8Num25z2">
    <w:name w:val="WW8Num25z2"/>
    <w:rsid w:val="00843687"/>
    <w:rPr>
      <w:rFonts w:ascii="Wingdings" w:hAnsi="Wingdings"/>
    </w:rPr>
  </w:style>
  <w:style w:type="character" w:customStyle="1" w:styleId="WW8Num25z3">
    <w:name w:val="WW8Num25z3"/>
    <w:rsid w:val="00843687"/>
    <w:rPr>
      <w:rFonts w:ascii="Symbol" w:hAnsi="Symbol"/>
    </w:rPr>
  </w:style>
  <w:style w:type="character" w:customStyle="1" w:styleId="WW8Num26z0">
    <w:name w:val="WW8Num26z0"/>
    <w:rsid w:val="00843687"/>
    <w:rPr>
      <w:rFonts w:ascii="Wingdings" w:hAnsi="Wingdings"/>
      <w:sz w:val="16"/>
    </w:rPr>
  </w:style>
  <w:style w:type="character" w:customStyle="1" w:styleId="WW8Num26z1">
    <w:name w:val="WW8Num26z1"/>
    <w:rsid w:val="00843687"/>
    <w:rPr>
      <w:rFonts w:ascii="Courier New" w:hAnsi="Courier New" w:cs="Courier New"/>
    </w:rPr>
  </w:style>
  <w:style w:type="character" w:customStyle="1" w:styleId="WW8Num26z2">
    <w:name w:val="WW8Num26z2"/>
    <w:rsid w:val="00843687"/>
    <w:rPr>
      <w:rFonts w:ascii="Wingdings" w:hAnsi="Wingdings"/>
    </w:rPr>
  </w:style>
  <w:style w:type="character" w:customStyle="1" w:styleId="WW8Num26z3">
    <w:name w:val="WW8Num26z3"/>
    <w:rsid w:val="00843687"/>
    <w:rPr>
      <w:rFonts w:ascii="Symbol" w:hAnsi="Symbol"/>
    </w:rPr>
  </w:style>
  <w:style w:type="character" w:customStyle="1" w:styleId="WW8Num27z0">
    <w:name w:val="WW8Num27z0"/>
    <w:rsid w:val="00843687"/>
    <w:rPr>
      <w:rFonts w:ascii="Symbol" w:hAnsi="Symbol"/>
      <w:color w:val="auto"/>
    </w:rPr>
  </w:style>
  <w:style w:type="character" w:customStyle="1" w:styleId="WW8Num27z1">
    <w:name w:val="WW8Num27z1"/>
    <w:rsid w:val="00843687"/>
    <w:rPr>
      <w:rFonts w:ascii="Courier New" w:hAnsi="Courier New"/>
    </w:rPr>
  </w:style>
  <w:style w:type="character" w:customStyle="1" w:styleId="WW8Num27z2">
    <w:name w:val="WW8Num27z2"/>
    <w:rsid w:val="00843687"/>
    <w:rPr>
      <w:rFonts w:ascii="Wingdings" w:hAnsi="Wingdings"/>
    </w:rPr>
  </w:style>
  <w:style w:type="character" w:customStyle="1" w:styleId="WW8Num27z3">
    <w:name w:val="WW8Num27z3"/>
    <w:rsid w:val="00843687"/>
    <w:rPr>
      <w:rFonts w:ascii="Symbol" w:hAnsi="Symbol"/>
    </w:rPr>
  </w:style>
  <w:style w:type="character" w:customStyle="1" w:styleId="WW8Num28z0">
    <w:name w:val="WW8Num28z0"/>
    <w:rsid w:val="00843687"/>
    <w:rPr>
      <w:rFonts w:ascii="Wingdings" w:hAnsi="Wingdings"/>
    </w:rPr>
  </w:style>
  <w:style w:type="character" w:customStyle="1" w:styleId="WW8Num28z1">
    <w:name w:val="WW8Num28z1"/>
    <w:rsid w:val="00843687"/>
    <w:rPr>
      <w:rFonts w:ascii="Courier New" w:hAnsi="Courier New"/>
    </w:rPr>
  </w:style>
  <w:style w:type="character" w:customStyle="1" w:styleId="WW8Num28z3">
    <w:name w:val="WW8Num28z3"/>
    <w:rsid w:val="00843687"/>
    <w:rPr>
      <w:rFonts w:ascii="Symbol" w:hAnsi="Symbol"/>
    </w:rPr>
  </w:style>
  <w:style w:type="character" w:customStyle="1" w:styleId="WW8Num29z0">
    <w:name w:val="WW8Num29z0"/>
    <w:rsid w:val="00843687"/>
    <w:rPr>
      <w:rFonts w:ascii="Wingdings" w:hAnsi="Wingdings"/>
      <w:sz w:val="16"/>
    </w:rPr>
  </w:style>
  <w:style w:type="character" w:customStyle="1" w:styleId="WW8Num29z1">
    <w:name w:val="WW8Num29z1"/>
    <w:rsid w:val="00843687"/>
    <w:rPr>
      <w:rFonts w:ascii="Courier New" w:hAnsi="Courier New" w:cs="Courier New"/>
    </w:rPr>
  </w:style>
  <w:style w:type="character" w:customStyle="1" w:styleId="WW8Num29z2">
    <w:name w:val="WW8Num29z2"/>
    <w:rsid w:val="00843687"/>
    <w:rPr>
      <w:rFonts w:ascii="Wingdings" w:hAnsi="Wingdings"/>
    </w:rPr>
  </w:style>
  <w:style w:type="character" w:customStyle="1" w:styleId="WW8Num29z3">
    <w:name w:val="WW8Num29z3"/>
    <w:rsid w:val="00843687"/>
    <w:rPr>
      <w:rFonts w:ascii="Symbol" w:hAnsi="Symbol"/>
    </w:rPr>
  </w:style>
  <w:style w:type="character" w:customStyle="1" w:styleId="WW8Num30z1">
    <w:name w:val="WW8Num30z1"/>
    <w:rsid w:val="00843687"/>
    <w:rPr>
      <w:rFonts w:ascii="Courier New" w:hAnsi="Courier New"/>
    </w:rPr>
  </w:style>
  <w:style w:type="character" w:customStyle="1" w:styleId="WW8Num30z3">
    <w:name w:val="WW8Num30z3"/>
    <w:rsid w:val="00843687"/>
    <w:rPr>
      <w:rFonts w:ascii="Symbol" w:hAnsi="Symbol"/>
    </w:rPr>
  </w:style>
  <w:style w:type="character" w:customStyle="1" w:styleId="WW8Num32z0">
    <w:name w:val="WW8Num32z0"/>
    <w:rsid w:val="00843687"/>
    <w:rPr>
      <w:rFonts w:ascii="Wingdings" w:hAnsi="Wingdings"/>
      <w:sz w:val="16"/>
    </w:rPr>
  </w:style>
  <w:style w:type="character" w:customStyle="1" w:styleId="WW8Num32z1">
    <w:name w:val="WW8Num32z1"/>
    <w:rsid w:val="00843687"/>
    <w:rPr>
      <w:rFonts w:ascii="Courier New" w:hAnsi="Courier New" w:cs="Courier New"/>
    </w:rPr>
  </w:style>
  <w:style w:type="character" w:customStyle="1" w:styleId="WW8Num32z2">
    <w:name w:val="WW8Num32z2"/>
    <w:rsid w:val="00843687"/>
    <w:rPr>
      <w:rFonts w:ascii="Wingdings" w:hAnsi="Wingdings"/>
    </w:rPr>
  </w:style>
  <w:style w:type="character" w:customStyle="1" w:styleId="WW8Num32z3">
    <w:name w:val="WW8Num32z3"/>
    <w:rsid w:val="00843687"/>
    <w:rPr>
      <w:rFonts w:ascii="Symbol" w:hAnsi="Symbol"/>
    </w:rPr>
  </w:style>
  <w:style w:type="character" w:customStyle="1" w:styleId="WW8Num33z0">
    <w:name w:val="WW8Num33z0"/>
    <w:rsid w:val="00843687"/>
    <w:rPr>
      <w:rFonts w:ascii="Wingdings" w:hAnsi="Wingdings"/>
    </w:rPr>
  </w:style>
  <w:style w:type="character" w:customStyle="1" w:styleId="WW8Num33z1">
    <w:name w:val="WW8Num33z1"/>
    <w:rsid w:val="00843687"/>
    <w:rPr>
      <w:rFonts w:ascii="Courier New" w:hAnsi="Courier New" w:cs="Courier New"/>
    </w:rPr>
  </w:style>
  <w:style w:type="character" w:customStyle="1" w:styleId="WW8Num33z3">
    <w:name w:val="WW8Num33z3"/>
    <w:rsid w:val="00843687"/>
    <w:rPr>
      <w:rFonts w:ascii="Symbol" w:hAnsi="Symbol"/>
    </w:rPr>
  </w:style>
  <w:style w:type="character" w:customStyle="1" w:styleId="WW8Num34z1">
    <w:name w:val="WW8Num34z1"/>
    <w:rsid w:val="00843687"/>
    <w:rPr>
      <w:rFonts w:ascii="Courier New" w:hAnsi="Courier New"/>
      <w:sz w:val="20"/>
    </w:rPr>
  </w:style>
  <w:style w:type="character" w:customStyle="1" w:styleId="WW8Num34z2">
    <w:name w:val="WW8Num34z2"/>
    <w:rsid w:val="00843687"/>
    <w:rPr>
      <w:rFonts w:ascii="Wingdings" w:hAnsi="Wingdings"/>
      <w:sz w:val="20"/>
    </w:rPr>
  </w:style>
  <w:style w:type="character" w:customStyle="1" w:styleId="WW8Num35z1">
    <w:name w:val="WW8Num35z1"/>
    <w:rsid w:val="00843687"/>
    <w:rPr>
      <w:rFonts w:ascii="Courier New" w:hAnsi="Courier New" w:cs="Courier New"/>
    </w:rPr>
  </w:style>
  <w:style w:type="character" w:customStyle="1" w:styleId="WW8Num35z2">
    <w:name w:val="WW8Num35z2"/>
    <w:rsid w:val="00843687"/>
    <w:rPr>
      <w:rFonts w:ascii="Wingdings" w:hAnsi="Wingdings"/>
    </w:rPr>
  </w:style>
  <w:style w:type="character" w:customStyle="1" w:styleId="WW8Num35z3">
    <w:name w:val="WW8Num35z3"/>
    <w:rsid w:val="00843687"/>
    <w:rPr>
      <w:rFonts w:ascii="Symbol" w:hAnsi="Symbol"/>
    </w:rPr>
  </w:style>
  <w:style w:type="character" w:customStyle="1" w:styleId="WW8Num36z2">
    <w:name w:val="WW8Num36z2"/>
    <w:rsid w:val="00843687"/>
    <w:rPr>
      <w:rFonts w:ascii="Wingdings" w:hAnsi="Wingdings"/>
    </w:rPr>
  </w:style>
  <w:style w:type="character" w:customStyle="1" w:styleId="WW8Num36z3">
    <w:name w:val="WW8Num36z3"/>
    <w:rsid w:val="00843687"/>
    <w:rPr>
      <w:rFonts w:ascii="Symbol" w:hAnsi="Symbol"/>
    </w:rPr>
  </w:style>
  <w:style w:type="character" w:customStyle="1" w:styleId="WW8Num37z0">
    <w:name w:val="WW8Num37z0"/>
    <w:rsid w:val="00843687"/>
    <w:rPr>
      <w:rFonts w:ascii="Wingdings" w:hAnsi="Wingdings"/>
      <w:sz w:val="16"/>
    </w:rPr>
  </w:style>
  <w:style w:type="character" w:customStyle="1" w:styleId="WW8Num37z1">
    <w:name w:val="WW8Num37z1"/>
    <w:rsid w:val="00843687"/>
    <w:rPr>
      <w:rFonts w:ascii="Courier New" w:hAnsi="Courier New" w:cs="Courier New"/>
    </w:rPr>
  </w:style>
  <w:style w:type="character" w:customStyle="1" w:styleId="WW8Num37z2">
    <w:name w:val="WW8Num37z2"/>
    <w:rsid w:val="00843687"/>
    <w:rPr>
      <w:rFonts w:ascii="Wingdings" w:hAnsi="Wingdings"/>
    </w:rPr>
  </w:style>
  <w:style w:type="character" w:customStyle="1" w:styleId="WW8Num37z3">
    <w:name w:val="WW8Num37z3"/>
    <w:rsid w:val="00843687"/>
    <w:rPr>
      <w:rFonts w:ascii="Symbol" w:hAnsi="Symbol"/>
    </w:rPr>
  </w:style>
  <w:style w:type="character" w:customStyle="1" w:styleId="WW8Num38z0">
    <w:name w:val="WW8Num38z0"/>
    <w:rsid w:val="00843687"/>
    <w:rPr>
      <w:rFonts w:ascii="Wingdings" w:hAnsi="Wingdings"/>
    </w:rPr>
  </w:style>
  <w:style w:type="character" w:customStyle="1" w:styleId="WW8Num38z1">
    <w:name w:val="WW8Num38z1"/>
    <w:rsid w:val="00843687"/>
    <w:rPr>
      <w:rFonts w:ascii="Courier New" w:hAnsi="Courier New" w:cs="Courier New"/>
    </w:rPr>
  </w:style>
  <w:style w:type="character" w:customStyle="1" w:styleId="WW8Num38z3">
    <w:name w:val="WW8Num38z3"/>
    <w:rsid w:val="00843687"/>
    <w:rPr>
      <w:rFonts w:ascii="Symbol" w:hAnsi="Symbol"/>
    </w:rPr>
  </w:style>
  <w:style w:type="character" w:customStyle="1" w:styleId="WW8Num39z0">
    <w:name w:val="WW8Num39z0"/>
    <w:rsid w:val="00843687"/>
    <w:rPr>
      <w:rFonts w:ascii="Wingdings" w:hAnsi="Wingdings"/>
      <w:sz w:val="16"/>
    </w:rPr>
  </w:style>
  <w:style w:type="character" w:customStyle="1" w:styleId="WW8Num39z1">
    <w:name w:val="WW8Num39z1"/>
    <w:rsid w:val="00843687"/>
    <w:rPr>
      <w:rFonts w:ascii="Courier New" w:hAnsi="Courier New" w:cs="Courier New"/>
    </w:rPr>
  </w:style>
  <w:style w:type="character" w:customStyle="1" w:styleId="WW8Num39z2">
    <w:name w:val="WW8Num39z2"/>
    <w:rsid w:val="00843687"/>
    <w:rPr>
      <w:rFonts w:ascii="Wingdings" w:hAnsi="Wingdings"/>
    </w:rPr>
  </w:style>
  <w:style w:type="character" w:customStyle="1" w:styleId="WW8Num39z3">
    <w:name w:val="WW8Num39z3"/>
    <w:rsid w:val="00843687"/>
    <w:rPr>
      <w:rFonts w:ascii="Symbol" w:hAnsi="Symbol"/>
    </w:rPr>
  </w:style>
  <w:style w:type="character" w:customStyle="1" w:styleId="WW8Num40z0">
    <w:name w:val="WW8Num40z0"/>
    <w:rsid w:val="00843687"/>
    <w:rPr>
      <w:rFonts w:ascii="Wingdings" w:hAnsi="Wingdings"/>
    </w:rPr>
  </w:style>
  <w:style w:type="character" w:customStyle="1" w:styleId="WW8Num40z1">
    <w:name w:val="WW8Num40z1"/>
    <w:rsid w:val="00843687"/>
    <w:rPr>
      <w:rFonts w:ascii="Courier New" w:hAnsi="Courier New"/>
    </w:rPr>
  </w:style>
  <w:style w:type="character" w:customStyle="1" w:styleId="WW8Num40z3">
    <w:name w:val="WW8Num40z3"/>
    <w:rsid w:val="00843687"/>
    <w:rPr>
      <w:rFonts w:ascii="Symbol" w:hAnsi="Symbol"/>
    </w:rPr>
  </w:style>
  <w:style w:type="character" w:customStyle="1" w:styleId="WW8Num41z0">
    <w:name w:val="WW8Num41z0"/>
    <w:rsid w:val="00843687"/>
    <w:rPr>
      <w:rFonts w:ascii="Wingdings" w:hAnsi="Wingdings"/>
      <w:sz w:val="16"/>
    </w:rPr>
  </w:style>
  <w:style w:type="character" w:customStyle="1" w:styleId="WW8Num41z1">
    <w:name w:val="WW8Num41z1"/>
    <w:rsid w:val="00843687"/>
    <w:rPr>
      <w:rFonts w:ascii="Courier New" w:hAnsi="Courier New" w:cs="Courier New"/>
    </w:rPr>
  </w:style>
  <w:style w:type="character" w:customStyle="1" w:styleId="WW8Num41z2">
    <w:name w:val="WW8Num41z2"/>
    <w:rsid w:val="00843687"/>
    <w:rPr>
      <w:rFonts w:ascii="Wingdings" w:hAnsi="Wingdings"/>
    </w:rPr>
  </w:style>
  <w:style w:type="character" w:customStyle="1" w:styleId="WW8Num41z3">
    <w:name w:val="WW8Num41z3"/>
    <w:rsid w:val="00843687"/>
    <w:rPr>
      <w:rFonts w:ascii="Symbol" w:hAnsi="Symbol"/>
    </w:rPr>
  </w:style>
  <w:style w:type="character" w:customStyle="1" w:styleId="WW8Num42z0">
    <w:name w:val="WW8Num42z0"/>
    <w:rsid w:val="00843687"/>
    <w:rPr>
      <w:rFonts w:ascii="Wingdings" w:hAnsi="Wingdings"/>
    </w:rPr>
  </w:style>
  <w:style w:type="character" w:customStyle="1" w:styleId="WW8Num42z1">
    <w:name w:val="WW8Num42z1"/>
    <w:rsid w:val="00843687"/>
    <w:rPr>
      <w:rFonts w:ascii="Courier New" w:hAnsi="Courier New"/>
    </w:rPr>
  </w:style>
  <w:style w:type="character" w:customStyle="1" w:styleId="WW8Num42z3">
    <w:name w:val="WW8Num42z3"/>
    <w:rsid w:val="00843687"/>
    <w:rPr>
      <w:rFonts w:ascii="Symbol" w:hAnsi="Symbol"/>
    </w:rPr>
  </w:style>
  <w:style w:type="character" w:customStyle="1" w:styleId="WW8Num43z0">
    <w:name w:val="WW8Num43z0"/>
    <w:rsid w:val="00843687"/>
    <w:rPr>
      <w:rFonts w:ascii="Symbol" w:hAnsi="Symbol"/>
      <w:color w:val="auto"/>
      <w:sz w:val="22"/>
    </w:rPr>
  </w:style>
  <w:style w:type="character" w:customStyle="1" w:styleId="WW8Num43z1">
    <w:name w:val="WW8Num43z1"/>
    <w:rsid w:val="00843687"/>
    <w:rPr>
      <w:rFonts w:ascii="Courier New" w:hAnsi="Courier New" w:cs="Courier New"/>
    </w:rPr>
  </w:style>
  <w:style w:type="character" w:customStyle="1" w:styleId="WW8Num43z2">
    <w:name w:val="WW8Num43z2"/>
    <w:rsid w:val="00843687"/>
    <w:rPr>
      <w:rFonts w:ascii="Wingdings" w:hAnsi="Wingdings"/>
    </w:rPr>
  </w:style>
  <w:style w:type="character" w:customStyle="1" w:styleId="WW8Num43z3">
    <w:name w:val="WW8Num43z3"/>
    <w:rsid w:val="00843687"/>
    <w:rPr>
      <w:rFonts w:ascii="Symbol" w:hAnsi="Symbol"/>
    </w:rPr>
  </w:style>
  <w:style w:type="character" w:customStyle="1" w:styleId="WW8NumSt24z0">
    <w:name w:val="WW8NumSt24z0"/>
    <w:rsid w:val="00843687"/>
    <w:rPr>
      <w:rFonts w:ascii="Tahoma" w:hAnsi="Tahoma"/>
      <w:sz w:val="28"/>
    </w:rPr>
  </w:style>
  <w:style w:type="character" w:customStyle="1" w:styleId="WW-DefaultParagraphFont1">
    <w:name w:val="WW-Default Paragraph Font1"/>
    <w:rsid w:val="00843687"/>
  </w:style>
  <w:style w:type="character" w:customStyle="1" w:styleId="WorkshopitalicsChar">
    <w:name w:val="Workshop italics Char"/>
    <w:basedOn w:val="Heading6Char"/>
    <w:rsid w:val="00843687"/>
    <w:rPr>
      <w:rFonts w:ascii="Tahoma" w:eastAsia="Times New Roman" w:hAnsi="Tahoma" w:cs="Tahoma"/>
      <w:i/>
      <w:iCs/>
      <w:color w:val="253C59"/>
      <w:sz w:val="24"/>
      <w:szCs w:val="16"/>
      <w:lang w:eastAsia="ar-SA"/>
    </w:rPr>
  </w:style>
  <w:style w:type="character" w:customStyle="1" w:styleId="text1">
    <w:name w:val="text1"/>
    <w:basedOn w:val="WW-DefaultParagraphFont1"/>
    <w:rsid w:val="00843687"/>
    <w:rPr>
      <w:rFonts w:ascii="Arial" w:hAnsi="Arial" w:cs="Arial"/>
      <w:color w:val="000000"/>
      <w:sz w:val="18"/>
      <w:szCs w:val="18"/>
      <w:shd w:val="clear" w:color="auto" w:fill="auto"/>
    </w:rPr>
  </w:style>
  <w:style w:type="paragraph" w:customStyle="1" w:styleId="Heading">
    <w:name w:val="Heading"/>
    <w:basedOn w:val="Normal"/>
    <w:next w:val="BodyText"/>
    <w:rsid w:val="00843687"/>
    <w:pPr>
      <w:keepNext/>
      <w:autoSpaceDE w:val="0"/>
      <w:autoSpaceDN w:val="0"/>
      <w:adjustRightInd w:val="0"/>
      <w:spacing w:before="240" w:after="120"/>
    </w:pPr>
    <w:rPr>
      <w:rFonts w:ascii="Liberation Sans" w:eastAsia="DejaVu Sans" w:hAnsi="Liberation Sans" w:cs="DejaVu Sans"/>
      <w:color w:val="253C59"/>
      <w:szCs w:val="16"/>
      <w:lang w:eastAsia="ar-SA"/>
    </w:rPr>
  </w:style>
  <w:style w:type="paragraph" w:styleId="BodyText">
    <w:name w:val="Body Text"/>
    <w:basedOn w:val="Normal"/>
    <w:link w:val="BodyTextChar"/>
    <w:rsid w:val="00843687"/>
    <w:pPr>
      <w:autoSpaceDE w:val="0"/>
      <w:autoSpaceDN w:val="0"/>
      <w:adjustRightInd w:val="0"/>
    </w:pPr>
    <w:rPr>
      <w:rFonts w:cs="Tahoma"/>
      <w:color w:val="000000"/>
      <w:sz w:val="20"/>
      <w:szCs w:val="17"/>
      <w:lang w:eastAsia="ar-SA"/>
    </w:rPr>
  </w:style>
  <w:style w:type="character" w:customStyle="1" w:styleId="BodyTextChar">
    <w:name w:val="Body Text Char"/>
    <w:basedOn w:val="DefaultParagraphFont"/>
    <w:link w:val="BodyText"/>
    <w:rsid w:val="00843687"/>
    <w:rPr>
      <w:rFonts w:ascii="Tahoma" w:hAnsi="Tahoma" w:cs="Tahoma"/>
      <w:color w:val="000000"/>
      <w:szCs w:val="17"/>
      <w:lang w:eastAsia="ar-SA"/>
    </w:rPr>
  </w:style>
  <w:style w:type="paragraph" w:styleId="List">
    <w:name w:val="List"/>
    <w:basedOn w:val="BodyText"/>
    <w:rsid w:val="00843687"/>
  </w:style>
  <w:style w:type="paragraph" w:styleId="Caption">
    <w:name w:val="caption"/>
    <w:basedOn w:val="Normal"/>
    <w:qFormat/>
    <w:rsid w:val="00843687"/>
    <w:pPr>
      <w:suppressLineNumbers/>
      <w:autoSpaceDE w:val="0"/>
      <w:autoSpaceDN w:val="0"/>
      <w:adjustRightInd w:val="0"/>
      <w:spacing w:before="120" w:after="120"/>
    </w:pPr>
    <w:rPr>
      <w:rFonts w:cs="Tahoma"/>
      <w:i/>
      <w:iCs/>
      <w:color w:val="253C59"/>
      <w:szCs w:val="16"/>
      <w:lang w:eastAsia="ar-SA"/>
    </w:rPr>
  </w:style>
  <w:style w:type="paragraph" w:customStyle="1" w:styleId="Index">
    <w:name w:val="Index"/>
    <w:basedOn w:val="Normal"/>
    <w:rsid w:val="00843687"/>
    <w:pPr>
      <w:suppressLineNumbers/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Letterhead">
    <w:name w:val="ROI Letterhea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Outline">
    <w:name w:val="ROI Outline"/>
    <w:basedOn w:val="BodyText"/>
    <w:rsid w:val="00843687"/>
    <w:pPr>
      <w:jc w:val="both"/>
    </w:pPr>
  </w:style>
  <w:style w:type="paragraph" w:styleId="TOAHeading">
    <w:name w:val="toa heading"/>
    <w:basedOn w:val="Normal"/>
    <w:next w:val="Normal"/>
    <w:rsid w:val="00843687"/>
    <w:pPr>
      <w:tabs>
        <w:tab w:val="left" w:pos="9000"/>
        <w:tab w:val="right" w:pos="9360"/>
      </w:tabs>
      <w:overflowPunct w:val="0"/>
      <w:autoSpaceDE w:val="0"/>
      <w:autoSpaceDN w:val="0"/>
      <w:adjustRightInd w:val="0"/>
      <w:spacing w:before="180"/>
      <w:jc w:val="both"/>
      <w:textAlignment w:val="baseline"/>
    </w:pPr>
    <w:rPr>
      <w:rFonts w:ascii="Sans Serif 10cpi" w:hAnsi="Sans Serif 10cpi" w:cs="Tahoma"/>
      <w:color w:val="253C59"/>
      <w:spacing w:val="-3"/>
      <w:sz w:val="20"/>
      <w:szCs w:val="20"/>
      <w:lang w:eastAsia="ar-SA"/>
    </w:rPr>
  </w:style>
  <w:style w:type="paragraph" w:customStyle="1" w:styleId="RoiTitle">
    <w:name w:val="Roi Title"/>
    <w:basedOn w:val="Heading2"/>
    <w:rsid w:val="00843687"/>
    <w:pPr>
      <w:autoSpaceDE w:val="0"/>
      <w:autoSpaceDN w:val="0"/>
      <w:adjustRightInd w:val="0"/>
      <w:spacing w:before="0" w:after="0"/>
      <w:jc w:val="center"/>
    </w:pPr>
    <w:rPr>
      <w:rFonts w:ascii="Palatino Linotype" w:hAnsi="Palatino Linotype" w:cs="Tahoma"/>
      <w:i w:val="0"/>
      <w:iCs w:val="0"/>
      <w:color w:val="000080"/>
      <w:sz w:val="52"/>
      <w:szCs w:val="20"/>
      <w:lang w:eastAsia="ar-SA"/>
    </w:rPr>
  </w:style>
  <w:style w:type="paragraph" w:customStyle="1" w:styleId="CourseDescription">
    <w:name w:val="Course Description"/>
    <w:basedOn w:val="Heading2"/>
    <w:rsid w:val="00843687"/>
    <w:pPr>
      <w:autoSpaceDE w:val="0"/>
      <w:autoSpaceDN w:val="0"/>
      <w:adjustRightInd w:val="0"/>
      <w:spacing w:before="0" w:after="0"/>
    </w:pPr>
    <w:rPr>
      <w:rFonts w:ascii="Tahoma" w:hAnsi="Tahoma" w:cs="Tahoma"/>
      <w:i w:val="0"/>
      <w:iCs w:val="0"/>
      <w:color w:val="253C59"/>
      <w:szCs w:val="16"/>
      <w:lang w:eastAsia="ar-SA"/>
    </w:rPr>
  </w:style>
  <w:style w:type="paragraph" w:customStyle="1" w:styleId="BodyTextJustified">
    <w:name w:val="Body Text Justified"/>
    <w:basedOn w:val="Normal"/>
    <w:link w:val="BodyTextJustifiedChar"/>
    <w:rsid w:val="00843687"/>
    <w:pPr>
      <w:autoSpaceDE w:val="0"/>
      <w:autoSpaceDN w:val="0"/>
      <w:adjustRightInd w:val="0"/>
      <w:spacing w:after="480"/>
      <w:jc w:val="both"/>
    </w:pPr>
    <w:rPr>
      <w:rFonts w:cs="Tahoma"/>
      <w:color w:val="253C59"/>
      <w:szCs w:val="16"/>
      <w:lang w:eastAsia="ar-SA"/>
    </w:rPr>
  </w:style>
  <w:style w:type="paragraph" w:customStyle="1" w:styleId="IntroandOverview">
    <w:name w:val="Intro and Overview"/>
    <w:basedOn w:val="Heading2"/>
    <w:rsid w:val="00843687"/>
    <w:pPr>
      <w:autoSpaceDE w:val="0"/>
      <w:autoSpaceDN w:val="0"/>
      <w:adjustRightInd w:val="0"/>
      <w:spacing w:before="0" w:after="0"/>
      <w:ind w:left="144"/>
    </w:pPr>
    <w:rPr>
      <w:rFonts w:ascii="Tahoma" w:hAnsi="Tahoma" w:cs="Tahoma"/>
      <w:i w:val="0"/>
      <w:iCs w:val="0"/>
      <w:color w:val="253C59"/>
      <w:sz w:val="24"/>
      <w:szCs w:val="16"/>
      <w:lang w:eastAsia="ar-SA"/>
    </w:rPr>
  </w:style>
  <w:style w:type="paragraph" w:customStyle="1" w:styleId="CourseObj">
    <w:name w:val="Course Obj"/>
    <w:basedOn w:val="Normal"/>
    <w:rsid w:val="00843687"/>
    <w:pPr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ROI2ndpgHeader">
    <w:name w:val="ROI 2nd pg Header"/>
    <w:basedOn w:val="Normal"/>
    <w:rsid w:val="00843687"/>
    <w:pPr>
      <w:autoSpaceDE w:val="0"/>
      <w:autoSpaceDN w:val="0"/>
      <w:adjustRightInd w:val="0"/>
      <w:spacing w:after="360"/>
    </w:pPr>
    <w:rPr>
      <w:rFonts w:ascii="Palatino Linotype" w:hAnsi="Palatino Linotype" w:cs="Tahoma"/>
      <w:b/>
      <w:color w:val="000080"/>
      <w:sz w:val="32"/>
      <w:szCs w:val="16"/>
      <w:lang w:eastAsia="ar-SA"/>
    </w:rPr>
  </w:style>
  <w:style w:type="paragraph" w:customStyle="1" w:styleId="Workshopitalics">
    <w:name w:val="Workshop italics"/>
    <w:basedOn w:val="Heading6"/>
    <w:rsid w:val="00843687"/>
    <w:pPr>
      <w:ind w:left="288"/>
    </w:pPr>
  </w:style>
  <w:style w:type="paragraph" w:customStyle="1" w:styleId="IdeastoUse">
    <w:name w:val="Ideas to Use"/>
    <w:basedOn w:val="IntroandOverview"/>
    <w:rsid w:val="00843687"/>
    <w:pPr>
      <w:ind w:left="288"/>
    </w:pPr>
    <w:rPr>
      <w:b w:val="0"/>
    </w:rPr>
  </w:style>
  <w:style w:type="paragraph" w:customStyle="1" w:styleId="FooterPage">
    <w:name w:val="Footer Page #"/>
    <w:basedOn w:val="Footer"/>
    <w:rsid w:val="00843687"/>
    <w:pPr>
      <w:autoSpaceDE w:val="0"/>
      <w:autoSpaceDN w:val="0"/>
      <w:adjustRightInd w:val="0"/>
      <w:jc w:val="center"/>
    </w:pPr>
    <w:rPr>
      <w:rFonts w:cs="Tahoma"/>
      <w:color w:val="000080"/>
      <w:sz w:val="20"/>
      <w:szCs w:val="16"/>
      <w:lang w:eastAsia="ar-SA"/>
    </w:rPr>
  </w:style>
  <w:style w:type="paragraph" w:customStyle="1" w:styleId="Bullettextindented">
    <w:name w:val="Bullet text indented"/>
    <w:basedOn w:val="Normal"/>
    <w:rsid w:val="00843687"/>
    <w:pPr>
      <w:tabs>
        <w:tab w:val="left" w:pos="1627"/>
      </w:tabs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bullettext">
    <w:name w:val="ROI bullet text"/>
    <w:basedOn w:val="Normal"/>
    <w:rsid w:val="00843687"/>
    <w:pPr>
      <w:keepNext/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bulletforLearningObj">
    <w:name w:val="bullet for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Unit">
    <w:name w:val="Unit #"/>
    <w:basedOn w:val="IntroandOverview"/>
    <w:rsid w:val="00843687"/>
    <w:pPr>
      <w:keepLines/>
      <w:ind w:left="0"/>
    </w:pPr>
    <w:rPr>
      <w:sz w:val="32"/>
      <w:szCs w:val="32"/>
    </w:rPr>
  </w:style>
  <w:style w:type="paragraph" w:customStyle="1" w:styleId="Bullettextindentedtwice">
    <w:name w:val="Bullet text indented twice"/>
    <w:basedOn w:val="Bullettextindented"/>
    <w:rsid w:val="00843687"/>
  </w:style>
  <w:style w:type="paragraph" w:customStyle="1" w:styleId="bullet4thlevel">
    <w:name w:val="bullet 4th level"/>
    <w:basedOn w:val="Normal"/>
    <w:rsid w:val="00843687"/>
    <w:pPr>
      <w:keepNext/>
      <w:keepLines/>
      <w:autoSpaceDE w:val="0"/>
      <w:autoSpaceDN w:val="0"/>
      <w:adjustRightInd w:val="0"/>
      <w:ind w:right="-720"/>
      <w:jc w:val="both"/>
    </w:pPr>
    <w:rPr>
      <w:rFonts w:cs="Arial"/>
      <w:color w:val="253C59"/>
      <w:szCs w:val="16"/>
      <w:lang w:eastAsia="ar-SA"/>
    </w:rPr>
  </w:style>
  <w:style w:type="paragraph" w:customStyle="1" w:styleId="Bullettext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LearningObj">
    <w:name w:val="bullet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0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indented0">
    <w:name w:val="bullet text indente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styleId="Date">
    <w:name w:val="Date"/>
    <w:basedOn w:val="Normal"/>
    <w:next w:val="Normal"/>
    <w:link w:val="DateChar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character" w:customStyle="1" w:styleId="DateChar">
    <w:name w:val="Date Char"/>
    <w:basedOn w:val="DefaultParagraphFont"/>
    <w:link w:val="Date"/>
    <w:rsid w:val="00843687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StyleCourseDescriptionCambria">
    <w:name w:val="Style Course Description + Cambria"/>
    <w:basedOn w:val="CourseDescription"/>
    <w:autoRedefine/>
    <w:rsid w:val="00843687"/>
  </w:style>
  <w:style w:type="paragraph" w:customStyle="1" w:styleId="Numberedtag">
    <w:name w:val="Numbered tag"/>
    <w:basedOn w:val="Normal"/>
    <w:rsid w:val="00843687"/>
    <w:pPr>
      <w:numPr>
        <w:numId w:val="5"/>
      </w:num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Calibri14ptRight-056">
    <w:name w:val="Style Calibri 14 pt Right:  -0.56&quot;"/>
    <w:basedOn w:val="Normal"/>
    <w:autoRedefine/>
    <w:rsid w:val="00843687"/>
    <w:pPr>
      <w:autoSpaceDE w:val="0"/>
      <w:autoSpaceDN w:val="0"/>
      <w:adjustRightInd w:val="0"/>
    </w:pPr>
    <w:rPr>
      <w:rFonts w:ascii="Calibri" w:hAnsi="Calibri" w:cs="Tahoma"/>
      <w:color w:val="253C59"/>
      <w:szCs w:val="20"/>
      <w:lang w:eastAsia="ar-SA"/>
    </w:rPr>
  </w:style>
  <w:style w:type="paragraph" w:customStyle="1" w:styleId="StyleCalibri14ptRight-0561">
    <w:name w:val="Style Calibri 14 pt Right:  -0.56&quot;1"/>
    <w:basedOn w:val="Normal"/>
    <w:autoRedefine/>
    <w:rsid w:val="00843687"/>
    <w:pPr>
      <w:autoSpaceDE w:val="0"/>
      <w:autoSpaceDN w:val="0"/>
      <w:adjustRightInd w:val="0"/>
      <w:ind w:right="14"/>
    </w:pPr>
    <w:rPr>
      <w:rFonts w:ascii="Calibri" w:hAnsi="Calibri" w:cs="Tahoma"/>
      <w:color w:val="253C59"/>
      <w:szCs w:val="20"/>
      <w:lang w:eastAsia="ar-SA"/>
    </w:rPr>
  </w:style>
  <w:style w:type="character" w:styleId="CommentReference">
    <w:name w:val="annotation reference"/>
    <w:basedOn w:val="DefaultParagraphFont"/>
    <w:rsid w:val="0084368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3687"/>
    <w:pPr>
      <w:autoSpaceDE w:val="0"/>
      <w:autoSpaceDN w:val="0"/>
      <w:adjustRightInd w:val="0"/>
    </w:pPr>
    <w:rPr>
      <w:rFonts w:cs="Tahoma"/>
      <w:color w:val="253C59"/>
      <w:sz w:val="20"/>
      <w:szCs w:val="20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843687"/>
    <w:rPr>
      <w:rFonts w:ascii="Tahoma" w:hAnsi="Tahoma" w:cs="Tahoma"/>
      <w:color w:val="253C59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843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43687"/>
    <w:rPr>
      <w:rFonts w:ascii="Tahoma" w:hAnsi="Tahoma" w:cs="Tahoma"/>
      <w:b/>
      <w:bCs/>
      <w:color w:val="253C59"/>
      <w:lang w:eastAsia="ar-SA"/>
    </w:rPr>
  </w:style>
  <w:style w:type="paragraph" w:customStyle="1" w:styleId="GSUP2Title">
    <w:name w:val="GSU_P2_Title"/>
    <w:basedOn w:val="Normal"/>
    <w:rsid w:val="00843687"/>
    <w:pPr>
      <w:autoSpaceDE w:val="0"/>
      <w:autoSpaceDN w:val="0"/>
      <w:adjustRightInd w:val="0"/>
      <w:spacing w:line="480" w:lineRule="exact"/>
      <w:ind w:left="1267"/>
    </w:pPr>
    <w:rPr>
      <w:rFonts w:eastAsia="MS Mincho" w:cs="Tahoma"/>
      <w:color w:val="253C59"/>
      <w:sz w:val="40"/>
      <w:szCs w:val="40"/>
      <w:lang w:eastAsia="ja-JP"/>
    </w:rPr>
  </w:style>
  <w:style w:type="paragraph" w:customStyle="1" w:styleId="NumberedCode">
    <w:name w:val="Numbered Code"/>
    <w:basedOn w:val="ListParagraph"/>
    <w:link w:val="NumberedCodeChar"/>
    <w:qFormat/>
    <w:rsid w:val="00843687"/>
    <w:pPr>
      <w:numPr>
        <w:numId w:val="6"/>
      </w:numPr>
      <w:autoSpaceDE w:val="0"/>
      <w:autoSpaceDN w:val="0"/>
      <w:adjustRightInd w:val="0"/>
      <w:spacing w:line="276" w:lineRule="auto"/>
      <w:ind w:right="-446"/>
      <w:contextualSpacing w:val="0"/>
    </w:pPr>
    <w:rPr>
      <w:rFonts w:ascii="Courier New" w:eastAsia="Calibri" w:hAnsi="Courier New" w:cs="Courier New"/>
      <w:color w:val="253C59"/>
      <w:sz w:val="22"/>
    </w:rPr>
  </w:style>
  <w:style w:type="character" w:customStyle="1" w:styleId="NumberedCodeChar">
    <w:name w:val="Numbered Code Char"/>
    <w:basedOn w:val="ListParagraphChar"/>
    <w:link w:val="NumberedCode"/>
    <w:rsid w:val="00843687"/>
    <w:rPr>
      <w:rFonts w:ascii="Courier New" w:eastAsia="Calibri" w:hAnsi="Courier New" w:cs="Courier New"/>
      <w:color w:val="253C59"/>
      <w:sz w:val="22"/>
      <w:szCs w:val="24"/>
    </w:rPr>
  </w:style>
  <w:style w:type="paragraph" w:customStyle="1" w:styleId="NumberedStep">
    <w:name w:val="Numbered Step"/>
    <w:basedOn w:val="Normal"/>
    <w:link w:val="NumberedStepChar"/>
    <w:qFormat/>
    <w:rsid w:val="00843687"/>
    <w:pPr>
      <w:numPr>
        <w:numId w:val="4"/>
      </w:numPr>
      <w:autoSpaceDE w:val="0"/>
      <w:autoSpaceDN w:val="0"/>
      <w:adjustRightInd w:val="0"/>
      <w:spacing w:before="120"/>
      <w:ind w:right="-446"/>
    </w:pPr>
    <w:rPr>
      <w:rFonts w:cs="Tahoma"/>
      <w:color w:val="000000" w:themeColor="text1"/>
      <w:szCs w:val="16"/>
      <w:lang w:eastAsia="ar-SA"/>
    </w:rPr>
  </w:style>
  <w:style w:type="paragraph" w:customStyle="1" w:styleId="Question0">
    <w:name w:val="Question"/>
    <w:basedOn w:val="Style2"/>
    <w:link w:val="QuestionChar"/>
    <w:qFormat/>
    <w:rsid w:val="00843687"/>
    <w:pPr>
      <w:tabs>
        <w:tab w:val="right" w:pos="8640"/>
      </w:tabs>
      <w:ind w:left="360"/>
    </w:pPr>
    <w:rPr>
      <w:sz w:val="24"/>
    </w:rPr>
  </w:style>
  <w:style w:type="character" w:customStyle="1" w:styleId="NumberedStepChar">
    <w:name w:val="Numbered Step Char"/>
    <w:basedOn w:val="Style1Char"/>
    <w:link w:val="NumberedStep"/>
    <w:rsid w:val="00843687"/>
    <w:rPr>
      <w:rFonts w:ascii="Tahoma" w:hAnsi="Tahoma" w:cs="Tahoma"/>
      <w:color w:val="000000" w:themeColor="text1"/>
      <w:sz w:val="24"/>
      <w:szCs w:val="16"/>
      <w:lang w:eastAsia="ar-SA"/>
    </w:rPr>
  </w:style>
  <w:style w:type="character" w:customStyle="1" w:styleId="Style2Char">
    <w:name w:val="Style2 Char"/>
    <w:basedOn w:val="DefaultParagraphFont"/>
    <w:link w:val="Style2"/>
    <w:rsid w:val="00843687"/>
    <w:rPr>
      <w:rFonts w:ascii="Tahoma" w:hAnsi="Tahoma" w:cs="Tahoma"/>
      <w:color w:val="253C59"/>
      <w:sz w:val="28"/>
      <w:szCs w:val="16"/>
      <w:lang w:eastAsia="ar-SA"/>
    </w:rPr>
  </w:style>
  <w:style w:type="character" w:customStyle="1" w:styleId="QuestionChar">
    <w:name w:val="Question Char"/>
    <w:basedOn w:val="Style2Char"/>
    <w:link w:val="Question0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styleId="BookTitle">
    <w:name w:val="Book Title"/>
    <w:basedOn w:val="DefaultParagraphFont"/>
    <w:uiPriority w:val="33"/>
    <w:qFormat/>
    <w:rsid w:val="00843687"/>
    <w:rPr>
      <w:b/>
      <w:bCs/>
      <w:smallCaps/>
      <w:color w:val="000000" w:themeColor="text2"/>
      <w:spacing w:val="5"/>
      <w:sz w:val="28"/>
      <w:szCs w:val="28"/>
    </w:rPr>
  </w:style>
  <w:style w:type="paragraph" w:customStyle="1" w:styleId="TXfirst">
    <w:name w:val="TX first"/>
    <w:basedOn w:val="TX"/>
    <w:rsid w:val="00A67C35"/>
    <w:pPr>
      <w:ind w:firstLine="0"/>
    </w:pPr>
  </w:style>
  <w:style w:type="paragraph" w:customStyle="1" w:styleId="TX">
    <w:name w:val="TX"/>
    <w:basedOn w:val="Normal"/>
    <w:rsid w:val="00A67C35"/>
    <w:pPr>
      <w:spacing w:line="480" w:lineRule="atLeast"/>
      <w:ind w:firstLine="240"/>
    </w:pPr>
    <w:rPr>
      <w:rFonts w:ascii="Times" w:hAnsi="Times"/>
      <w:szCs w:val="20"/>
    </w:rPr>
  </w:style>
  <w:style w:type="paragraph" w:customStyle="1" w:styleId="BOX">
    <w:name w:val="BOX"/>
    <w:basedOn w:val="TX"/>
    <w:rsid w:val="00A67C35"/>
    <w:pPr>
      <w:shd w:val="pct10" w:color="auto" w:fill="auto"/>
    </w:pPr>
  </w:style>
  <w:style w:type="paragraph" w:customStyle="1" w:styleId="BOX1para">
    <w:name w:val="BOX 1 para"/>
    <w:basedOn w:val="BOX"/>
    <w:next w:val="TX"/>
    <w:rsid w:val="00A67C35"/>
    <w:pPr>
      <w:ind w:left="1920" w:hanging="1920"/>
    </w:pPr>
  </w:style>
  <w:style w:type="paragraph" w:styleId="EnvelopeReturn">
    <w:name w:val="envelope return"/>
    <w:basedOn w:val="Normal"/>
    <w:rsid w:val="00A67C35"/>
    <w:rPr>
      <w:rFonts w:ascii="Arial" w:hAnsi="Arial"/>
      <w:sz w:val="20"/>
      <w:szCs w:val="20"/>
    </w:rPr>
  </w:style>
  <w:style w:type="paragraph" w:customStyle="1" w:styleId="subhead2">
    <w:name w:val="subhead2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Tms Rmn" w:hAnsi="Tms Rmn"/>
      <w:b/>
      <w:i/>
      <w:sz w:val="22"/>
      <w:szCs w:val="20"/>
    </w:rPr>
  </w:style>
  <w:style w:type="paragraph" w:customStyle="1" w:styleId="SBTXT">
    <w:name w:val="@SBTXT"/>
    <w:basedOn w:val="Normal"/>
    <w:rsid w:val="00A67C35"/>
    <w:pPr>
      <w:overflowPunct w:val="0"/>
      <w:autoSpaceDE w:val="0"/>
      <w:autoSpaceDN w:val="0"/>
      <w:adjustRightInd w:val="0"/>
      <w:ind w:left="1440"/>
      <w:textAlignment w:val="baseline"/>
    </w:pPr>
    <w:rPr>
      <w:rFonts w:ascii="Geneva" w:hAnsi="Geneva"/>
      <w:noProof/>
      <w:sz w:val="22"/>
      <w:szCs w:val="20"/>
    </w:rPr>
  </w:style>
  <w:style w:type="paragraph" w:customStyle="1" w:styleId="BL1">
    <w:name w:val="&amp;BL1"/>
    <w:basedOn w:val="Normal"/>
    <w:rsid w:val="00A67C35"/>
    <w:pPr>
      <w:tabs>
        <w:tab w:val="left" w:pos="360"/>
      </w:tabs>
      <w:overflowPunct w:val="0"/>
      <w:autoSpaceDE w:val="0"/>
      <w:autoSpaceDN w:val="0"/>
      <w:adjustRightInd w:val="0"/>
      <w:spacing w:before="60"/>
      <w:ind w:left="360" w:hanging="360"/>
      <w:textAlignment w:val="baseline"/>
    </w:pPr>
    <w:rPr>
      <w:rFonts w:ascii="Arial" w:hAnsi="Arial"/>
      <w:sz w:val="22"/>
      <w:szCs w:val="20"/>
    </w:rPr>
  </w:style>
  <w:style w:type="paragraph" w:customStyle="1" w:styleId="MCLH">
    <w:name w:val="@MCLH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hicago" w:hAnsi="Chicago"/>
      <w:b/>
      <w:sz w:val="32"/>
      <w:szCs w:val="20"/>
    </w:rPr>
  </w:style>
  <w:style w:type="paragraph" w:customStyle="1" w:styleId="MCLTXT">
    <w:name w:val="@MCLTXT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New York" w:hAnsi="New York"/>
      <w:sz w:val="22"/>
      <w:szCs w:val="20"/>
    </w:rPr>
  </w:style>
  <w:style w:type="paragraph" w:customStyle="1" w:styleId="BT">
    <w:name w:val="@BT"/>
    <w:basedOn w:val="Normal"/>
    <w:rsid w:val="00A67C35"/>
    <w:pPr>
      <w:widowControl w:val="0"/>
      <w:overflowPunct w:val="0"/>
      <w:autoSpaceDE w:val="0"/>
      <w:autoSpaceDN w:val="0"/>
      <w:adjustRightInd w:val="0"/>
      <w:spacing w:before="120" w:after="120"/>
      <w:ind w:firstLine="720"/>
      <w:textAlignment w:val="baseline"/>
    </w:pPr>
    <w:rPr>
      <w:rFonts w:ascii="New York" w:hAnsi="New York"/>
      <w:sz w:val="22"/>
      <w:szCs w:val="20"/>
    </w:rPr>
  </w:style>
  <w:style w:type="paragraph" w:customStyle="1" w:styleId="BT1">
    <w:name w:val="&amp;BT1"/>
    <w:basedOn w:val="BT"/>
    <w:rsid w:val="00A67C35"/>
    <w:pPr>
      <w:widowControl/>
      <w:tabs>
        <w:tab w:val="left" w:pos="360"/>
      </w:tabs>
      <w:spacing w:before="60" w:after="0"/>
      <w:ind w:left="360" w:hanging="360"/>
    </w:pPr>
    <w:rPr>
      <w:rFonts w:ascii="Arial" w:hAnsi="Arial"/>
    </w:rPr>
  </w:style>
  <w:style w:type="paragraph" w:styleId="EnvelopeAddress">
    <w:name w:val="envelope address"/>
    <w:basedOn w:val="Normal"/>
    <w:rsid w:val="00A67C35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customStyle="1" w:styleId="Code0">
    <w:name w:val="@Code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Monaco" w:hAnsi="Monaco"/>
      <w:noProof/>
      <w:sz w:val="22"/>
      <w:szCs w:val="20"/>
    </w:rPr>
  </w:style>
  <w:style w:type="character" w:customStyle="1" w:styleId="BodyTextJustifiedChar">
    <w:name w:val="Body Text Justified Char"/>
    <w:link w:val="BodyTextJustified"/>
    <w:rsid w:val="00A67C35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Bulletedtext">
    <w:name w:val="Bulleted text"/>
    <w:basedOn w:val="Normal"/>
    <w:link w:val="BulletedtextChar"/>
    <w:autoRedefine/>
    <w:rsid w:val="00A67C35"/>
    <w:pPr>
      <w:numPr>
        <w:numId w:val="7"/>
      </w:numPr>
    </w:pPr>
  </w:style>
  <w:style w:type="paragraph" w:customStyle="1" w:styleId="StyleRight013">
    <w:name w:val="Style Right:  0.13&quot;"/>
    <w:basedOn w:val="Normal"/>
    <w:autoRedefine/>
    <w:rsid w:val="00A67C35"/>
    <w:pPr>
      <w:ind w:right="180"/>
    </w:pPr>
    <w:rPr>
      <w:szCs w:val="20"/>
    </w:rPr>
  </w:style>
  <w:style w:type="table" w:styleId="TableGrid">
    <w:name w:val="Table Grid"/>
    <w:basedOn w:val="TableNormal"/>
    <w:uiPriority w:val="59"/>
    <w:rsid w:val="00A67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edtextChar">
    <w:name w:val="Bulleted text Char"/>
    <w:link w:val="Bulletedtext"/>
    <w:rsid w:val="00A67C35"/>
    <w:rPr>
      <w:rFonts w:ascii="Tahoma" w:hAnsi="Tahoma"/>
      <w:sz w:val="24"/>
      <w:szCs w:val="24"/>
    </w:rPr>
  </w:style>
  <w:style w:type="paragraph" w:customStyle="1" w:styleId="NumberedSteps">
    <w:name w:val="Numbered Steps"/>
    <w:basedOn w:val="Normal"/>
    <w:link w:val="NumberedStepsChar"/>
    <w:qFormat/>
    <w:rsid w:val="00A67C35"/>
    <w:pPr>
      <w:numPr>
        <w:numId w:val="8"/>
      </w:numPr>
      <w:tabs>
        <w:tab w:val="clear" w:pos="720"/>
      </w:tabs>
      <w:spacing w:after="120"/>
      <w:ind w:hanging="450"/>
    </w:pPr>
    <w:rPr>
      <w:rFonts w:ascii="Arial" w:hAnsi="Arial" w:cs="Arial"/>
    </w:rPr>
  </w:style>
  <w:style w:type="paragraph" w:customStyle="1" w:styleId="Blankpage">
    <w:name w:val="Blank page"/>
    <w:basedOn w:val="Normal"/>
    <w:link w:val="BlankpageChar"/>
    <w:qFormat/>
    <w:rsid w:val="00A67C35"/>
    <w:pPr>
      <w:spacing w:before="4320"/>
      <w:jc w:val="center"/>
    </w:pPr>
    <w:rPr>
      <w:rFonts w:cs="Tahoma"/>
    </w:rPr>
  </w:style>
  <w:style w:type="character" w:customStyle="1" w:styleId="NumberedStepsChar">
    <w:name w:val="Numbered Steps Char"/>
    <w:basedOn w:val="DefaultParagraphFont"/>
    <w:link w:val="NumberedSteps"/>
    <w:rsid w:val="00A67C35"/>
    <w:rPr>
      <w:rFonts w:ascii="Arial" w:hAnsi="Arial" w:cs="Arial"/>
      <w:sz w:val="24"/>
      <w:szCs w:val="24"/>
    </w:rPr>
  </w:style>
  <w:style w:type="character" w:customStyle="1" w:styleId="BlankpageChar">
    <w:name w:val="Blank page Char"/>
    <w:basedOn w:val="DefaultParagraphFont"/>
    <w:link w:val="Blankpage"/>
    <w:rsid w:val="00A67C35"/>
    <w:rPr>
      <w:rFonts w:ascii="Tahoma" w:hAnsi="Tahoma" w:cs="Tahoma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5121A"/>
    <w:rPr>
      <w:rFonts w:ascii="Arial" w:hAnsi="Arial" w:cs="Arial"/>
      <w:b/>
      <w:bCs/>
      <w:i/>
      <w:iCs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5121A"/>
    <w:rPr>
      <w:rFonts w:ascii="Arial" w:hAnsi="Arial"/>
      <w:b/>
      <w:noProof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12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60" w:line="259" w:lineRule="auto"/>
    </w:pPr>
    <w:rPr>
      <w:rFonts w:ascii="Courier" w:eastAsia="Times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121A"/>
    <w:rPr>
      <w:rFonts w:ascii="Courier" w:eastAsia="Times" w:hAnsi="Courier" w:cs="Courier"/>
    </w:rPr>
  </w:style>
  <w:style w:type="paragraph" w:customStyle="1" w:styleId="StyleListParagraphCourierNewRight056Before6ptA">
    <w:name w:val="Style List Paragraph + Courier New Right:  0.56&quot; Before:  6 pt A..."/>
    <w:basedOn w:val="ListParagraph"/>
    <w:rsid w:val="002523B5"/>
    <w:pPr>
      <w:spacing w:before="120" w:after="160" w:line="259" w:lineRule="auto"/>
      <w:ind w:left="547" w:hanging="547"/>
    </w:pPr>
    <w:rPr>
      <w:rFonts w:ascii="Courier New" w:hAnsi="Courier New" w:cs="Times New Roman"/>
      <w:szCs w:val="20"/>
    </w:rPr>
  </w:style>
  <w:style w:type="paragraph" w:customStyle="1" w:styleId="StyleListParagraphBefore6ptAfter8ptLinespacing">
    <w:name w:val="Style List Paragraph + Before:  6 pt After:  8 pt Line spacing:  ..."/>
    <w:basedOn w:val="ListParagraph"/>
    <w:rsid w:val="004D601E"/>
    <w:pPr>
      <w:spacing w:before="120" w:after="160" w:line="259" w:lineRule="auto"/>
      <w:ind w:left="576" w:hanging="576"/>
    </w:pPr>
    <w:rPr>
      <w:rFonts w:cs="Times New Roman"/>
      <w:szCs w:val="20"/>
    </w:rPr>
  </w:style>
  <w:style w:type="paragraph" w:customStyle="1" w:styleId="StyleNumberedStepRight0After8ptLinespacingMult">
    <w:name w:val="Style Numbered Step + Right:  0&quot; After:  8 pt Line spacing:  Mult..."/>
    <w:basedOn w:val="NumberedStep"/>
    <w:rsid w:val="006E6B91"/>
    <w:pPr>
      <w:spacing w:before="100" w:beforeAutospacing="1" w:line="259" w:lineRule="auto"/>
      <w:ind w:left="907" w:right="0"/>
    </w:pPr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header" Target="header5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header" Target="header4.xml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image" Target="media/image15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footer" Target="footer6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0" Type="http://schemas.openxmlformats.org/officeDocument/2006/relationships/image" Target="media/image4.PNG"/><Relationship Id="rId41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OI Fidelity LEAP">
      <a:dk1>
        <a:srgbClr val="000000"/>
      </a:dk1>
      <a:lt1>
        <a:srgbClr val="FFFFFF"/>
      </a:lt1>
      <a:dk2>
        <a:srgbClr val="000000"/>
      </a:dk2>
      <a:lt2>
        <a:srgbClr val="898F8F"/>
      </a:lt2>
      <a:accent1>
        <a:srgbClr val="92D050"/>
      </a:accent1>
      <a:accent2>
        <a:srgbClr val="006600"/>
      </a:accent2>
      <a:accent3>
        <a:srgbClr val="003A70"/>
      </a:accent3>
      <a:accent4>
        <a:srgbClr val="000000"/>
      </a:accent4>
      <a:accent5>
        <a:srgbClr val="FFD47D"/>
      </a:accent5>
      <a:accent6>
        <a:srgbClr val="750101"/>
      </a:accent6>
      <a:hlink>
        <a:srgbClr val="0000E5"/>
      </a:hlink>
      <a:folHlink>
        <a:srgbClr val="75010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37063e9-a85e-4c78-8627-f1a9315663e5">EVEA5JW6U4JV-220-213</_dlc_DocId>
    <_dlc_DocIdUrl xmlns="037063e9-a85e-4c78-8627-f1a9315663e5">
      <Url>https://portal.roitraining.com/Editors/_layouts/DocIdRedir.aspx?ID=EVEA5JW6U4JV-220-213</Url>
      <Description>EVEA5JW6U4JV-220-21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FC229258F0C41905AC4868FE59F06" ma:contentTypeVersion="1" ma:contentTypeDescription="Create a new document." ma:contentTypeScope="" ma:versionID="6002acbacbe94268d6f9313da355ae0b">
  <xsd:schema xmlns:xsd="http://www.w3.org/2001/XMLSchema" xmlns:xs="http://www.w3.org/2001/XMLSchema" xmlns:p="http://schemas.microsoft.com/office/2006/metadata/properties" xmlns:ns2="037063e9-a85e-4c78-8627-f1a9315663e5" targetNamespace="http://schemas.microsoft.com/office/2006/metadata/properties" ma:root="true" ma:fieldsID="6d6d41d43a28841cc866a2ad7671b090" ns2:_="">
    <xsd:import namespace="037063e9-a85e-4c78-8627-f1a9315663e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63e9-a85e-4c78-8627-f1a9315663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426E46B-EE1C-42AE-B2F4-5969FBE16AD1}">
  <ds:schemaRefs>
    <ds:schemaRef ds:uri="http://schemas.microsoft.com/office/2006/metadata/properties"/>
    <ds:schemaRef ds:uri="http://schemas.microsoft.com/office/infopath/2007/PartnerControls"/>
    <ds:schemaRef ds:uri="037063e9-a85e-4c78-8627-f1a9315663e5"/>
  </ds:schemaRefs>
</ds:datastoreItem>
</file>

<file path=customXml/itemProps2.xml><?xml version="1.0" encoding="utf-8"?>
<ds:datastoreItem xmlns:ds="http://schemas.openxmlformats.org/officeDocument/2006/customXml" ds:itemID="{984815B4-49EA-412A-9859-8CEBE617F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063e9-a85e-4c78-8627-f1a931566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40F522-EB32-489B-99C0-96297CBBB5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22B4A7-5C3A-4AA6-B088-4DFD308D0DB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B26444-DAE9-4E3A-BD53-FF684C5A00D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0</TotalTime>
  <Pages>22</Pages>
  <Words>1793</Words>
  <Characters>10226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realities</Company>
  <LinksUpToDate>false</LinksUpToDate>
  <CharactersWithSpaces>11996</CharactersWithSpaces>
  <SharedDoc>false</SharedDoc>
  <HLinks>
    <vt:vector size="390" baseType="variant">
      <vt:variant>
        <vt:i4>137630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7504552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67504551</vt:lpwstr>
      </vt:variant>
      <vt:variant>
        <vt:i4>137630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7504550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67504549</vt:lpwstr>
      </vt:variant>
      <vt:variant>
        <vt:i4>1310768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7504548</vt:lpwstr>
      </vt:variant>
      <vt:variant>
        <vt:i4>131076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7504547</vt:lpwstr>
      </vt:variant>
      <vt:variant>
        <vt:i4>131076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7504546</vt:lpwstr>
      </vt:variant>
      <vt:variant>
        <vt:i4>131076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750454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67504544</vt:lpwstr>
      </vt:variant>
      <vt:variant>
        <vt:i4>131076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7504543</vt:lpwstr>
      </vt:variant>
      <vt:variant>
        <vt:i4>131076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7504542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67504541</vt:lpwstr>
      </vt:variant>
      <vt:variant>
        <vt:i4>131076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7504540</vt:lpwstr>
      </vt:variant>
      <vt:variant>
        <vt:i4>12452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67504539</vt:lpwstr>
      </vt:variant>
      <vt:variant>
        <vt:i4>124523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7504538</vt:lpwstr>
      </vt:variant>
      <vt:variant>
        <vt:i4>124523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7504537</vt:lpwstr>
      </vt:variant>
      <vt:variant>
        <vt:i4>1245232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7504536</vt:lpwstr>
      </vt:variant>
      <vt:variant>
        <vt:i4>1245232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7504535</vt:lpwstr>
      </vt:variant>
      <vt:variant>
        <vt:i4>1245232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7504534</vt:lpwstr>
      </vt:variant>
      <vt:variant>
        <vt:i4>12452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7504533</vt:lpwstr>
      </vt:variant>
      <vt:variant>
        <vt:i4>1245232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7504532</vt:lpwstr>
      </vt:variant>
      <vt:variant>
        <vt:i4>12452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7504531</vt:lpwstr>
      </vt:variant>
      <vt:variant>
        <vt:i4>12452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7504530</vt:lpwstr>
      </vt:variant>
      <vt:variant>
        <vt:i4>117969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7504529</vt:lpwstr>
      </vt:variant>
      <vt:variant>
        <vt:i4>11796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7504528</vt:lpwstr>
      </vt:variant>
      <vt:variant>
        <vt:i4>117969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7504527</vt:lpwstr>
      </vt:variant>
      <vt:variant>
        <vt:i4>117969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7504526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7504525</vt:lpwstr>
      </vt:variant>
      <vt:variant>
        <vt:i4>117969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7504524</vt:lpwstr>
      </vt:variant>
      <vt:variant>
        <vt:i4>11796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7504523</vt:lpwstr>
      </vt:variant>
      <vt:variant>
        <vt:i4>117969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7504522</vt:lpwstr>
      </vt:variant>
      <vt:variant>
        <vt:i4>11796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7504521</vt:lpwstr>
      </vt:variant>
      <vt:variant>
        <vt:i4>117969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7504520</vt:lpwstr>
      </vt:variant>
      <vt:variant>
        <vt:i4>11141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7504519</vt:lpwstr>
      </vt:variant>
      <vt:variant>
        <vt:i4>11141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7504518</vt:lpwstr>
      </vt:variant>
      <vt:variant>
        <vt:i4>11141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7504517</vt:lpwstr>
      </vt:variant>
      <vt:variant>
        <vt:i4>111416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7504516</vt:lpwstr>
      </vt:variant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7504515</vt:lpwstr>
      </vt:variant>
      <vt:variant>
        <vt:i4>11141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7504514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7504513</vt:lpwstr>
      </vt:variant>
      <vt:variant>
        <vt:i4>11141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7504512</vt:lpwstr>
      </vt:variant>
      <vt:variant>
        <vt:i4>11141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7504511</vt:lpwstr>
      </vt:variant>
      <vt:variant>
        <vt:i4>111416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7504510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7504509</vt:lpwstr>
      </vt:variant>
      <vt:variant>
        <vt:i4>10486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7504508</vt:lpwstr>
      </vt:variant>
      <vt:variant>
        <vt:i4>10486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7504507</vt:lpwstr>
      </vt:variant>
      <vt:variant>
        <vt:i4>10486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7504506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7504505</vt:lpwstr>
      </vt:variant>
      <vt:variant>
        <vt:i4>10486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7504504</vt:lpwstr>
      </vt:variant>
      <vt:variant>
        <vt:i4>10486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7504503</vt:lpwstr>
      </vt:variant>
      <vt:variant>
        <vt:i4>10486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7504502</vt:lpwstr>
      </vt:variant>
      <vt:variant>
        <vt:i4>10486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7504501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7504500</vt:lpwstr>
      </vt:variant>
      <vt:variant>
        <vt:i4>163844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7504499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7504498</vt:lpwstr>
      </vt:variant>
      <vt:variant>
        <vt:i4>163844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7504497</vt:lpwstr>
      </vt:variant>
      <vt:variant>
        <vt:i4>16384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7504496</vt:lpwstr>
      </vt:variant>
      <vt:variant>
        <vt:i4>163844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7504495</vt:lpwstr>
      </vt:variant>
      <vt:variant>
        <vt:i4>163844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7504494</vt:lpwstr>
      </vt:variant>
      <vt:variant>
        <vt:i4>163844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7504493</vt:lpwstr>
      </vt:variant>
      <vt:variant>
        <vt:i4>163844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7504492</vt:lpwstr>
      </vt:variant>
      <vt:variant>
        <vt:i4>163844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7504491</vt:lpwstr>
      </vt:variant>
      <vt:variant>
        <vt:i4>16384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7504490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7504487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75044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xercise Manual</dc:subject>
  <dc:creator>Peter Petroski</dc:creator>
  <cp:lastModifiedBy>Prabhat Shahi</cp:lastModifiedBy>
  <cp:revision>59</cp:revision>
  <cp:lastPrinted>2021-06-11T15:03:00Z</cp:lastPrinted>
  <dcterms:created xsi:type="dcterms:W3CDTF">2021-06-10T17:37:00Z</dcterms:created>
  <dcterms:modified xsi:type="dcterms:W3CDTF">2023-02-05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FFC229258F0C41905AC4868FE59F06</vt:lpwstr>
  </property>
  <property fmtid="{D5CDD505-2E9C-101B-9397-08002B2CF9AE}" pid="3" name="_dlc_DocIdItemGuid">
    <vt:lpwstr>05443afe-f1b7-4df4-8db5-15376eaabbac</vt:lpwstr>
  </property>
</Properties>
</file>